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64D1F5" w14:textId="77777777" w:rsidR="00F36199" w:rsidRPr="00295934" w:rsidRDefault="005B10F5" w:rsidP="00295934">
      <w:pPr>
        <w:spacing w:line="360" w:lineRule="auto"/>
        <w:ind w:left="1560"/>
        <w:rPr>
          <w:rFonts w:ascii="Arial" w:hAnsi="Arial" w:cs="Arial"/>
          <w:b/>
          <w:color w:val="7030A0"/>
          <w:sz w:val="60"/>
          <w:szCs w:val="60"/>
          <w:lang w:val="it-IT"/>
        </w:rPr>
      </w:pPr>
      <w:r w:rsidRPr="002D4648">
        <w:rPr>
          <w:rFonts w:ascii="Arial" w:hAnsi="Arial" w:cs="Arial"/>
          <w:b/>
          <w:color w:val="7030A0"/>
          <w:sz w:val="60"/>
          <w:szCs w:val="60"/>
          <w:lang w:val="it-IT"/>
        </w:rPr>
        <w:t xml:space="preserve">Women with </w:t>
      </w:r>
      <w:r w:rsidRPr="002D4648">
        <w:rPr>
          <w:rFonts w:ascii="Arial" w:hAnsi="Arial" w:cs="Arial"/>
          <w:b/>
          <w:color w:val="7030A0"/>
          <w:sz w:val="60"/>
          <w:szCs w:val="60"/>
          <w:lang w:val="it-IT"/>
        </w:rPr>
        <w:br/>
        <w:t>Disabilities Australia</w:t>
      </w:r>
    </w:p>
    <w:p w14:paraId="22D77C46" w14:textId="47FCBAB3" w:rsidR="00BD16D7" w:rsidRPr="00295934" w:rsidRDefault="00B30C5E" w:rsidP="00295934">
      <w:pPr>
        <w:spacing w:line="360" w:lineRule="auto"/>
        <w:ind w:left="1560"/>
        <w:rPr>
          <w:rFonts w:ascii="Arial" w:hAnsi="Arial" w:cs="Arial"/>
          <w:b/>
          <w:color w:val="7030A0"/>
          <w:sz w:val="60"/>
          <w:szCs w:val="60"/>
          <w:lang w:val="it-IT"/>
        </w:rPr>
      </w:pPr>
      <w:r w:rsidRPr="00295934">
        <w:rPr>
          <w:rFonts w:ascii="Arial" w:hAnsi="Arial" w:cs="Arial"/>
          <w:b/>
          <w:color w:val="7030A0"/>
          <w:sz w:val="60"/>
          <w:szCs w:val="60"/>
          <w:lang w:val="it-IT"/>
        </w:rPr>
        <w:t>(Donne disabili Australia)</w:t>
      </w:r>
    </w:p>
    <w:p w14:paraId="3FC73BDB" w14:textId="5AD4271F" w:rsidR="00D020E6" w:rsidRPr="00295934" w:rsidRDefault="00AE3219" w:rsidP="00D020E6">
      <w:pPr>
        <w:jc w:val="center"/>
        <w:rPr>
          <w:rFonts w:ascii="Arial" w:hAnsi="Arial" w:cs="Arial"/>
          <w:b/>
          <w:color w:val="7030A0"/>
          <w:sz w:val="60"/>
          <w:szCs w:val="60"/>
          <w:lang w:val="it-IT"/>
        </w:rPr>
      </w:pPr>
      <w:r w:rsidRPr="00AE3219">
        <w:rPr>
          <w:rFonts w:ascii="Arial" w:hAnsi="Arial" w:cs="Arial"/>
          <w:b/>
          <w:noProof/>
          <w:color w:val="7030A0"/>
          <w:sz w:val="60"/>
          <w:szCs w:val="60"/>
          <w:lang w:val="en-US" w:eastAsia="en-US"/>
        </w:rPr>
        <w:drawing>
          <wp:anchor distT="0" distB="0" distL="114300" distR="114300" simplePos="0" relativeHeight="251715584" behindDoc="0" locked="0" layoutInCell="1" allowOverlap="1" wp14:anchorId="5BA79E00" wp14:editId="01D7FD92">
            <wp:simplePos x="0" y="0"/>
            <wp:positionH relativeFrom="column">
              <wp:posOffset>1054100</wp:posOffset>
            </wp:positionH>
            <wp:positionV relativeFrom="paragraph">
              <wp:posOffset>444500</wp:posOffset>
            </wp:positionV>
            <wp:extent cx="1790700" cy="2431504"/>
            <wp:effectExtent l="0" t="0" r="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Be_believed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14" t="12530" r="11343" b="7356"/>
                    <a:stretch/>
                  </pic:blipFill>
                  <pic:spPr bwMode="auto">
                    <a:xfrm>
                      <a:off x="0" y="0"/>
                      <a:ext cx="1793045" cy="2434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613B5" w14:textId="334F0C6E" w:rsidR="000B6D2D" w:rsidRDefault="00AE3219" w:rsidP="000B6D2D">
      <w:pPr>
        <w:pStyle w:val="Heading1"/>
        <w:spacing w:before="0" w:line="360" w:lineRule="auto"/>
        <w:ind w:left="1701"/>
        <w:rPr>
          <w:rFonts w:ascii="Arial" w:hAnsi="Arial" w:cs="Arial"/>
          <w:b/>
          <w:color w:val="auto"/>
          <w:sz w:val="60"/>
          <w:szCs w:val="60"/>
          <w:lang w:val="it-IT"/>
        </w:rPr>
      </w:pPr>
      <w:r w:rsidRPr="00AE3219">
        <w:rPr>
          <w:rFonts w:ascii="Arial" w:hAnsi="Arial" w:cs="Arial"/>
          <w:b/>
          <w:noProof/>
          <w:color w:val="7030A0"/>
          <w:sz w:val="60"/>
          <w:szCs w:val="60"/>
          <w:lang w:val="en-US"/>
        </w:rPr>
        <w:drawing>
          <wp:anchor distT="0" distB="0" distL="114300" distR="114300" simplePos="0" relativeHeight="251714560" behindDoc="0" locked="0" layoutInCell="1" allowOverlap="1" wp14:anchorId="764C2950" wp14:editId="1E648DA5">
            <wp:simplePos x="0" y="0"/>
            <wp:positionH relativeFrom="column">
              <wp:posOffset>2908300</wp:posOffset>
            </wp:positionH>
            <wp:positionV relativeFrom="paragraph">
              <wp:posOffset>572770</wp:posOffset>
            </wp:positionV>
            <wp:extent cx="1308100" cy="1733943"/>
            <wp:effectExtent l="0" t="0" r="0" b="0"/>
            <wp:wrapNone/>
            <wp:docPr id="18" name="Picture 18" descr="A picture containing outdoor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19231" b="25961"/>
                    <a:stretch/>
                  </pic:blipFill>
                  <pic:spPr bwMode="auto">
                    <a:xfrm>
                      <a:off x="0" y="0"/>
                      <a:ext cx="1308100" cy="17339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E0BEC8" w14:textId="52AB7D1E" w:rsidR="000B6D2D" w:rsidRDefault="000B6D2D" w:rsidP="000B6D2D">
      <w:pPr>
        <w:pStyle w:val="Heading1"/>
        <w:spacing w:before="0" w:line="360" w:lineRule="auto"/>
        <w:ind w:left="1701"/>
        <w:rPr>
          <w:rFonts w:ascii="Arial" w:hAnsi="Arial" w:cs="Arial"/>
          <w:b/>
          <w:color w:val="auto"/>
          <w:sz w:val="60"/>
          <w:szCs w:val="60"/>
          <w:lang w:val="it-IT"/>
        </w:rPr>
      </w:pPr>
    </w:p>
    <w:p w14:paraId="5C3E9328" w14:textId="0CAA1A65" w:rsidR="000B6D2D" w:rsidRDefault="000B6D2D" w:rsidP="000B6D2D">
      <w:pPr>
        <w:pStyle w:val="Heading1"/>
        <w:spacing w:before="0" w:line="360" w:lineRule="auto"/>
        <w:ind w:left="1701"/>
        <w:rPr>
          <w:rFonts w:ascii="Arial" w:hAnsi="Arial" w:cs="Arial"/>
          <w:b/>
          <w:color w:val="auto"/>
          <w:sz w:val="60"/>
          <w:szCs w:val="60"/>
          <w:lang w:val="it-IT"/>
        </w:rPr>
      </w:pPr>
    </w:p>
    <w:p w14:paraId="0CB6EE24" w14:textId="77777777" w:rsidR="000B6D2D" w:rsidRDefault="000B6D2D" w:rsidP="000B6D2D">
      <w:pPr>
        <w:pStyle w:val="Heading1"/>
        <w:spacing w:before="0" w:line="360" w:lineRule="auto"/>
        <w:ind w:left="1701"/>
        <w:rPr>
          <w:rFonts w:ascii="Arial" w:hAnsi="Arial" w:cs="Arial"/>
          <w:b/>
          <w:color w:val="auto"/>
          <w:sz w:val="60"/>
          <w:szCs w:val="60"/>
          <w:lang w:val="it-IT"/>
        </w:rPr>
      </w:pPr>
    </w:p>
    <w:p w14:paraId="595023C3" w14:textId="759C4C09" w:rsidR="00BD16D7" w:rsidRPr="00295934" w:rsidRDefault="005B10F5" w:rsidP="000B6D2D">
      <w:pPr>
        <w:pStyle w:val="Heading1"/>
        <w:spacing w:before="0" w:line="480" w:lineRule="auto"/>
        <w:ind w:left="1701"/>
        <w:rPr>
          <w:rFonts w:ascii="Arial" w:hAnsi="Arial" w:cs="Arial"/>
          <w:b/>
          <w:color w:val="auto"/>
          <w:sz w:val="60"/>
          <w:szCs w:val="60"/>
          <w:lang w:val="it-IT"/>
        </w:rPr>
      </w:pPr>
      <w:r w:rsidRPr="006A46B0">
        <w:rPr>
          <w:rFonts w:ascii="Arial" w:hAnsi="Arial" w:cs="Arial"/>
          <w:b/>
          <w:color w:val="auto"/>
          <w:sz w:val="60"/>
          <w:szCs w:val="60"/>
          <w:lang w:val="it-IT"/>
        </w:rPr>
        <w:t>Opuscolo 5</w:t>
      </w:r>
    </w:p>
    <w:p w14:paraId="7278DC8F" w14:textId="4C4FC218" w:rsidR="00BD16D7" w:rsidRDefault="005B10F5" w:rsidP="000B6D2D">
      <w:pPr>
        <w:pStyle w:val="Heading1"/>
        <w:spacing w:before="0" w:line="480" w:lineRule="auto"/>
        <w:ind w:left="1701"/>
        <w:rPr>
          <w:rFonts w:ascii="Arial" w:hAnsi="Arial" w:cs="Arial"/>
          <w:b/>
          <w:color w:val="auto"/>
          <w:sz w:val="72"/>
          <w:szCs w:val="72"/>
          <w:lang w:val="it-IT"/>
        </w:rPr>
      </w:pPr>
      <w:r>
        <w:rPr>
          <w:rFonts w:ascii="Arial" w:hAnsi="Arial" w:cs="Arial"/>
          <w:b/>
          <w:color w:val="auto"/>
          <w:sz w:val="72"/>
          <w:szCs w:val="72"/>
          <w:lang w:val="it-IT"/>
        </w:rPr>
        <w:t xml:space="preserve">Sappi quali sono i tuoi diritti </w:t>
      </w:r>
    </w:p>
    <w:p w14:paraId="2AD5F46E" w14:textId="77777777" w:rsidR="00E64CA5" w:rsidRPr="00C138F0" w:rsidRDefault="00E64CA5" w:rsidP="00C138F0">
      <w:pPr>
        <w:rPr>
          <w:lang w:val="it-IT"/>
        </w:rPr>
      </w:pPr>
    </w:p>
    <w:p w14:paraId="21B2494B" w14:textId="1BC8CDBB" w:rsidR="00D020E6" w:rsidRPr="00295934" w:rsidRDefault="00921865" w:rsidP="00835959">
      <w:pPr>
        <w:rPr>
          <w:lang w:val="it-IT"/>
        </w:rPr>
      </w:pPr>
      <w:r>
        <w:rPr>
          <w:noProof/>
          <w:sz w:val="27"/>
          <w:lang w:val="en-US" w:eastAsia="en-US"/>
        </w:rPr>
        <w:drawing>
          <wp:anchor distT="0" distB="0" distL="114300" distR="114300" simplePos="0" relativeHeight="251751424" behindDoc="0" locked="0" layoutInCell="1" allowOverlap="1" wp14:anchorId="018950E9" wp14:editId="55D62D63">
            <wp:simplePos x="0" y="0"/>
            <wp:positionH relativeFrom="column">
              <wp:posOffset>4404400</wp:posOffset>
            </wp:positionH>
            <wp:positionV relativeFrom="paragraph">
              <wp:posOffset>103641</wp:posOffset>
            </wp:positionV>
            <wp:extent cx="1981200" cy="897255"/>
            <wp:effectExtent l="0" t="0" r="0" b="4445"/>
            <wp:wrapNone/>
            <wp:docPr id="3" name="Picture 3" descr="A close up of a logo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897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10F5" w:rsidRPr="00295934">
        <w:rPr>
          <w:lang w:val="it-IT"/>
        </w:rPr>
        <w:br w:type="page"/>
      </w:r>
    </w:p>
    <w:p w14:paraId="6EA090C7" w14:textId="6430BA16" w:rsidR="00F177C7" w:rsidRPr="00295934" w:rsidRDefault="00B83F21">
      <w:pPr>
        <w:rPr>
          <w:lang w:val="it-IT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616"/>
        <w:gridCol w:w="5626"/>
      </w:tblGrid>
      <w:tr w:rsidR="008D545F" w:rsidRPr="00686113" w14:paraId="17B5D8D9" w14:textId="77777777" w:rsidTr="00BD16D7">
        <w:tc>
          <w:tcPr>
            <w:tcW w:w="3616" w:type="dxa"/>
            <w:vAlign w:val="center"/>
          </w:tcPr>
          <w:p w14:paraId="20DF1130" w14:textId="3C5FBF66" w:rsidR="0033645C" w:rsidRPr="00295934" w:rsidRDefault="00ED0128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it-IT" w:eastAsia="en-AU"/>
              </w:rPr>
            </w:pPr>
            <w:r>
              <w:rPr>
                <w:noProof/>
                <w:sz w:val="27"/>
                <w:lang w:val="en-US"/>
              </w:rPr>
              <w:drawing>
                <wp:anchor distT="0" distB="0" distL="114300" distR="114300" simplePos="0" relativeHeight="251753472" behindDoc="0" locked="0" layoutInCell="1" allowOverlap="1" wp14:anchorId="4FC2E7B2" wp14:editId="274198A8">
                  <wp:simplePos x="0" y="0"/>
                  <wp:positionH relativeFrom="column">
                    <wp:posOffset>381000</wp:posOffset>
                  </wp:positionH>
                  <wp:positionV relativeFrom="paragraph">
                    <wp:posOffset>-641350</wp:posOffset>
                  </wp:positionV>
                  <wp:extent cx="1823085" cy="825500"/>
                  <wp:effectExtent l="0" t="0" r="5715" b="0"/>
                  <wp:wrapNone/>
                  <wp:docPr id="4" name="Picture 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" name="WWDA_Logo_low res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3085" cy="82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73DCA480" w14:textId="77777777" w:rsidR="0033645C" w:rsidRDefault="005B10F5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it-IT"/>
              </w:rPr>
            </w:pPr>
            <w:bookmarkStart w:id="0" w:name="_Hlk23494792"/>
            <w:r>
              <w:rPr>
                <w:rFonts w:ascii="Arial" w:hAnsi="Arial" w:cs="Arial"/>
                <w:bCs/>
                <w:sz w:val="28"/>
                <w:szCs w:val="28"/>
                <w:lang w:val="it-IT"/>
              </w:rPr>
              <w:t xml:space="preserve">Siamo Women with Disabilities Australia (Donne disabili Australia). Vedrai scritto </w:t>
            </w:r>
            <w:r w:rsidRPr="00E03211">
              <w:rPr>
                <w:rFonts w:ascii="Arial" w:hAnsi="Arial" w:cs="Arial"/>
                <w:b/>
                <w:sz w:val="28"/>
                <w:szCs w:val="28"/>
                <w:lang w:val="it-IT"/>
              </w:rPr>
              <w:t>WWDA</w:t>
            </w:r>
            <w:r>
              <w:rPr>
                <w:rFonts w:ascii="Arial" w:hAnsi="Arial" w:cs="Arial"/>
                <w:bCs/>
                <w:sz w:val="28"/>
                <w:szCs w:val="28"/>
                <w:lang w:val="it-IT"/>
              </w:rPr>
              <w:t xml:space="preserve"> quando parliamo di noi.</w:t>
            </w:r>
            <w:bookmarkEnd w:id="0"/>
          </w:p>
          <w:p w14:paraId="68B12C30" w14:textId="77777777" w:rsidR="000B6D2D" w:rsidRPr="00295934" w:rsidRDefault="000B6D2D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it-IT"/>
              </w:rPr>
            </w:pPr>
          </w:p>
          <w:p w14:paraId="28A331AF" w14:textId="372D876D" w:rsidR="000B6D2D" w:rsidRPr="00295934" w:rsidRDefault="000B6D2D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it-IT"/>
              </w:rPr>
            </w:pPr>
          </w:p>
        </w:tc>
      </w:tr>
      <w:tr w:rsidR="000B6D2D" w:rsidRPr="00A5402A" w14:paraId="064FC932" w14:textId="77777777" w:rsidTr="00BD16D7">
        <w:trPr>
          <w:trHeight w:val="2418"/>
        </w:trPr>
        <w:tc>
          <w:tcPr>
            <w:tcW w:w="3616" w:type="dxa"/>
            <w:vAlign w:val="center"/>
          </w:tcPr>
          <w:p w14:paraId="794386C2" w14:textId="6153B702" w:rsidR="000B6D2D" w:rsidRPr="00295934" w:rsidRDefault="00ED0128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 w:rsidRPr="00104192">
              <w:rPr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57568" behindDoc="0" locked="0" layoutInCell="1" allowOverlap="1" wp14:anchorId="36569C7B" wp14:editId="0E42F4FD">
                  <wp:simplePos x="0" y="0"/>
                  <wp:positionH relativeFrom="column">
                    <wp:posOffset>875030</wp:posOffset>
                  </wp:positionH>
                  <wp:positionV relativeFrom="paragraph">
                    <wp:posOffset>-496570</wp:posOffset>
                  </wp:positionV>
                  <wp:extent cx="1219200" cy="1655445"/>
                  <wp:effectExtent l="0" t="0" r="0" b="0"/>
                  <wp:wrapNone/>
                  <wp:docPr id="5" name="Picture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1219200" cy="1655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64CC13E" w14:textId="1571FCA5" w:rsidR="000B6D2D" w:rsidRPr="00295934" w:rsidRDefault="000B6D2D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it-IT" w:eastAsia="en-AU"/>
              </w:rPr>
            </w:pPr>
          </w:p>
        </w:tc>
        <w:tc>
          <w:tcPr>
            <w:tcW w:w="5626" w:type="dxa"/>
            <w:vAlign w:val="center"/>
          </w:tcPr>
          <w:p w14:paraId="0D5745C0" w14:textId="049D901D" w:rsidR="000B6D2D" w:rsidRPr="00295934" w:rsidRDefault="000B6D2D" w:rsidP="000B6D2D">
            <w:pPr>
              <w:pStyle w:val="ListParagraph"/>
              <w:spacing w:line="480" w:lineRule="auto"/>
              <w:ind w:left="9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it-IT"/>
              </w:rPr>
            </w:pPr>
            <w:bookmarkStart w:id="1" w:name="_Hlk23494960"/>
            <w:r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it-IT"/>
              </w:rPr>
              <w:t>Opuscolo 5.</w:t>
            </w:r>
          </w:p>
          <w:bookmarkEnd w:id="1"/>
          <w:p w14:paraId="432E0810" w14:textId="77777777" w:rsidR="000B6D2D" w:rsidRDefault="000B6D2D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it-IT"/>
              </w:rPr>
            </w:pPr>
            <w:r w:rsidRPr="008D7620">
              <w:rPr>
                <w:rFonts w:ascii="Arial" w:hAnsi="Arial" w:cs="Arial"/>
                <w:sz w:val="28"/>
                <w:szCs w:val="28"/>
                <w:lang w:val="it-IT"/>
              </w:rPr>
              <w:t xml:space="preserve">Questo opuscolo parla dei </w:t>
            </w:r>
            <w:r>
              <w:rPr>
                <w:rFonts w:ascii="Arial" w:hAnsi="Arial" w:cs="Arial"/>
                <w:b/>
                <w:sz w:val="28"/>
                <w:szCs w:val="28"/>
                <w:lang w:val="it-IT"/>
              </w:rPr>
              <w:t>tuoi diritti.</w:t>
            </w:r>
            <w:r w:rsidRPr="008D7620">
              <w:rPr>
                <w:rFonts w:ascii="Arial" w:hAnsi="Arial" w:cs="Arial"/>
                <w:sz w:val="28"/>
                <w:szCs w:val="28"/>
                <w:lang w:val="it-IT"/>
              </w:rPr>
              <w:t xml:space="preserve"> </w:t>
            </w:r>
          </w:p>
          <w:p w14:paraId="67E4CE84" w14:textId="77777777" w:rsidR="000B6D2D" w:rsidRPr="00295934" w:rsidRDefault="000B6D2D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it-IT"/>
              </w:rPr>
            </w:pPr>
          </w:p>
          <w:p w14:paraId="399E3B25" w14:textId="65685172" w:rsidR="000B6D2D" w:rsidRPr="00295934" w:rsidRDefault="000B6D2D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it-IT"/>
              </w:rPr>
            </w:pPr>
          </w:p>
        </w:tc>
      </w:tr>
      <w:tr w:rsidR="000B6D2D" w:rsidRPr="00A5402A" w14:paraId="0AF9AD83" w14:textId="77777777" w:rsidTr="00BD16D7">
        <w:tc>
          <w:tcPr>
            <w:tcW w:w="3616" w:type="dxa"/>
            <w:vAlign w:val="center"/>
          </w:tcPr>
          <w:p w14:paraId="433E2996" w14:textId="610E383F" w:rsidR="000B6D2D" w:rsidRPr="00295934" w:rsidRDefault="00ED0128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 w:rsidRPr="00F1363B">
              <w:rPr>
                <w:noProof/>
                <w:lang w:val="en-US"/>
              </w:rPr>
              <w:drawing>
                <wp:anchor distT="0" distB="0" distL="114300" distR="114300" simplePos="0" relativeHeight="251755520" behindDoc="0" locked="0" layoutInCell="1" allowOverlap="1" wp14:anchorId="3E878DB4" wp14:editId="41C94F52">
                  <wp:simplePos x="0" y="0"/>
                  <wp:positionH relativeFrom="column">
                    <wp:posOffset>800100</wp:posOffset>
                  </wp:positionH>
                  <wp:positionV relativeFrom="paragraph">
                    <wp:posOffset>-236220</wp:posOffset>
                  </wp:positionV>
                  <wp:extent cx="1295400" cy="1587500"/>
                  <wp:effectExtent l="0" t="0" r="0" b="0"/>
                  <wp:wrapNone/>
                  <wp:docPr id="402" name="Picture 29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" name="Picture 297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58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66F12">
              <w:rPr>
                <w:rFonts w:cs="Arial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759616" behindDoc="0" locked="0" layoutInCell="1" allowOverlap="1" wp14:anchorId="4EDA5998" wp14:editId="0D474381">
                  <wp:simplePos x="0" y="0"/>
                  <wp:positionH relativeFrom="column">
                    <wp:posOffset>794385</wp:posOffset>
                  </wp:positionH>
                  <wp:positionV relativeFrom="paragraph">
                    <wp:posOffset>1786890</wp:posOffset>
                  </wp:positionV>
                  <wp:extent cx="1219200" cy="1562100"/>
                  <wp:effectExtent l="12700" t="12700" r="12700" b="12700"/>
                  <wp:wrapNone/>
                  <wp:docPr id="403" name="Picture 29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3" name="Picture 296"/>
                          <pic:cNvPicPr>
                            <a:picLocks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5621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13AF6BCB" w14:textId="6CFD8CCC" w:rsidR="000B6D2D" w:rsidRDefault="000B6D2D" w:rsidP="000B6D2D">
            <w:pPr>
              <w:spacing w:before="240" w:line="480" w:lineRule="auto"/>
              <w:rPr>
                <w:rFonts w:ascii="Arial" w:hAnsi="Arial" w:cs="Arial"/>
                <w:sz w:val="28"/>
                <w:szCs w:val="28"/>
                <w:lang w:val="it-IT"/>
              </w:rPr>
            </w:pPr>
            <w:bookmarkStart w:id="2" w:name="_Hlk23495016"/>
            <w:r w:rsidRPr="008D7620">
              <w:rPr>
                <w:rFonts w:ascii="Arial" w:hAnsi="Arial" w:cs="Arial"/>
                <w:sz w:val="28"/>
                <w:szCs w:val="28"/>
                <w:lang w:val="it-IT"/>
              </w:rPr>
              <w:t xml:space="preserve">Questo opuscolo è per donne e ragazze </w:t>
            </w:r>
            <w:r w:rsidRPr="00C2609A">
              <w:rPr>
                <w:rFonts w:ascii="Arial" w:hAnsi="Arial" w:cs="Arial"/>
                <w:b/>
                <w:bCs/>
                <w:sz w:val="28"/>
                <w:szCs w:val="28"/>
                <w:lang w:val="it-IT"/>
              </w:rPr>
              <w:t>disabili</w:t>
            </w:r>
            <w:r w:rsidRPr="008D7620">
              <w:rPr>
                <w:rFonts w:ascii="Arial" w:hAnsi="Arial" w:cs="Arial"/>
                <w:sz w:val="28"/>
                <w:szCs w:val="28"/>
                <w:lang w:val="it-IT"/>
              </w:rPr>
              <w:t xml:space="preserve">. </w:t>
            </w:r>
          </w:p>
          <w:p w14:paraId="560F60D3" w14:textId="77D934C0" w:rsidR="00ED0128" w:rsidRDefault="00ED0128" w:rsidP="000B6D2D">
            <w:pPr>
              <w:spacing w:before="240" w:line="480" w:lineRule="auto"/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62C9ABC0" w14:textId="080E5341" w:rsidR="00ED0128" w:rsidRPr="00295934" w:rsidRDefault="00ED0128" w:rsidP="000B6D2D">
            <w:pPr>
              <w:spacing w:before="240" w:line="480" w:lineRule="auto"/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5EEE20A4" w14:textId="77777777" w:rsidR="000B6D2D" w:rsidRDefault="000B6D2D" w:rsidP="000B6D2D">
            <w:pPr>
              <w:spacing w:line="480" w:lineRule="auto"/>
              <w:ind w:left="12"/>
              <w:rPr>
                <w:rFonts w:ascii="Arial" w:hAnsi="Arial" w:cs="Arial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sz w:val="28"/>
                <w:szCs w:val="28"/>
                <w:lang w:val="it-IT"/>
              </w:rPr>
              <w:t xml:space="preserve">Per avere informazioni sulla disabilità vedi l'opuscolo </w:t>
            </w:r>
            <w:r w:rsidRPr="00DD50D8">
              <w:rPr>
                <w:rFonts w:ascii="Arial" w:hAnsi="Arial" w:cs="Arial"/>
                <w:b/>
                <w:bCs/>
                <w:sz w:val="28"/>
                <w:szCs w:val="28"/>
                <w:lang w:val="it-IT"/>
              </w:rPr>
              <w:t>Nuove parole.</w:t>
            </w:r>
            <w:bookmarkEnd w:id="2"/>
            <w:r>
              <w:rPr>
                <w:rFonts w:ascii="Arial" w:hAnsi="Arial" w:cs="Arial"/>
                <w:sz w:val="28"/>
                <w:szCs w:val="28"/>
                <w:lang w:val="it-IT"/>
              </w:rPr>
              <w:t xml:space="preserve"> </w:t>
            </w:r>
          </w:p>
          <w:p w14:paraId="7DED12DD" w14:textId="25C703EB" w:rsidR="00E64CA5" w:rsidRPr="00295934" w:rsidRDefault="00E64CA5" w:rsidP="000B6D2D">
            <w:pPr>
              <w:spacing w:line="480" w:lineRule="auto"/>
              <w:ind w:left="12"/>
              <w:rPr>
                <w:rFonts w:ascii="Arial" w:hAnsi="Arial" w:cs="Arial"/>
                <w:sz w:val="28"/>
                <w:szCs w:val="28"/>
                <w:lang w:val="it-IT"/>
              </w:rPr>
            </w:pPr>
          </w:p>
        </w:tc>
      </w:tr>
      <w:tr w:rsidR="000B6D2D" w:rsidRPr="00686113" w14:paraId="51C225E0" w14:textId="77777777" w:rsidTr="00BD16D7">
        <w:tc>
          <w:tcPr>
            <w:tcW w:w="3616" w:type="dxa"/>
            <w:vAlign w:val="center"/>
          </w:tcPr>
          <w:p w14:paraId="27822C92" w14:textId="38ED8830" w:rsidR="000B6D2D" w:rsidRPr="00295934" w:rsidRDefault="000B6D2D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669504" behindDoc="0" locked="0" layoutInCell="1" allowOverlap="1" wp14:anchorId="0B8E6A97" wp14:editId="06726760">
                  <wp:simplePos x="0" y="0"/>
                  <wp:positionH relativeFrom="column">
                    <wp:posOffset>1201420</wp:posOffset>
                  </wp:positionH>
                  <wp:positionV relativeFrom="paragraph">
                    <wp:posOffset>-792480</wp:posOffset>
                  </wp:positionV>
                  <wp:extent cx="1092200" cy="1437640"/>
                  <wp:effectExtent l="0" t="0" r="0" b="0"/>
                  <wp:wrapNone/>
                  <wp:docPr id="13" name="图片 2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200" cy="1437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32F59C8B" w14:textId="77777777" w:rsidR="000B6D2D" w:rsidRPr="00295934" w:rsidRDefault="000B6D2D" w:rsidP="000B6D2D">
            <w:pPr>
              <w:pStyle w:val="Heading2"/>
              <w:spacing w:line="480" w:lineRule="auto"/>
              <w:ind w:leftChars="5" w:left="11"/>
              <w:rPr>
                <w:rFonts w:ascii="Arial" w:hAnsi="Arial" w:cs="Arial"/>
                <w:b w:val="0"/>
                <w:color w:val="7030A0"/>
                <w:sz w:val="40"/>
                <w:szCs w:val="40"/>
                <w:lang w:val="it-IT"/>
              </w:rPr>
            </w:pPr>
            <w:r>
              <w:rPr>
                <w:rFonts w:ascii="Arial" w:hAnsi="Arial" w:cs="Arial"/>
                <w:color w:val="7030A0"/>
                <w:sz w:val="40"/>
                <w:szCs w:val="40"/>
                <w:lang w:val="it-IT"/>
              </w:rPr>
              <w:t>Cosa sono i diritti?</w:t>
            </w:r>
          </w:p>
          <w:p w14:paraId="4D3DF82D" w14:textId="77777777" w:rsidR="000B6D2D" w:rsidRDefault="000B6D2D" w:rsidP="000B6D2D">
            <w:pPr>
              <w:spacing w:line="480" w:lineRule="auto"/>
              <w:ind w:left="9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 w:rsidRPr="00966E36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Tutti hanno diritti. </w:t>
            </w:r>
          </w:p>
          <w:p w14:paraId="48FD620A" w14:textId="77777777" w:rsidR="000B6D2D" w:rsidRPr="00295934" w:rsidRDefault="000B6D2D" w:rsidP="000B6D2D">
            <w:pPr>
              <w:spacing w:line="480" w:lineRule="auto"/>
              <w:ind w:left="9"/>
              <w:rPr>
                <w:lang w:val="it-IT"/>
              </w:rPr>
            </w:pPr>
          </w:p>
          <w:p w14:paraId="0D3BFF69" w14:textId="5D66BA13" w:rsidR="000B6D2D" w:rsidRPr="00295934" w:rsidRDefault="000B6D2D" w:rsidP="000B6D2D">
            <w:pPr>
              <w:spacing w:line="480" w:lineRule="auto"/>
              <w:ind w:left="9"/>
              <w:rPr>
                <w:lang w:val="it-IT"/>
              </w:rPr>
            </w:pPr>
          </w:p>
        </w:tc>
      </w:tr>
      <w:tr w:rsidR="000B6D2D" w:rsidRPr="00A5402A" w14:paraId="281BB158" w14:textId="77777777" w:rsidTr="00BD16D7">
        <w:tc>
          <w:tcPr>
            <w:tcW w:w="3616" w:type="dxa"/>
            <w:vAlign w:val="center"/>
          </w:tcPr>
          <w:p w14:paraId="41E7749D" w14:textId="74735BCB" w:rsidR="000B6D2D" w:rsidRPr="00295934" w:rsidRDefault="00A043E3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 w:rsidRPr="00104192">
              <w:rPr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61664" behindDoc="0" locked="0" layoutInCell="1" allowOverlap="1" wp14:anchorId="1641C19F" wp14:editId="693A2FE9">
                  <wp:simplePos x="0" y="0"/>
                  <wp:positionH relativeFrom="column">
                    <wp:posOffset>1013460</wp:posOffset>
                  </wp:positionH>
                  <wp:positionV relativeFrom="paragraph">
                    <wp:posOffset>-919480</wp:posOffset>
                  </wp:positionV>
                  <wp:extent cx="1128395" cy="1532255"/>
                  <wp:effectExtent l="0" t="0" r="0" b="0"/>
                  <wp:wrapNone/>
                  <wp:docPr id="6" name="Picture 4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1128395" cy="1532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033EE33" w14:textId="4F3B5F0F" w:rsidR="000B6D2D" w:rsidRPr="00295934" w:rsidRDefault="000B6D2D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</w:p>
        </w:tc>
        <w:tc>
          <w:tcPr>
            <w:tcW w:w="5626" w:type="dxa"/>
            <w:vAlign w:val="center"/>
          </w:tcPr>
          <w:p w14:paraId="2CE4A341" w14:textId="746FA5CC" w:rsidR="000B6D2D" w:rsidRPr="00295934" w:rsidRDefault="000B6D2D" w:rsidP="000B6D2D">
            <w:pP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I diritti sono cose che puoi</w:t>
            </w:r>
            <w:r w:rsidR="00A043E3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:</w:t>
            </w: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 </w:t>
            </w:r>
          </w:p>
          <w:p w14:paraId="5A57BE6B" w14:textId="77777777" w:rsidR="000B6D2D" w:rsidRPr="00295934" w:rsidRDefault="000B6D2D" w:rsidP="00295934">
            <w:pPr>
              <w:pStyle w:val="ListParagraph"/>
              <w:numPr>
                <w:ilvl w:val="0"/>
                <w:numId w:val="6"/>
              </w:numPr>
              <w:tabs>
                <w:tab w:val="left" w:pos="391"/>
              </w:tabs>
              <w:spacing w:line="360" w:lineRule="auto"/>
              <w:ind w:left="391" w:right="-226" w:hanging="391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  <w:t xml:space="preserve">essere. </w:t>
            </w:r>
            <w:r w:rsidRPr="00BC0084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Ad esempio se vuoi fare l'infermiera</w:t>
            </w:r>
          </w:p>
          <w:p w14:paraId="583F5DFC" w14:textId="77777777" w:rsidR="00A043E3" w:rsidRDefault="000B6D2D" w:rsidP="00295934">
            <w:pPr>
              <w:pStyle w:val="ListParagraph"/>
              <w:numPr>
                <w:ilvl w:val="0"/>
                <w:numId w:val="6"/>
              </w:numPr>
              <w:tabs>
                <w:tab w:val="left" w:pos="391"/>
              </w:tabs>
              <w:spacing w:line="360" w:lineRule="auto"/>
              <w:ind w:leftChars="5" w:left="402" w:right="-226" w:hanging="391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 w:rsidRPr="00435C25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  <w:t xml:space="preserve">fare. </w:t>
            </w:r>
            <w:r w:rsidRPr="00BC0084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Ad esempio se vuoi andare in vacanza</w:t>
            </w:r>
          </w:p>
          <w:p w14:paraId="637CAB39" w14:textId="3AB273B8" w:rsidR="000B6D2D" w:rsidRPr="00ED0128" w:rsidRDefault="000B6D2D" w:rsidP="00295934">
            <w:pPr>
              <w:pStyle w:val="ListParagraph"/>
              <w:numPr>
                <w:ilvl w:val="0"/>
                <w:numId w:val="6"/>
              </w:numPr>
              <w:tabs>
                <w:tab w:val="left" w:pos="391"/>
              </w:tabs>
              <w:spacing w:line="360" w:lineRule="auto"/>
              <w:ind w:leftChars="5" w:left="402" w:right="-226" w:hanging="391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 w:rsidRPr="000B6D2D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  <w:t xml:space="preserve">avere. </w:t>
            </w:r>
            <w:r w:rsidRPr="000B6D2D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Ad esempio se vuoi avere dei figli.</w:t>
            </w:r>
          </w:p>
          <w:p w14:paraId="2A839E55" w14:textId="77777777" w:rsidR="000B6D2D" w:rsidRPr="00ED0128" w:rsidRDefault="000B6D2D" w:rsidP="000B6D2D">
            <w:pPr>
              <w:tabs>
                <w:tab w:val="left" w:pos="391"/>
              </w:tabs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  <w:p w14:paraId="2A2D54D1" w14:textId="5A592F97" w:rsidR="000B6D2D" w:rsidRPr="00ED0128" w:rsidRDefault="000B6D2D" w:rsidP="000B6D2D">
            <w:pPr>
              <w:tabs>
                <w:tab w:val="left" w:pos="391"/>
              </w:tabs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</w:tc>
      </w:tr>
      <w:tr w:rsidR="000B6D2D" w:rsidRPr="00A5402A" w14:paraId="379EB35D" w14:textId="77777777" w:rsidTr="00BD16D7">
        <w:tc>
          <w:tcPr>
            <w:tcW w:w="3616" w:type="dxa"/>
            <w:vAlign w:val="center"/>
          </w:tcPr>
          <w:p w14:paraId="4ACA69C4" w14:textId="50B11902" w:rsidR="000B6D2D" w:rsidRPr="00ED0128" w:rsidRDefault="00AE3219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 w:rsidRPr="00AE3219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2EE3E6A8" wp14:editId="6613C0FA">
                      <wp:simplePos x="0" y="0"/>
                      <wp:positionH relativeFrom="column">
                        <wp:posOffset>1354455</wp:posOffset>
                      </wp:positionH>
                      <wp:positionV relativeFrom="paragraph">
                        <wp:posOffset>-632460</wp:posOffset>
                      </wp:positionV>
                      <wp:extent cx="558800" cy="736600"/>
                      <wp:effectExtent l="0" t="0" r="0" b="0"/>
                      <wp:wrapNone/>
                      <wp:docPr id="25" name="Equals 2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8800" cy="736600"/>
                              </a:xfrm>
                              <a:prstGeom prst="mathEqual">
                                <a:avLst>
                                  <a:gd name="adj1" fmla="val 23520"/>
                                  <a:gd name="adj2" fmla="val 4957"/>
                                </a:avLst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A0D97B" id="Equals 25" o:spid="_x0000_s1026" style="position:absolute;margin-left:106.65pt;margin-top:-49.8pt;width:44pt;height:58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58800,736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" path="m74069,176795r410662,l484731,350043r-410662,l74069,176795xm74069,386557r410662,l484731,559805r-410662,l74069,386557xe" fillcolor="black [3200]" strokecolor="black [1600]" strokeweight="1pt">
                      <v:stroke joinstyle="miter"/>
                      <v:path arrowok="t" o:connecttype="custom" o:connectlocs="74069,176795;484731,176795;484731,350043;74069,350043;74069,176795;74069,386557;484731,386557;484731,559805;74069,559805;74069,386557" o:connectangles="0,0,0,0,0,0,0,0,0,0"/>
                    </v:shape>
                  </w:pict>
                </mc:Fallback>
              </mc:AlternateContent>
            </w:r>
            <w:r w:rsidRPr="00AE3219">
              <w:rPr>
                <w:noProof/>
                <w:lang w:val="en-US"/>
              </w:rPr>
              <w:drawing>
                <wp:anchor distT="0" distB="0" distL="114300" distR="114300" simplePos="0" relativeHeight="251723776" behindDoc="0" locked="0" layoutInCell="1" allowOverlap="1" wp14:anchorId="45F99F34" wp14:editId="37A7445F">
                  <wp:simplePos x="0" y="0"/>
                  <wp:positionH relativeFrom="column">
                    <wp:posOffset>1847215</wp:posOffset>
                  </wp:positionH>
                  <wp:positionV relativeFrom="paragraph">
                    <wp:posOffset>-759460</wp:posOffset>
                  </wp:positionV>
                  <wp:extent cx="448945" cy="1129030"/>
                  <wp:effectExtent l="0" t="0" r="0" b="1270"/>
                  <wp:wrapNone/>
                  <wp:docPr id="42" name="Picture 4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Carer.png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415" t="14634" r="8648" b="15077"/>
                          <a:stretch/>
                        </pic:blipFill>
                        <pic:spPr bwMode="auto">
                          <a:xfrm>
                            <a:off x="0" y="0"/>
                            <a:ext cx="448945" cy="11290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E3219">
              <w:rPr>
                <w:noProof/>
                <w:lang w:val="en-US"/>
              </w:rPr>
              <w:drawing>
                <wp:anchor distT="0" distB="0" distL="114300" distR="114300" simplePos="0" relativeHeight="251724800" behindDoc="0" locked="0" layoutInCell="1" allowOverlap="1" wp14:anchorId="605B2BD8" wp14:editId="74353793">
                  <wp:simplePos x="0" y="0"/>
                  <wp:positionH relativeFrom="column">
                    <wp:posOffset>528955</wp:posOffset>
                  </wp:positionH>
                  <wp:positionV relativeFrom="paragraph">
                    <wp:posOffset>-633730</wp:posOffset>
                  </wp:positionV>
                  <wp:extent cx="817880" cy="997585"/>
                  <wp:effectExtent l="0" t="0" r="0" b="5715"/>
                  <wp:wrapNone/>
                  <wp:docPr id="43" name="Picture 43" descr="A close up of a womans face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Your_children.png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21" t="16460" r="28675" b="13160"/>
                          <a:stretch/>
                        </pic:blipFill>
                        <pic:spPr bwMode="auto">
                          <a:xfrm>
                            <a:off x="0" y="0"/>
                            <a:ext cx="817880" cy="9975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145DF231" w14:textId="77777777" w:rsidR="000B6D2D" w:rsidRPr="00A5402A" w:rsidRDefault="000B6D2D" w:rsidP="000B6D2D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spacing w:line="480" w:lineRule="auto"/>
              <w:ind w:left="391" w:hanging="379"/>
              <w:rPr>
                <w:sz w:val="28"/>
                <w:szCs w:val="28"/>
                <w:lang w:val="it-IT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Le donne e le ragazze disabili hanno gli</w:t>
            </w:r>
            <w:r w:rsidRPr="00A5402A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  <w:t xml:space="preserve"> stessi diritti </w:t>
            </w: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di qualsiasi altra persona.</w:t>
            </w:r>
          </w:p>
          <w:p w14:paraId="181D05B8" w14:textId="77777777" w:rsidR="000B6D2D" w:rsidRPr="00295934" w:rsidRDefault="000B6D2D" w:rsidP="000B6D2D">
            <w:pPr>
              <w:tabs>
                <w:tab w:val="left" w:pos="437"/>
              </w:tabs>
              <w:spacing w:line="480" w:lineRule="auto"/>
              <w:rPr>
                <w:lang w:val="it-IT"/>
              </w:rPr>
            </w:pPr>
          </w:p>
          <w:p w14:paraId="018071E9" w14:textId="2C71330B" w:rsidR="000B6D2D" w:rsidRPr="00295934" w:rsidRDefault="000B6D2D" w:rsidP="000B6D2D">
            <w:pPr>
              <w:tabs>
                <w:tab w:val="left" w:pos="437"/>
              </w:tabs>
              <w:spacing w:line="480" w:lineRule="auto"/>
              <w:rPr>
                <w:lang w:val="it-IT"/>
              </w:rPr>
            </w:pPr>
          </w:p>
        </w:tc>
      </w:tr>
      <w:tr w:rsidR="000B6D2D" w:rsidRPr="00686113" w14:paraId="4D060DB9" w14:textId="77777777" w:rsidTr="00BD16D7">
        <w:tc>
          <w:tcPr>
            <w:tcW w:w="3616" w:type="dxa"/>
            <w:vAlign w:val="center"/>
          </w:tcPr>
          <w:p w14:paraId="5E53C7B5" w14:textId="77777777" w:rsidR="000B6D2D" w:rsidRPr="00295934" w:rsidRDefault="00AE3219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/>
              </w:rPr>
            </w:pPr>
            <w:r w:rsidRPr="00AE3219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29342F5F" wp14:editId="1029E4BA">
                      <wp:simplePos x="0" y="0"/>
                      <wp:positionH relativeFrom="column">
                        <wp:posOffset>662305</wp:posOffset>
                      </wp:positionH>
                      <wp:positionV relativeFrom="paragraph">
                        <wp:posOffset>240665</wp:posOffset>
                      </wp:positionV>
                      <wp:extent cx="1616710" cy="125730"/>
                      <wp:effectExtent l="0" t="520700" r="0" b="560070"/>
                      <wp:wrapNone/>
                      <wp:docPr id="26" name="Rectangle 2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325780">
                                <a:off x="0" y="0"/>
                                <a:ext cx="1616710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</wps:spPr>
                            <wps:style>
                              <a:lnRef idx="0">
                                <a:schemeClr val="accent6"/>
                              </a:lnRef>
                              <a:fillRef idx="3">
                                <a:schemeClr val="accent6"/>
                              </a:fillRef>
                              <a:effectRef idx="3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D499C0" id="Rectangle 26" o:spid="_x0000_s1026" style="position:absolute;margin-left:52.15pt;margin-top:18.95pt;width:127.3pt;height:9.9pt;rotation:-2484055fd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" fillcolor="#c00000" stroked="f">
                      <v:shadow on="t" color="black" opacity="41287f" offset="0,1.5pt"/>
                    </v:rect>
                  </w:pict>
                </mc:Fallback>
              </mc:AlternateContent>
            </w:r>
            <w:r w:rsidRPr="00AE3219">
              <w:rPr>
                <w:noProof/>
                <w:lang w:val="en-US"/>
              </w:rPr>
              <w:drawing>
                <wp:anchor distT="0" distB="0" distL="114300" distR="114300" simplePos="0" relativeHeight="251726848" behindDoc="0" locked="0" layoutInCell="1" allowOverlap="1" wp14:anchorId="0D4E7088" wp14:editId="5F1918C2">
                  <wp:simplePos x="0" y="0"/>
                  <wp:positionH relativeFrom="column">
                    <wp:posOffset>705485</wp:posOffset>
                  </wp:positionH>
                  <wp:positionV relativeFrom="paragraph">
                    <wp:posOffset>-248920</wp:posOffset>
                  </wp:positionV>
                  <wp:extent cx="760095" cy="1032510"/>
                  <wp:effectExtent l="0" t="0" r="0" b="0"/>
                  <wp:wrapNone/>
                  <wp:docPr id="27" name="Picture 2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760095" cy="1032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E3219">
              <w:rPr>
                <w:noProof/>
                <w:lang w:val="en-US"/>
              </w:rPr>
              <w:drawing>
                <wp:anchor distT="0" distB="0" distL="114300" distR="114300" simplePos="0" relativeHeight="251727872" behindDoc="0" locked="0" layoutInCell="1" allowOverlap="1" wp14:anchorId="4B11DC88" wp14:editId="11FE4D84">
                  <wp:simplePos x="0" y="0"/>
                  <wp:positionH relativeFrom="column">
                    <wp:posOffset>1395730</wp:posOffset>
                  </wp:positionH>
                  <wp:positionV relativeFrom="paragraph">
                    <wp:posOffset>-217805</wp:posOffset>
                  </wp:positionV>
                  <wp:extent cx="751205" cy="995680"/>
                  <wp:effectExtent l="0" t="0" r="0" b="0"/>
                  <wp:wrapNone/>
                  <wp:docPr id="50" name="Picture 50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751205" cy="995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4F2156A6" w14:textId="7A694651" w:rsidR="000B6D2D" w:rsidRPr="00295934" w:rsidRDefault="000B6D2D" w:rsidP="000B6D2D">
            <w:pPr>
              <w:spacing w:line="480" w:lineRule="auto"/>
              <w:ind w:left="12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Nessuno può toglierti i tuoi diritti. </w:t>
            </w:r>
          </w:p>
        </w:tc>
      </w:tr>
      <w:tr w:rsidR="000B6D2D" w14:paraId="6D1FF20B" w14:textId="77777777" w:rsidTr="00BD16D7">
        <w:tc>
          <w:tcPr>
            <w:tcW w:w="3616" w:type="dxa"/>
            <w:vAlign w:val="center"/>
          </w:tcPr>
          <w:p w14:paraId="3BC096D4" w14:textId="7A37CCC9" w:rsidR="000B6D2D" w:rsidRPr="00295934" w:rsidRDefault="00AE3219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 w:rsidRPr="00AE3219"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731968" behindDoc="0" locked="0" layoutInCell="1" allowOverlap="1" wp14:anchorId="3E83A2FC" wp14:editId="294B29C9">
                  <wp:simplePos x="0" y="0"/>
                  <wp:positionH relativeFrom="column">
                    <wp:posOffset>1372870</wp:posOffset>
                  </wp:positionH>
                  <wp:positionV relativeFrom="paragraph">
                    <wp:posOffset>-313055</wp:posOffset>
                  </wp:positionV>
                  <wp:extent cx="751205" cy="995680"/>
                  <wp:effectExtent l="0" t="0" r="0" b="0"/>
                  <wp:wrapNone/>
                  <wp:docPr id="53" name="Picture 53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751205" cy="995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E3219">
              <w:rPr>
                <w:noProof/>
                <w:lang w:val="en-US"/>
              </w:rPr>
              <w:drawing>
                <wp:anchor distT="0" distB="0" distL="114300" distR="114300" simplePos="0" relativeHeight="251730944" behindDoc="0" locked="0" layoutInCell="1" allowOverlap="1" wp14:anchorId="4E1785DE" wp14:editId="367819D3">
                  <wp:simplePos x="0" y="0"/>
                  <wp:positionH relativeFrom="column">
                    <wp:posOffset>620395</wp:posOffset>
                  </wp:positionH>
                  <wp:positionV relativeFrom="paragraph">
                    <wp:posOffset>-311785</wp:posOffset>
                  </wp:positionV>
                  <wp:extent cx="760095" cy="1032510"/>
                  <wp:effectExtent l="0" t="0" r="0" b="0"/>
                  <wp:wrapNone/>
                  <wp:docPr id="32" name="Picture 3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760095" cy="1032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89D370" w14:textId="41DCF6A6" w:rsidR="000B6D2D" w:rsidRPr="00295934" w:rsidRDefault="000B6D2D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</w:p>
        </w:tc>
        <w:tc>
          <w:tcPr>
            <w:tcW w:w="5626" w:type="dxa"/>
            <w:vAlign w:val="center"/>
          </w:tcPr>
          <w:p w14:paraId="1C482F2E" w14:textId="77777777" w:rsidR="000B6D2D" w:rsidRPr="00295934" w:rsidRDefault="000B6D2D" w:rsidP="000B6D2D">
            <w:pPr>
              <w:pStyle w:val="Heading2"/>
              <w:tabs>
                <w:tab w:val="left" w:pos="249"/>
              </w:tabs>
              <w:spacing w:before="0" w:line="480" w:lineRule="auto"/>
              <w:ind w:left="12"/>
              <w:rPr>
                <w:rFonts w:ascii="Arial" w:hAnsi="Arial" w:cs="Arial"/>
                <w:color w:val="7030A0"/>
                <w:sz w:val="40"/>
                <w:szCs w:val="40"/>
                <w:lang w:val="it-IT"/>
              </w:rPr>
            </w:pPr>
            <w:r>
              <w:rPr>
                <w:rFonts w:ascii="Arial" w:hAnsi="Arial" w:cs="Arial"/>
                <w:noProof/>
                <w:color w:val="7030A0"/>
                <w:sz w:val="40"/>
                <w:szCs w:val="40"/>
                <w:lang w:val="it-IT"/>
              </w:rPr>
              <w:t xml:space="preserve">Diritti fondamentali </w:t>
            </w:r>
          </w:p>
          <w:p w14:paraId="43C975A4" w14:textId="77777777" w:rsidR="00A043E3" w:rsidRDefault="000B6D2D" w:rsidP="00E966D3">
            <w:pP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Hai diritto a cose fondamentali nella tua vita. </w:t>
            </w:r>
          </w:p>
          <w:p w14:paraId="5BCD5359" w14:textId="77777777" w:rsidR="00E966D3" w:rsidRDefault="00E966D3" w:rsidP="000B6D2D">
            <w:pP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  <w:p w14:paraId="5B45BFAC" w14:textId="0412AEEC" w:rsidR="000B6D2D" w:rsidRDefault="000B6D2D" w:rsidP="000B6D2D">
            <w:pP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Come ad esempio</w:t>
            </w:r>
            <w:r w:rsidR="00E966D3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:</w:t>
            </w:r>
          </w:p>
          <w:p w14:paraId="798136CB" w14:textId="37693C94" w:rsidR="000B6D2D" w:rsidRPr="00F177C7" w:rsidRDefault="000B6D2D" w:rsidP="000B6D2D">
            <w:pPr>
              <w:spacing w:line="480" w:lineRule="auto"/>
              <w:rPr>
                <w:lang w:val="en-GB"/>
              </w:rPr>
            </w:pPr>
          </w:p>
        </w:tc>
      </w:tr>
      <w:tr w:rsidR="000B6D2D" w14:paraId="1BA5D9DB" w14:textId="77777777" w:rsidTr="00BD16D7">
        <w:tc>
          <w:tcPr>
            <w:tcW w:w="3616" w:type="dxa"/>
            <w:vAlign w:val="center"/>
          </w:tcPr>
          <w:p w14:paraId="6CE3D09E" w14:textId="1E1B80C8" w:rsidR="000B6D2D" w:rsidRDefault="00E966D3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72576" behindDoc="0" locked="0" layoutInCell="1" allowOverlap="1" wp14:anchorId="6F71EDAC" wp14:editId="19F605F1">
                  <wp:simplePos x="0" y="0"/>
                  <wp:positionH relativeFrom="column">
                    <wp:posOffset>823595</wp:posOffset>
                  </wp:positionH>
                  <wp:positionV relativeFrom="paragraph">
                    <wp:posOffset>-624205</wp:posOffset>
                  </wp:positionV>
                  <wp:extent cx="1301750" cy="711200"/>
                  <wp:effectExtent l="0" t="0" r="6350" b="0"/>
                  <wp:wrapNone/>
                  <wp:docPr id="9" name="图片 3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1750" cy="71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4878628D" w14:textId="77777777" w:rsidR="000B6D2D" w:rsidRPr="00A5402A" w:rsidRDefault="000B6D2D" w:rsidP="000B6D2D">
            <w:pPr>
              <w:pStyle w:val="ListParagraph"/>
              <w:numPr>
                <w:ilvl w:val="0"/>
                <w:numId w:val="10"/>
              </w:numPr>
              <w:spacing w:line="480" w:lineRule="auto"/>
              <w:ind w:left="249" w:hanging="283"/>
              <w:rPr>
                <w:sz w:val="28"/>
                <w:szCs w:val="28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cibo e acqua </w:t>
            </w:r>
          </w:p>
          <w:p w14:paraId="27A14DE2" w14:textId="77777777" w:rsidR="000B6D2D" w:rsidRDefault="000B6D2D" w:rsidP="000B6D2D">
            <w:pPr>
              <w:spacing w:line="480" w:lineRule="auto"/>
            </w:pPr>
          </w:p>
          <w:p w14:paraId="20503D1C" w14:textId="77777777" w:rsidR="000B6D2D" w:rsidRDefault="000B6D2D" w:rsidP="000B6D2D">
            <w:pPr>
              <w:spacing w:line="480" w:lineRule="auto"/>
            </w:pPr>
          </w:p>
          <w:p w14:paraId="473A1E36" w14:textId="08CFA096" w:rsidR="00E966D3" w:rsidRPr="00E9016B" w:rsidRDefault="00E966D3" w:rsidP="000B6D2D">
            <w:pPr>
              <w:spacing w:line="480" w:lineRule="auto"/>
            </w:pPr>
          </w:p>
        </w:tc>
      </w:tr>
      <w:tr w:rsidR="000B6D2D" w:rsidRPr="00686113" w14:paraId="6BB6DF5F" w14:textId="77777777" w:rsidTr="00BD16D7">
        <w:tc>
          <w:tcPr>
            <w:tcW w:w="3616" w:type="dxa"/>
            <w:vAlign w:val="center"/>
          </w:tcPr>
          <w:p w14:paraId="44A3710A" w14:textId="20283906" w:rsidR="000B6D2D" w:rsidRPr="000F6E4B" w:rsidRDefault="00E966D3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73600" behindDoc="0" locked="0" layoutInCell="1" allowOverlap="1" wp14:anchorId="628C4385" wp14:editId="12DD2DBB">
                  <wp:simplePos x="0" y="0"/>
                  <wp:positionH relativeFrom="column">
                    <wp:posOffset>863600</wp:posOffset>
                  </wp:positionH>
                  <wp:positionV relativeFrom="paragraph">
                    <wp:posOffset>-800735</wp:posOffset>
                  </wp:positionV>
                  <wp:extent cx="1181100" cy="1071245"/>
                  <wp:effectExtent l="0" t="0" r="0" b="0"/>
                  <wp:wrapNone/>
                  <wp:docPr id="10" name="图片 4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1071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5CE04B7B" w14:textId="76DC9097" w:rsidR="000B6D2D" w:rsidRPr="00A5402A" w:rsidRDefault="000B6D2D" w:rsidP="00295934">
            <w:pPr>
              <w:pStyle w:val="ListParagraph"/>
              <w:numPr>
                <w:ilvl w:val="0"/>
                <w:numId w:val="10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="249" w:hanging="283"/>
              <w:rPr>
                <w:sz w:val="28"/>
                <w:szCs w:val="28"/>
                <w:lang w:val="it-IT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un posto sicuro dove vivere</w:t>
            </w:r>
          </w:p>
          <w:p w14:paraId="21FB059D" w14:textId="77777777" w:rsidR="00E966D3" w:rsidRPr="00295934" w:rsidRDefault="00E966D3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it-IT"/>
              </w:rPr>
            </w:pPr>
          </w:p>
          <w:p w14:paraId="76097D67" w14:textId="77777777" w:rsidR="000B6D2D" w:rsidRPr="00295934" w:rsidRDefault="000B6D2D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it-IT"/>
              </w:rPr>
            </w:pPr>
          </w:p>
          <w:p w14:paraId="4D34553D" w14:textId="08C12DDF" w:rsidR="000B6D2D" w:rsidRPr="00295934" w:rsidRDefault="000B6D2D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it-IT"/>
              </w:rPr>
            </w:pPr>
          </w:p>
        </w:tc>
      </w:tr>
      <w:tr w:rsidR="000B6D2D" w:rsidRPr="00A5402A" w14:paraId="2C78077C" w14:textId="77777777" w:rsidTr="00BD16D7">
        <w:tc>
          <w:tcPr>
            <w:tcW w:w="3616" w:type="dxa"/>
            <w:vAlign w:val="center"/>
          </w:tcPr>
          <w:p w14:paraId="61A43406" w14:textId="1272D6AD" w:rsidR="000B6D2D" w:rsidRPr="00295934" w:rsidRDefault="000B6D2D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74624" behindDoc="0" locked="0" layoutInCell="1" allowOverlap="1" wp14:anchorId="0DF1C501" wp14:editId="10955C96">
                  <wp:simplePos x="0" y="0"/>
                  <wp:positionH relativeFrom="column">
                    <wp:posOffset>871220</wp:posOffset>
                  </wp:positionH>
                  <wp:positionV relativeFrom="paragraph">
                    <wp:posOffset>-281305</wp:posOffset>
                  </wp:positionV>
                  <wp:extent cx="1257300" cy="1257300"/>
                  <wp:effectExtent l="0" t="0" r="0" b="0"/>
                  <wp:wrapNone/>
                  <wp:docPr id="41" name="图片 4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736CB566" w14:textId="21CD88FA" w:rsidR="000B6D2D" w:rsidRPr="00A5402A" w:rsidRDefault="000B6D2D" w:rsidP="000B6D2D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spacing w:line="480" w:lineRule="auto"/>
              <w:ind w:left="249" w:hanging="283"/>
              <w:rPr>
                <w:sz w:val="28"/>
                <w:szCs w:val="28"/>
                <w:lang w:val="it-IT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degli abiti adatti da indossare. </w:t>
            </w:r>
          </w:p>
        </w:tc>
      </w:tr>
    </w:tbl>
    <w:p w14:paraId="650EBC55" w14:textId="06A3E48C" w:rsidR="003F74CA" w:rsidRDefault="00B83F21" w:rsidP="000B6D2D">
      <w:pPr>
        <w:spacing w:line="480" w:lineRule="auto"/>
        <w:rPr>
          <w:lang w:val="it-IT"/>
        </w:rPr>
      </w:pPr>
    </w:p>
    <w:p w14:paraId="6666CE0A" w14:textId="61B07BAA" w:rsidR="00E966D3" w:rsidRPr="00295934" w:rsidRDefault="00E966D3" w:rsidP="00295934">
      <w:pPr>
        <w:rPr>
          <w:lang w:val="it-IT"/>
        </w:rPr>
      </w:pPr>
      <w:r>
        <w:rPr>
          <w:lang w:val="it-IT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616"/>
        <w:gridCol w:w="5626"/>
      </w:tblGrid>
      <w:tr w:rsidR="008D545F" w:rsidRPr="00686113" w14:paraId="5AD8E4F9" w14:textId="77777777" w:rsidTr="00BD16D7">
        <w:tc>
          <w:tcPr>
            <w:tcW w:w="3616" w:type="dxa"/>
            <w:vAlign w:val="center"/>
          </w:tcPr>
          <w:p w14:paraId="015BEF4F" w14:textId="77777777" w:rsidR="00D020E6" w:rsidRPr="00295934" w:rsidRDefault="005B10F5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675648" behindDoc="0" locked="0" layoutInCell="1" allowOverlap="1" wp14:anchorId="26B7D788" wp14:editId="6306EBB3">
                  <wp:simplePos x="0" y="0"/>
                  <wp:positionH relativeFrom="column">
                    <wp:posOffset>287020</wp:posOffset>
                  </wp:positionH>
                  <wp:positionV relativeFrom="paragraph">
                    <wp:posOffset>-279400</wp:posOffset>
                  </wp:positionV>
                  <wp:extent cx="1866900" cy="1146810"/>
                  <wp:effectExtent l="0" t="0" r="0" b="0"/>
                  <wp:wrapNone/>
                  <wp:docPr id="51" name="图片 5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146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3EF868CA" w14:textId="77777777" w:rsidR="00D020E6" w:rsidRPr="00295934" w:rsidRDefault="005B10F5" w:rsidP="000B6D2D">
            <w:pPr>
              <w:pStyle w:val="Heading2"/>
              <w:spacing w:before="0" w:line="480" w:lineRule="auto"/>
              <w:rPr>
                <w:lang w:val="it-IT"/>
              </w:rPr>
            </w:pPr>
            <w:r>
              <w:rPr>
                <w:rFonts w:ascii="Arial" w:hAnsi="Arial" w:cs="Arial"/>
                <w:noProof/>
                <w:color w:val="7030A0"/>
                <w:sz w:val="40"/>
                <w:szCs w:val="40"/>
                <w:lang w:val="it-IT"/>
              </w:rPr>
              <w:t xml:space="preserve">Diritto di essere al sicuro </w:t>
            </w:r>
          </w:p>
        </w:tc>
      </w:tr>
      <w:tr w:rsidR="000B6D2D" w:rsidRPr="00A5402A" w14:paraId="562D2AE7" w14:textId="77777777" w:rsidTr="00BD16D7">
        <w:tc>
          <w:tcPr>
            <w:tcW w:w="3616" w:type="dxa"/>
            <w:vAlign w:val="center"/>
          </w:tcPr>
          <w:p w14:paraId="4DD516B9" w14:textId="69CDEB61" w:rsidR="000B6D2D" w:rsidRPr="00295934" w:rsidRDefault="000B6D2D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it-IT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78720" behindDoc="0" locked="0" layoutInCell="1" allowOverlap="1" wp14:anchorId="12730E45" wp14:editId="133EE46B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-741680</wp:posOffset>
                  </wp:positionV>
                  <wp:extent cx="2037715" cy="2044700"/>
                  <wp:effectExtent l="0" t="0" r="0" b="0"/>
                  <wp:wrapNone/>
                  <wp:docPr id="16" name="图片 5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7715" cy="2044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83F21">
              <w:rPr>
                <w:rFonts w:cs="Arial"/>
                <w:noProof/>
                <w:sz w:val="28"/>
                <w:szCs w:val="28"/>
                <w:lang w:val="en-US"/>
              </w:rPr>
              <w:pict w14:anchorId="2077B647">
                <v:rect id="Rectangle 34" o:spid="_x0000_s1026" alt="" style="position:absolute;margin-left:4pt;margin-top:-50.15pt;width:106.25pt;height:86.45pt;rotation:20364308fd;z-index:251680768;visibility:visible;mso-wrap-style:square;mso-wrap-edited:f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middle" stroked="f"/>
              </w:pict>
            </w:r>
          </w:p>
        </w:tc>
        <w:tc>
          <w:tcPr>
            <w:tcW w:w="5626" w:type="dxa"/>
            <w:vAlign w:val="center"/>
          </w:tcPr>
          <w:p w14:paraId="459E1C0B" w14:textId="33A9A2AF" w:rsidR="000B6D2D" w:rsidRDefault="000B6D2D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  <w:p w14:paraId="0DD2F3DC" w14:textId="77777777" w:rsidR="000B6D2D" w:rsidRDefault="000B6D2D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  <w:p w14:paraId="3402E7C0" w14:textId="588393B8" w:rsidR="000B6D2D" w:rsidRDefault="000B6D2D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 w:rsidRPr="00936A58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Tutte le donne e le ragazze disabili</w:t>
            </w:r>
            <w:r w:rsidRPr="00936A58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br/>
              <w:t xml:space="preserve">hanno il diritto di essere al sicuro dalla violenza. </w:t>
            </w:r>
          </w:p>
          <w:p w14:paraId="3E3934C1" w14:textId="77777777" w:rsidR="000B6D2D" w:rsidRDefault="000B6D2D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  <w:p w14:paraId="02D59120" w14:textId="5F904F25" w:rsidR="000B6D2D" w:rsidRPr="00295934" w:rsidRDefault="000B6D2D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it-IT"/>
              </w:rPr>
            </w:pPr>
          </w:p>
        </w:tc>
      </w:tr>
      <w:tr w:rsidR="000B6D2D" w:rsidRPr="00686113" w14:paraId="2F9EDD29" w14:textId="77777777" w:rsidTr="00BD16D7">
        <w:tc>
          <w:tcPr>
            <w:tcW w:w="3616" w:type="dxa"/>
            <w:vAlign w:val="center"/>
          </w:tcPr>
          <w:p w14:paraId="1DD3B531" w14:textId="740CC67A" w:rsidR="000B6D2D" w:rsidRPr="00295934" w:rsidRDefault="00A043E3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 w:rsidRPr="00A51B41">
              <w:rPr>
                <w:rFonts w:cs="Arial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763712" behindDoc="0" locked="0" layoutInCell="1" allowOverlap="1" wp14:anchorId="12EBF676" wp14:editId="2A46FDD7">
                  <wp:simplePos x="0" y="0"/>
                  <wp:positionH relativeFrom="column">
                    <wp:posOffset>778510</wp:posOffset>
                  </wp:positionH>
                  <wp:positionV relativeFrom="paragraph">
                    <wp:posOffset>-943610</wp:posOffset>
                  </wp:positionV>
                  <wp:extent cx="1379855" cy="1379855"/>
                  <wp:effectExtent l="0" t="0" r="0" b="4445"/>
                  <wp:wrapNone/>
                  <wp:docPr id="35" name="Picture 35" descr="A picture containing vector graphics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Right_to_be_safe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9855" cy="1379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6B92B75E" w14:textId="2333D41D" w:rsidR="000B6D2D" w:rsidRPr="00295934" w:rsidRDefault="000B6D2D" w:rsidP="000B6D2D">
            <w:pPr>
              <w:pStyle w:val="ListParagraph"/>
              <w:spacing w:line="480" w:lineRule="auto"/>
              <w:ind w:left="0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Informati leggendo il nostro opuscolo</w:t>
            </w:r>
            <w:r w:rsidR="00A043E3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:</w:t>
            </w: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 </w:t>
            </w:r>
          </w:p>
          <w:p w14:paraId="71D03C1C" w14:textId="5C9EF7B4" w:rsidR="000B6D2D" w:rsidRDefault="000B6D2D" w:rsidP="000B6D2D">
            <w:pPr>
              <w:spacing w:line="480" w:lineRule="auto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</w:pPr>
            <w:r w:rsidRPr="00BD16D7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  <w:t>Hai il diritto ad essere al sicuro dalla violenza.</w:t>
            </w:r>
          </w:p>
          <w:p w14:paraId="7C7914DD" w14:textId="77777777" w:rsidR="00D65747" w:rsidRPr="00295934" w:rsidRDefault="00D65747" w:rsidP="000B6D2D">
            <w:pPr>
              <w:spacing w:line="480" w:lineRule="auto"/>
              <w:rPr>
                <w:lang w:val="it-IT"/>
              </w:rPr>
            </w:pPr>
          </w:p>
          <w:p w14:paraId="5DDAD80A" w14:textId="16C0C603" w:rsidR="00D65747" w:rsidRPr="00295934" w:rsidRDefault="00D65747" w:rsidP="000B6D2D">
            <w:pPr>
              <w:spacing w:line="480" w:lineRule="auto"/>
              <w:rPr>
                <w:lang w:val="it-IT"/>
              </w:rPr>
            </w:pPr>
          </w:p>
        </w:tc>
      </w:tr>
      <w:tr w:rsidR="000B6D2D" w:rsidRPr="00686113" w14:paraId="34EB1EEB" w14:textId="77777777" w:rsidTr="00BD16D7">
        <w:tc>
          <w:tcPr>
            <w:tcW w:w="3616" w:type="dxa"/>
            <w:vAlign w:val="center"/>
          </w:tcPr>
          <w:p w14:paraId="7C974C73" w14:textId="63F9F346" w:rsidR="000B6D2D" w:rsidRPr="00295934" w:rsidRDefault="00E966D3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 w:rsidRPr="00AE3219">
              <w:rPr>
                <w:noProof/>
                <w:lang w:val="en-US"/>
              </w:rPr>
              <w:drawing>
                <wp:anchor distT="0" distB="0" distL="114300" distR="114300" simplePos="0" relativeHeight="251735040" behindDoc="0" locked="0" layoutInCell="1" allowOverlap="1" wp14:anchorId="2FE84C73" wp14:editId="1A85B014">
                  <wp:simplePos x="0" y="0"/>
                  <wp:positionH relativeFrom="column">
                    <wp:posOffset>1711325</wp:posOffset>
                  </wp:positionH>
                  <wp:positionV relativeFrom="paragraph">
                    <wp:posOffset>-144145</wp:posOffset>
                  </wp:positionV>
                  <wp:extent cx="438785" cy="1103630"/>
                  <wp:effectExtent l="0" t="0" r="0" b="1270"/>
                  <wp:wrapNone/>
                  <wp:docPr id="31" name="Picture 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Carer.png"/>
                          <pic:cNvPicPr/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415" t="14634" r="8648" b="15077"/>
                          <a:stretch/>
                        </pic:blipFill>
                        <pic:spPr bwMode="auto">
                          <a:xfrm>
                            <a:off x="0" y="0"/>
                            <a:ext cx="438785" cy="11036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E3219" w:rsidRPr="00AE3219">
              <w:rPr>
                <w:noProof/>
                <w:lang w:val="en-US"/>
              </w:rPr>
              <w:drawing>
                <wp:anchor distT="0" distB="0" distL="114300" distR="114300" simplePos="0" relativeHeight="251734016" behindDoc="0" locked="0" layoutInCell="1" allowOverlap="1" wp14:anchorId="06EDACFB" wp14:editId="6C4EEC93">
                  <wp:simplePos x="0" y="0"/>
                  <wp:positionH relativeFrom="column">
                    <wp:posOffset>635635</wp:posOffset>
                  </wp:positionH>
                  <wp:positionV relativeFrom="paragraph">
                    <wp:posOffset>-230505</wp:posOffset>
                  </wp:positionV>
                  <wp:extent cx="1007110" cy="1193165"/>
                  <wp:effectExtent l="0" t="0" r="0" b="635"/>
                  <wp:wrapNone/>
                  <wp:docPr id="33" name="Picture 3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" r="36975"/>
                          <a:stretch/>
                        </pic:blipFill>
                        <pic:spPr bwMode="auto">
                          <a:xfrm>
                            <a:off x="0" y="0"/>
                            <a:ext cx="1007110" cy="11931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71AB1E96" w14:textId="77777777" w:rsidR="000B6D2D" w:rsidRDefault="000B6D2D" w:rsidP="000B6D2D">
            <w:pP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noProof/>
                <w:sz w:val="28"/>
                <w:szCs w:val="28"/>
                <w:lang w:val="it-IT"/>
              </w:rPr>
              <w:t>Hai</w:t>
            </w:r>
            <w:r w:rsidRPr="00E50E3E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 il diritto ad essere trattata in modo giusto. </w:t>
            </w:r>
          </w:p>
          <w:p w14:paraId="2D29BAAC" w14:textId="60DBF74D" w:rsidR="00E966D3" w:rsidRPr="00295934" w:rsidRDefault="00E966D3" w:rsidP="000B6D2D">
            <w:pPr>
              <w:spacing w:line="480" w:lineRule="auto"/>
              <w:rPr>
                <w:lang w:val="it-IT"/>
              </w:rPr>
            </w:pPr>
          </w:p>
        </w:tc>
      </w:tr>
      <w:tr w:rsidR="00D65747" w:rsidRPr="00686113" w14:paraId="1C02CF14" w14:textId="77777777" w:rsidTr="00BD16D7">
        <w:trPr>
          <w:trHeight w:val="1886"/>
        </w:trPr>
        <w:tc>
          <w:tcPr>
            <w:tcW w:w="3616" w:type="dxa"/>
            <w:vAlign w:val="center"/>
          </w:tcPr>
          <w:p w14:paraId="2056355D" w14:textId="62E864CC" w:rsidR="00D65747" w:rsidRPr="00295934" w:rsidRDefault="00EC145F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 w:rsidRPr="00053CBE">
              <w:rPr>
                <w:rFonts w:cs="Arial"/>
                <w:b/>
                <w:noProof/>
                <w:color w:val="000000" w:themeColor="text1"/>
                <w:sz w:val="52"/>
                <w:szCs w:val="52"/>
                <w:lang w:val="en-US"/>
              </w:rPr>
              <w:lastRenderedPageBreak/>
              <w:drawing>
                <wp:anchor distT="0" distB="0" distL="114300" distR="114300" simplePos="0" relativeHeight="251767808" behindDoc="0" locked="0" layoutInCell="1" allowOverlap="1" wp14:anchorId="466782AC" wp14:editId="42B15F11">
                  <wp:simplePos x="0" y="0"/>
                  <wp:positionH relativeFrom="column">
                    <wp:posOffset>866775</wp:posOffset>
                  </wp:positionH>
                  <wp:positionV relativeFrom="paragraph">
                    <wp:posOffset>-181610</wp:posOffset>
                  </wp:positionV>
                  <wp:extent cx="1286510" cy="1286510"/>
                  <wp:effectExtent l="0" t="0" r="0" b="0"/>
                  <wp:wrapNone/>
                  <wp:docPr id="116" name="Picture 1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Treated_unfairly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6510" cy="1286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53CBE">
              <w:rPr>
                <w:rFonts w:cs="Arial"/>
                <w:b/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69856" behindDoc="0" locked="0" layoutInCell="1" allowOverlap="1" wp14:anchorId="39EBCD6C" wp14:editId="3B74512F">
                  <wp:simplePos x="0" y="0"/>
                  <wp:positionH relativeFrom="column">
                    <wp:posOffset>1223645</wp:posOffset>
                  </wp:positionH>
                  <wp:positionV relativeFrom="paragraph">
                    <wp:posOffset>1104265</wp:posOffset>
                  </wp:positionV>
                  <wp:extent cx="937895" cy="868680"/>
                  <wp:effectExtent l="0" t="0" r="1905" b="0"/>
                  <wp:wrapNone/>
                  <wp:docPr id="52" name="Picture 52" descr="A drawing of a person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words-and-text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895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2FB246C9" w14:textId="77777777" w:rsidR="00EC145F" w:rsidRDefault="00D65747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Quando </w:t>
            </w:r>
            <w:r w:rsidRPr="00040BBB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  <w:t xml:space="preserve">non </w:t>
            </w: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sei trattata in modo giusto si chiama </w:t>
            </w:r>
            <w:r w:rsidRPr="00815712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  <w:t>discriminazione</w:t>
            </w: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. </w:t>
            </w:r>
          </w:p>
          <w:p w14:paraId="7CBDE4E3" w14:textId="06135BB8" w:rsidR="00D65747" w:rsidRPr="00295934" w:rsidRDefault="00D65747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Puoi trovare maggiori informazioni sul nostro opuscolo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  <w:t>Nuove parole</w:t>
            </w: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 a pagina 6. </w:t>
            </w:r>
          </w:p>
        </w:tc>
      </w:tr>
      <w:tr w:rsidR="00D65747" w:rsidRPr="00686113" w14:paraId="7C905EE0" w14:textId="77777777" w:rsidTr="00BD16D7">
        <w:tc>
          <w:tcPr>
            <w:tcW w:w="3616" w:type="dxa"/>
            <w:vAlign w:val="center"/>
          </w:tcPr>
          <w:p w14:paraId="32CEFA6C" w14:textId="27943756" w:rsidR="00D65747" w:rsidRPr="00295934" w:rsidRDefault="00D65747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</w:p>
        </w:tc>
        <w:tc>
          <w:tcPr>
            <w:tcW w:w="5626" w:type="dxa"/>
            <w:vAlign w:val="center"/>
          </w:tcPr>
          <w:p w14:paraId="4CA5E3FE" w14:textId="77777777" w:rsidR="00D65747" w:rsidRPr="00295934" w:rsidRDefault="00D65747" w:rsidP="000B6D2D">
            <w:pPr>
              <w:tabs>
                <w:tab w:val="left" w:pos="2977"/>
              </w:tabs>
              <w:spacing w:line="480" w:lineRule="auto"/>
              <w:ind w:left="2835"/>
              <w:rPr>
                <w:rFonts w:ascii="Arial" w:hAnsi="Arial" w:cs="Arial"/>
                <w:noProof/>
                <w:color w:val="000000" w:themeColor="text1"/>
                <w:sz w:val="28"/>
                <w:szCs w:val="28"/>
                <w:lang w:val="it-IT"/>
              </w:rPr>
            </w:pPr>
          </w:p>
          <w:p w14:paraId="13286802" w14:textId="77777777" w:rsidR="00D65747" w:rsidRPr="00295934" w:rsidRDefault="00D65747" w:rsidP="000B6D2D">
            <w:pPr>
              <w:tabs>
                <w:tab w:val="left" w:pos="2977"/>
              </w:tabs>
              <w:spacing w:line="480" w:lineRule="auto"/>
              <w:rPr>
                <w:rFonts w:ascii="Arial" w:hAnsi="Arial" w:cs="Arial"/>
                <w:noProof/>
                <w:color w:val="000000" w:themeColor="text1"/>
                <w:sz w:val="28"/>
                <w:szCs w:val="28"/>
                <w:lang w:val="it-IT"/>
              </w:rPr>
            </w:pPr>
            <w:r w:rsidRPr="00295934">
              <w:rPr>
                <w:rFonts w:ascii="Arial" w:hAnsi="Arial" w:cs="Arial"/>
                <w:noProof/>
                <w:color w:val="000000" w:themeColor="text1"/>
                <w:sz w:val="28"/>
                <w:szCs w:val="28"/>
                <w:lang w:val="it-IT"/>
              </w:rPr>
              <w:t xml:space="preserve"> </w:t>
            </w:r>
          </w:p>
          <w:p w14:paraId="4969D800" w14:textId="7C1BAC17" w:rsidR="00D65747" w:rsidRPr="00295934" w:rsidRDefault="00D65747" w:rsidP="000B6D2D">
            <w:pPr>
              <w:spacing w:line="480" w:lineRule="auto"/>
              <w:rPr>
                <w:lang w:val="it-IT"/>
              </w:rPr>
            </w:pPr>
          </w:p>
        </w:tc>
      </w:tr>
      <w:tr w:rsidR="00D65747" w:rsidRPr="00A5402A" w14:paraId="17B516C5" w14:textId="77777777" w:rsidTr="00BD16D7">
        <w:tc>
          <w:tcPr>
            <w:tcW w:w="3616" w:type="dxa"/>
            <w:vAlign w:val="center"/>
          </w:tcPr>
          <w:p w14:paraId="4994A046" w14:textId="102ADB50" w:rsidR="00D65747" w:rsidRPr="00295934" w:rsidRDefault="00D65747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83840" behindDoc="0" locked="0" layoutInCell="1" allowOverlap="1" wp14:anchorId="572C4395" wp14:editId="02461DA7">
                  <wp:simplePos x="0" y="0"/>
                  <wp:positionH relativeFrom="column">
                    <wp:posOffset>1075690</wp:posOffset>
                  </wp:positionH>
                  <wp:positionV relativeFrom="paragraph">
                    <wp:posOffset>-2154555</wp:posOffset>
                  </wp:positionV>
                  <wp:extent cx="990600" cy="1068705"/>
                  <wp:effectExtent l="0" t="0" r="0" b="0"/>
                  <wp:wrapNone/>
                  <wp:docPr id="37" name="图片 5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1068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4F4BA852" w14:textId="165D1269" w:rsidR="00D65747" w:rsidRPr="00295934" w:rsidRDefault="00D65747" w:rsidP="000B6D2D">
            <w:pP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Hai il diritto di protestare in relazione a</w:t>
            </w:r>
            <w:r w:rsidR="00A043E3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:</w:t>
            </w: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 </w:t>
            </w:r>
          </w:p>
          <w:p w14:paraId="2485343F" w14:textId="0B9810A0" w:rsidR="00D65747" w:rsidRPr="00295934" w:rsidRDefault="00D65747" w:rsidP="000B6D2D">
            <w:pPr>
              <w:pStyle w:val="ListParagraph"/>
              <w:numPr>
                <w:ilvl w:val="0"/>
                <w:numId w:val="6"/>
              </w:numPr>
              <w:tabs>
                <w:tab w:val="left" w:pos="529"/>
              </w:tabs>
              <w:spacing w:line="480" w:lineRule="auto"/>
              <w:ind w:leftChars="47" w:left="103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violenza </w:t>
            </w:r>
          </w:p>
          <w:p w14:paraId="63C292BB" w14:textId="10130DA2" w:rsidR="00A043E3" w:rsidRPr="00295934" w:rsidRDefault="00A043E3" w:rsidP="00295934">
            <w:pPr>
              <w:pStyle w:val="ListParagraph"/>
              <w:tabs>
                <w:tab w:val="left" w:pos="529"/>
              </w:tabs>
              <w:spacing w:line="480" w:lineRule="auto"/>
              <w:ind w:left="103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295934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  <w:t>e</w:t>
            </w:r>
          </w:p>
          <w:p w14:paraId="45FEC7EF" w14:textId="263C7179" w:rsidR="00A043E3" w:rsidRPr="00295934" w:rsidRDefault="00A043E3" w:rsidP="000B6D2D">
            <w:pPr>
              <w:pStyle w:val="ListParagraph"/>
              <w:numPr>
                <w:ilvl w:val="0"/>
                <w:numId w:val="6"/>
              </w:numPr>
              <w:tabs>
                <w:tab w:val="left" w:pos="529"/>
              </w:tabs>
              <w:spacing w:line="480" w:lineRule="auto"/>
              <w:ind w:leftChars="47" w:left="103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 w:rsidRPr="00295934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se </w:t>
            </w:r>
            <w:r w:rsidRPr="00295934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  <w:t>non</w:t>
            </w:r>
            <w:r w:rsidRPr="00295934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 sei trattata nel modo gius</w:t>
            </w: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to.</w:t>
            </w:r>
          </w:p>
          <w:p w14:paraId="4220C5AB" w14:textId="77777777" w:rsidR="00D65747" w:rsidRDefault="00D65747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  <w:p w14:paraId="45395D74" w14:textId="77777777" w:rsidR="00D65747" w:rsidRDefault="00D65747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  <w:p w14:paraId="0A634EAF" w14:textId="77777777" w:rsidR="00D65747" w:rsidRDefault="00D65747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  <w:p w14:paraId="6B424C22" w14:textId="656604BC" w:rsidR="00D65747" w:rsidRDefault="00D65747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  <w:p w14:paraId="15D09B42" w14:textId="77777777" w:rsidR="00D65747" w:rsidRDefault="00D65747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  <w:p w14:paraId="32C7026E" w14:textId="1ECE4BE5" w:rsidR="00D65747" w:rsidRPr="00295934" w:rsidRDefault="00D65747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it-IT"/>
              </w:rPr>
            </w:pPr>
          </w:p>
        </w:tc>
      </w:tr>
      <w:tr w:rsidR="00D65747" w:rsidRPr="00A5402A" w14:paraId="15BED577" w14:textId="77777777" w:rsidTr="00BD16D7">
        <w:tc>
          <w:tcPr>
            <w:tcW w:w="3616" w:type="dxa"/>
            <w:vAlign w:val="center"/>
          </w:tcPr>
          <w:p w14:paraId="1937511F" w14:textId="5C7B7393" w:rsidR="00D65747" w:rsidRPr="00295934" w:rsidRDefault="00D65747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684864" behindDoc="0" locked="0" layoutInCell="1" allowOverlap="1" wp14:anchorId="070DA34D" wp14:editId="43E91D91">
                  <wp:simplePos x="0" y="0"/>
                  <wp:positionH relativeFrom="column">
                    <wp:posOffset>426720</wp:posOffset>
                  </wp:positionH>
                  <wp:positionV relativeFrom="paragraph">
                    <wp:posOffset>-57150</wp:posOffset>
                  </wp:positionV>
                  <wp:extent cx="1859280" cy="1130300"/>
                  <wp:effectExtent l="0" t="0" r="0" b="0"/>
                  <wp:wrapNone/>
                  <wp:docPr id="38" name="图片 6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9280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7A2FC5A9" w14:textId="6A2427C5" w:rsidR="00D65747" w:rsidRPr="00295934" w:rsidRDefault="00D65747" w:rsidP="00D65747">
            <w:pPr>
              <w:pStyle w:val="Heading2"/>
              <w:spacing w:before="0" w:line="480" w:lineRule="auto"/>
              <w:ind w:left="104"/>
              <w:rPr>
                <w:rFonts w:ascii="Arial" w:hAnsi="Arial" w:cs="Arial"/>
                <w:b w:val="0"/>
                <w:bCs w:val="0"/>
                <w:color w:val="7030A0"/>
                <w:sz w:val="40"/>
                <w:szCs w:val="40"/>
                <w:lang w:val="it-IT"/>
              </w:rPr>
            </w:pPr>
            <w:r>
              <w:rPr>
                <w:rFonts w:ascii="Arial" w:hAnsi="Arial" w:cs="Arial"/>
                <w:color w:val="7030A0"/>
                <w:sz w:val="40"/>
                <w:szCs w:val="40"/>
                <w:lang w:val="it-IT"/>
              </w:rPr>
              <w:t xml:space="preserve">Diritti relativi alla tua vita </w:t>
            </w:r>
          </w:p>
        </w:tc>
      </w:tr>
      <w:tr w:rsidR="00D65747" w14:paraId="4DE3FEEB" w14:textId="77777777" w:rsidTr="00BD16D7">
        <w:tc>
          <w:tcPr>
            <w:tcW w:w="3616" w:type="dxa"/>
            <w:vAlign w:val="center"/>
          </w:tcPr>
          <w:p w14:paraId="550FED74" w14:textId="090F1CDC" w:rsidR="00D65747" w:rsidRPr="00295934" w:rsidRDefault="00D65747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85888" behindDoc="0" locked="0" layoutInCell="1" allowOverlap="1" wp14:anchorId="23D2C87D" wp14:editId="0822A238">
                  <wp:simplePos x="0" y="0"/>
                  <wp:positionH relativeFrom="column">
                    <wp:posOffset>889635</wp:posOffset>
                  </wp:positionH>
                  <wp:positionV relativeFrom="paragraph">
                    <wp:posOffset>57150</wp:posOffset>
                  </wp:positionV>
                  <wp:extent cx="1270000" cy="1270000"/>
                  <wp:effectExtent l="0" t="0" r="0" b="0"/>
                  <wp:wrapNone/>
                  <wp:docPr id="46" name="图片 6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0" cy="127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19C3A9B8" w14:textId="2A251364" w:rsidR="00D65747" w:rsidRPr="00295934" w:rsidRDefault="00D65747" w:rsidP="000B6D2D">
            <w:pPr>
              <w:pStyle w:val="Heading2"/>
              <w:spacing w:before="0" w:line="480" w:lineRule="auto"/>
              <w:ind w:left="104"/>
              <w:rPr>
                <w:rFonts w:ascii="Arial" w:hAnsi="Arial" w:cs="Arial"/>
                <w:b w:val="0"/>
                <w:bCs w:val="0"/>
                <w:color w:val="000000" w:themeColor="text1"/>
                <w:sz w:val="28"/>
                <w:szCs w:val="28"/>
                <w:lang w:val="it-IT"/>
              </w:rPr>
            </w:pPr>
            <w:r w:rsidRPr="00295934">
              <w:rPr>
                <w:rFonts w:ascii="Arial" w:hAnsi="Arial" w:cs="Arial"/>
                <w:b w:val="0"/>
                <w:bCs w:val="0"/>
                <w:color w:val="000000" w:themeColor="text1"/>
                <w:sz w:val="28"/>
                <w:szCs w:val="28"/>
                <w:lang w:val="it-IT"/>
              </w:rPr>
              <w:t>Tutte le donne e le ragazze disabili hanno diritto a</w:t>
            </w:r>
            <w:r w:rsidR="00A043E3">
              <w:rPr>
                <w:rFonts w:ascii="Arial" w:hAnsi="Arial" w:cs="Arial"/>
                <w:b w:val="0"/>
                <w:bCs w:val="0"/>
                <w:color w:val="000000" w:themeColor="text1"/>
                <w:sz w:val="28"/>
                <w:szCs w:val="28"/>
                <w:lang w:val="it-IT"/>
              </w:rPr>
              <w:t>:</w:t>
            </w:r>
          </w:p>
          <w:p w14:paraId="59D4D3A5" w14:textId="54C84160" w:rsidR="00D65747" w:rsidRDefault="00D65747" w:rsidP="00D65747">
            <w:pPr>
              <w:rPr>
                <w:lang w:val="it-IT"/>
              </w:rPr>
            </w:pPr>
          </w:p>
          <w:p w14:paraId="2180D0F3" w14:textId="77777777" w:rsidR="00D65747" w:rsidRPr="00D65747" w:rsidRDefault="00D65747" w:rsidP="00D65747">
            <w:pPr>
              <w:rPr>
                <w:lang w:val="it-IT"/>
              </w:rPr>
            </w:pPr>
          </w:p>
          <w:p w14:paraId="39D58B9A" w14:textId="34EF5C25" w:rsidR="00D65747" w:rsidRPr="00A5402A" w:rsidRDefault="00D65747" w:rsidP="00295934">
            <w:pPr>
              <w:pStyle w:val="ListParagraph"/>
              <w:numPr>
                <w:ilvl w:val="0"/>
                <w:numId w:val="10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="389"/>
              <w:rPr>
                <w:sz w:val="28"/>
                <w:szCs w:val="28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fare delle scelte</w:t>
            </w:r>
          </w:p>
          <w:p w14:paraId="52CC73A1" w14:textId="1945D512" w:rsidR="00D65747" w:rsidRDefault="00D65747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  <w:p w14:paraId="270BD015" w14:textId="77777777" w:rsidR="00EC145F" w:rsidRDefault="00EC145F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  <w:p w14:paraId="2F28DE46" w14:textId="10456F53" w:rsidR="00D65747" w:rsidRPr="000F6E4B" w:rsidRDefault="00D65747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  <w:tr w:rsidR="00D65747" w:rsidRPr="00907785" w14:paraId="29805762" w14:textId="77777777" w:rsidTr="00BD16D7">
        <w:tc>
          <w:tcPr>
            <w:tcW w:w="3616" w:type="dxa"/>
            <w:vAlign w:val="center"/>
          </w:tcPr>
          <w:p w14:paraId="3EB74EE5" w14:textId="7D39BEFD" w:rsidR="00D65747" w:rsidRPr="00D020E6" w:rsidRDefault="00D65747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86912" behindDoc="0" locked="0" layoutInCell="1" allowOverlap="1" wp14:anchorId="7D49A978" wp14:editId="0EEA627A">
                  <wp:simplePos x="0" y="0"/>
                  <wp:positionH relativeFrom="column">
                    <wp:posOffset>1098550</wp:posOffset>
                  </wp:positionH>
                  <wp:positionV relativeFrom="paragraph">
                    <wp:posOffset>-1245235</wp:posOffset>
                  </wp:positionV>
                  <wp:extent cx="1059815" cy="1818005"/>
                  <wp:effectExtent l="0" t="0" r="0" b="0"/>
                  <wp:wrapNone/>
                  <wp:docPr id="48" name="图片 6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9815" cy="1818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13641909" w14:textId="77777777" w:rsidR="00D65747" w:rsidRPr="00A5402A" w:rsidRDefault="00D65747" w:rsidP="00295934">
            <w:pPr>
              <w:pStyle w:val="ListParagraph"/>
              <w:numPr>
                <w:ilvl w:val="0"/>
                <w:numId w:val="6"/>
              </w:numPr>
              <w:spacing w:line="480" w:lineRule="auto"/>
              <w:ind w:left="389" w:hanging="389"/>
              <w:rPr>
                <w:sz w:val="28"/>
                <w:szCs w:val="28"/>
                <w:lang w:val="fr-BE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avere soldi</w:t>
            </w:r>
          </w:p>
          <w:p w14:paraId="56902BB6" w14:textId="77777777" w:rsidR="00D65747" w:rsidRDefault="00D65747" w:rsidP="00D65747">
            <w:pPr>
              <w:tabs>
                <w:tab w:val="left" w:pos="108"/>
              </w:tabs>
              <w:spacing w:line="480" w:lineRule="auto"/>
              <w:rPr>
                <w:lang w:val="fr-BE"/>
              </w:rPr>
            </w:pPr>
          </w:p>
          <w:p w14:paraId="6B66369E" w14:textId="77777777" w:rsidR="00D65747" w:rsidRDefault="00D65747" w:rsidP="00D65747">
            <w:pPr>
              <w:tabs>
                <w:tab w:val="left" w:pos="108"/>
              </w:tabs>
              <w:spacing w:line="480" w:lineRule="auto"/>
              <w:rPr>
                <w:lang w:val="fr-BE"/>
              </w:rPr>
            </w:pPr>
          </w:p>
          <w:p w14:paraId="717D5D76" w14:textId="77777777" w:rsidR="00D65747" w:rsidRDefault="00D65747" w:rsidP="00D65747">
            <w:pPr>
              <w:tabs>
                <w:tab w:val="left" w:pos="108"/>
              </w:tabs>
              <w:spacing w:line="480" w:lineRule="auto"/>
              <w:rPr>
                <w:lang w:val="fr-BE"/>
              </w:rPr>
            </w:pPr>
          </w:p>
          <w:p w14:paraId="4A1BD9D3" w14:textId="466A2795" w:rsidR="00D65747" w:rsidRPr="00D65747" w:rsidRDefault="00D65747" w:rsidP="00D65747">
            <w:pPr>
              <w:tabs>
                <w:tab w:val="left" w:pos="108"/>
              </w:tabs>
              <w:spacing w:line="480" w:lineRule="auto"/>
              <w:rPr>
                <w:lang w:val="fr-BE"/>
              </w:rPr>
            </w:pPr>
          </w:p>
        </w:tc>
      </w:tr>
      <w:tr w:rsidR="00D65747" w14:paraId="4AF05146" w14:textId="77777777" w:rsidTr="00BD16D7">
        <w:tc>
          <w:tcPr>
            <w:tcW w:w="3616" w:type="dxa"/>
            <w:vAlign w:val="center"/>
          </w:tcPr>
          <w:p w14:paraId="3BA51B60" w14:textId="16EEABD8" w:rsidR="00D65747" w:rsidRPr="00BD16D7" w:rsidRDefault="00AE3219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US"/>
              </w:rPr>
            </w:pPr>
            <w:r w:rsidRPr="00AE3219">
              <w:rPr>
                <w:noProof/>
                <w:lang w:val="en-US"/>
              </w:rPr>
              <w:drawing>
                <wp:anchor distT="0" distB="0" distL="114300" distR="114300" simplePos="0" relativeHeight="251737088" behindDoc="0" locked="0" layoutInCell="1" allowOverlap="1" wp14:anchorId="1A3DB0FC" wp14:editId="45229A33">
                  <wp:simplePos x="0" y="0"/>
                  <wp:positionH relativeFrom="column">
                    <wp:posOffset>1099185</wp:posOffset>
                  </wp:positionH>
                  <wp:positionV relativeFrom="paragraph">
                    <wp:posOffset>-299085</wp:posOffset>
                  </wp:positionV>
                  <wp:extent cx="1259840" cy="1259840"/>
                  <wp:effectExtent l="0" t="0" r="0" b="0"/>
                  <wp:wrapNone/>
                  <wp:docPr id="93" name="Picture 9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0" y="0"/>
                            <a:ext cx="1259840" cy="1259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E3219">
              <w:rPr>
                <w:noProof/>
                <w:lang w:val="en-US"/>
              </w:rPr>
              <w:drawing>
                <wp:anchor distT="0" distB="0" distL="114300" distR="114300" simplePos="0" relativeHeight="251738112" behindDoc="0" locked="0" layoutInCell="1" allowOverlap="1" wp14:anchorId="739972BD" wp14:editId="69E1C8EF">
                  <wp:simplePos x="0" y="0"/>
                  <wp:positionH relativeFrom="column">
                    <wp:posOffset>1041400</wp:posOffset>
                  </wp:positionH>
                  <wp:positionV relativeFrom="paragraph">
                    <wp:posOffset>-51435</wp:posOffset>
                  </wp:positionV>
                  <wp:extent cx="671830" cy="719455"/>
                  <wp:effectExtent l="0" t="0" r="0" b="4445"/>
                  <wp:wrapNone/>
                  <wp:docPr id="94" name="Picture 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27" t="5395" r="7774" b="4499"/>
                          <a:stretch/>
                        </pic:blipFill>
                        <pic:spPr bwMode="auto">
                          <a:xfrm>
                            <a:off x="0" y="0"/>
                            <a:ext cx="671830" cy="719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5C6C89D3" w14:textId="5DAEC717" w:rsidR="00D65747" w:rsidRPr="00A5402A" w:rsidRDefault="00D65747" w:rsidP="00295934">
            <w:pPr>
              <w:pStyle w:val="ListParagraph"/>
              <w:numPr>
                <w:ilvl w:val="0"/>
                <w:numId w:val="10"/>
              </w:numPr>
              <w:spacing w:line="480" w:lineRule="auto"/>
              <w:ind w:left="389" w:hanging="389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scegliere </w:t>
            </w:r>
            <w:r w:rsidR="00A043E3"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dove </w:t>
            </w: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vivere</w:t>
            </w:r>
          </w:p>
        </w:tc>
      </w:tr>
      <w:tr w:rsidR="00D65747" w14:paraId="7A759497" w14:textId="77777777" w:rsidTr="00BD16D7">
        <w:tc>
          <w:tcPr>
            <w:tcW w:w="3616" w:type="dxa"/>
            <w:vAlign w:val="center"/>
          </w:tcPr>
          <w:p w14:paraId="006ABA4F" w14:textId="34DCA587" w:rsidR="00D65747" w:rsidRPr="00BD16D7" w:rsidRDefault="00D65747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US"/>
              </w:rPr>
            </w:pPr>
          </w:p>
        </w:tc>
        <w:tc>
          <w:tcPr>
            <w:tcW w:w="5626" w:type="dxa"/>
            <w:vAlign w:val="center"/>
          </w:tcPr>
          <w:p w14:paraId="197A0DF1" w14:textId="0FC70A75" w:rsidR="00D65747" w:rsidRPr="00BD16D7" w:rsidRDefault="00D65747" w:rsidP="000B6D2D">
            <w:pP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</w:tc>
      </w:tr>
    </w:tbl>
    <w:p w14:paraId="54970298" w14:textId="77777777" w:rsidR="00BD16D7" w:rsidRPr="00BD16D7" w:rsidRDefault="00B83F21" w:rsidP="000B6D2D">
      <w:pPr>
        <w:spacing w:line="480" w:lineRule="auto"/>
        <w:rPr>
          <w:lang w:val="en-US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8D545F" w:rsidRPr="00686113" w14:paraId="637819EC" w14:textId="77777777" w:rsidTr="00E0069B">
        <w:tc>
          <w:tcPr>
            <w:tcW w:w="3576" w:type="dxa"/>
            <w:vAlign w:val="center"/>
          </w:tcPr>
          <w:p w14:paraId="404B706A" w14:textId="1E2F4859" w:rsidR="003955F2" w:rsidRDefault="00B83F21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29245B44" w14:textId="16F73E79" w:rsidR="003955F2" w:rsidRDefault="00E64CA5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88960" behindDoc="0" locked="0" layoutInCell="1" allowOverlap="1" wp14:anchorId="0FAA9063" wp14:editId="0D2583A9">
                  <wp:simplePos x="0" y="0"/>
                  <wp:positionH relativeFrom="column">
                    <wp:posOffset>958215</wp:posOffset>
                  </wp:positionH>
                  <wp:positionV relativeFrom="paragraph">
                    <wp:posOffset>36195</wp:posOffset>
                  </wp:positionV>
                  <wp:extent cx="1117600" cy="1117600"/>
                  <wp:effectExtent l="0" t="0" r="0" b="0"/>
                  <wp:wrapNone/>
                  <wp:docPr id="68" name="图片 6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2CE017D" w14:textId="260CE8AD" w:rsidR="006A5F6F" w:rsidRPr="000F6E4B" w:rsidRDefault="00B83F21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56B8DE1A" w14:textId="77777777" w:rsidR="00E64CA5" w:rsidRDefault="00E64CA5" w:rsidP="000B6D2D">
            <w:pPr>
              <w:spacing w:line="480" w:lineRule="auto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</w:p>
          <w:p w14:paraId="21EC732F" w14:textId="2C807297" w:rsidR="003955F2" w:rsidRPr="00295934" w:rsidRDefault="00EC145F" w:rsidP="000B6D2D">
            <w:pPr>
              <w:spacing w:line="480" w:lineRule="auto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295934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</w:t>
            </w:r>
          </w:p>
          <w:p w14:paraId="070BA21A" w14:textId="77777777" w:rsidR="0032084C" w:rsidRPr="003955F2" w:rsidRDefault="00B83F21" w:rsidP="000B6D2D">
            <w:pPr>
              <w:spacing w:line="480" w:lineRule="auto"/>
              <w:rPr>
                <w:lang w:val="en-US"/>
              </w:rPr>
            </w:pPr>
          </w:p>
          <w:p w14:paraId="7151AA55" w14:textId="77777777" w:rsidR="00A53692" w:rsidRPr="00A5402A" w:rsidRDefault="005B10F5" w:rsidP="000B6D2D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</w:tabs>
              <w:spacing w:line="480" w:lineRule="auto"/>
              <w:ind w:left="0" w:firstLine="0"/>
              <w:rPr>
                <w:sz w:val="28"/>
                <w:szCs w:val="28"/>
                <w:lang w:val="it-IT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quale personale sanitario vedere. Come ad esempio un nuovo dottore</w:t>
            </w:r>
          </w:p>
          <w:p w14:paraId="6456729F" w14:textId="44ADD471" w:rsidR="00D65747" w:rsidRPr="00295934" w:rsidRDefault="00D65747" w:rsidP="00D65747">
            <w:pPr>
              <w:tabs>
                <w:tab w:val="left" w:pos="295"/>
              </w:tabs>
              <w:spacing w:line="480" w:lineRule="auto"/>
              <w:rPr>
                <w:lang w:val="it-IT"/>
              </w:rPr>
            </w:pPr>
          </w:p>
        </w:tc>
      </w:tr>
      <w:tr w:rsidR="008D545F" w14:paraId="1E456003" w14:textId="77777777" w:rsidTr="00E0069B">
        <w:tc>
          <w:tcPr>
            <w:tcW w:w="3576" w:type="dxa"/>
            <w:vAlign w:val="center"/>
          </w:tcPr>
          <w:p w14:paraId="11875C9C" w14:textId="1351E36C" w:rsidR="00A53692" w:rsidRPr="00A5402A" w:rsidRDefault="00EC145F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sz w:val="28"/>
                <w:szCs w:val="28"/>
                <w:lang w:val="it-IT" w:eastAsia="en-AU"/>
              </w:rPr>
            </w:pPr>
            <w:r w:rsidRPr="00A5402A">
              <w:rPr>
                <w:rFonts w:cs="Arial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771904" behindDoc="0" locked="0" layoutInCell="1" allowOverlap="1" wp14:anchorId="07097E58" wp14:editId="7AEF9F03">
                  <wp:simplePos x="0" y="0"/>
                  <wp:positionH relativeFrom="column">
                    <wp:posOffset>525145</wp:posOffset>
                  </wp:positionH>
                  <wp:positionV relativeFrom="paragraph">
                    <wp:posOffset>123825</wp:posOffset>
                  </wp:positionV>
                  <wp:extent cx="1612265" cy="1295400"/>
                  <wp:effectExtent l="0" t="0" r="635" b="0"/>
                  <wp:wrapNone/>
                  <wp:docPr id="11" name="Picture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https___www.easyonthei-leeds.nhs.uk_wp-content_uploads_2019_06_implant-injection.png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2265" cy="1295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2DA76550" w14:textId="19001E26" w:rsidR="00D65747" w:rsidRPr="00A5402A" w:rsidRDefault="00D65747" w:rsidP="000B6D2D">
            <w:pPr>
              <w:tabs>
                <w:tab w:val="left" w:pos="3119"/>
              </w:tabs>
              <w:spacing w:line="480" w:lineRule="auto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A5402A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  <w:t>e</w:t>
            </w:r>
          </w:p>
          <w:p w14:paraId="2C21B7E5" w14:textId="77777777" w:rsidR="00A53692" w:rsidRPr="00A5402A" w:rsidRDefault="00B83F21" w:rsidP="000B6D2D">
            <w:pPr>
              <w:tabs>
                <w:tab w:val="left" w:pos="2977"/>
              </w:tabs>
              <w:spacing w:line="480" w:lineRule="auto"/>
              <w:ind w:left="2835"/>
              <w:rPr>
                <w:rFonts w:ascii="Arial" w:hAnsi="Arial" w:cs="Arial"/>
                <w:noProof/>
                <w:color w:val="000000" w:themeColor="text1"/>
                <w:sz w:val="28"/>
                <w:szCs w:val="28"/>
                <w:lang w:val="en-US"/>
              </w:rPr>
            </w:pPr>
          </w:p>
          <w:p w14:paraId="24989DDE" w14:textId="77777777" w:rsidR="00BD16D7" w:rsidRPr="00A5402A" w:rsidRDefault="005B10F5" w:rsidP="000B6D2D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</w:tabs>
              <w:spacing w:line="480" w:lineRule="auto"/>
              <w:ind w:left="12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 w:rsidRPr="00A5402A">
              <w:rPr>
                <w:rFonts w:ascii="Arial" w:eastAsia="Times New Roman" w:hAnsi="Arial" w:cs="Arial"/>
                <w:bCs/>
                <w:sz w:val="28"/>
                <w:szCs w:val="28"/>
                <w:lang w:val="it-IT"/>
              </w:rPr>
              <w:t xml:space="preserve">fare </w:t>
            </w: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delle scelte in relazione a</w:t>
            </w:r>
          </w:p>
          <w:p w14:paraId="0DED00AE" w14:textId="77777777" w:rsidR="00BD16D7" w:rsidRPr="00A5402A" w:rsidRDefault="005B10F5" w:rsidP="000B6D2D">
            <w:pPr>
              <w:pStyle w:val="ListParagraph"/>
              <w:numPr>
                <w:ilvl w:val="0"/>
                <w:numId w:val="8"/>
              </w:numPr>
              <w:tabs>
                <w:tab w:val="left" w:pos="3119"/>
              </w:tabs>
              <w:spacing w:line="480" w:lineRule="auto"/>
              <w:ind w:left="437" w:hanging="283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pillole</w:t>
            </w:r>
          </w:p>
          <w:p w14:paraId="583FBB12" w14:textId="77777777" w:rsidR="00BD16D7" w:rsidRPr="00A5402A" w:rsidRDefault="005B10F5" w:rsidP="000B6D2D">
            <w:pPr>
              <w:pStyle w:val="ListParagraph"/>
              <w:numPr>
                <w:ilvl w:val="0"/>
                <w:numId w:val="8"/>
              </w:numPr>
              <w:tabs>
                <w:tab w:val="left" w:pos="3119"/>
              </w:tabs>
              <w:spacing w:line="480" w:lineRule="auto"/>
              <w:ind w:left="437" w:hanging="283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iniezioni</w:t>
            </w:r>
          </w:p>
          <w:p w14:paraId="1FF893A8" w14:textId="77777777" w:rsidR="00A53692" w:rsidRPr="00A5402A" w:rsidRDefault="005B10F5" w:rsidP="000B6D2D">
            <w:pPr>
              <w:pStyle w:val="ListParagraph"/>
              <w:numPr>
                <w:ilvl w:val="0"/>
                <w:numId w:val="8"/>
              </w:numPr>
              <w:tabs>
                <w:tab w:val="left" w:pos="437"/>
              </w:tabs>
              <w:spacing w:line="480" w:lineRule="auto"/>
              <w:ind w:left="437" w:hanging="283"/>
              <w:rPr>
                <w:sz w:val="28"/>
                <w:szCs w:val="28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creme.</w:t>
            </w:r>
          </w:p>
        </w:tc>
      </w:tr>
      <w:tr w:rsidR="008D545F" w14:paraId="4F028057" w14:textId="77777777" w:rsidTr="006A5F6F">
        <w:trPr>
          <w:trHeight w:val="2515"/>
        </w:trPr>
        <w:tc>
          <w:tcPr>
            <w:tcW w:w="3576" w:type="dxa"/>
            <w:vAlign w:val="center"/>
          </w:tcPr>
          <w:p w14:paraId="66810D9B" w14:textId="15765EF8" w:rsidR="00A53692" w:rsidRDefault="00EC145F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b/>
                <w:bCs/>
                <w:noProof/>
                <w:color w:val="7030A0"/>
                <w:sz w:val="32"/>
                <w:szCs w:val="32"/>
                <w:lang w:val="en-US"/>
              </w:rPr>
              <w:drawing>
                <wp:anchor distT="0" distB="0" distL="114300" distR="114300" simplePos="0" relativeHeight="251773952" behindDoc="0" locked="0" layoutInCell="1" allowOverlap="1" wp14:anchorId="39B71859" wp14:editId="68371012">
                  <wp:simplePos x="0" y="0"/>
                  <wp:positionH relativeFrom="column">
                    <wp:posOffset>1276350</wp:posOffset>
                  </wp:positionH>
                  <wp:positionV relativeFrom="paragraph">
                    <wp:posOffset>-452120</wp:posOffset>
                  </wp:positionV>
                  <wp:extent cx="803910" cy="1289685"/>
                  <wp:effectExtent l="0" t="0" r="0" b="0"/>
                  <wp:wrapNone/>
                  <wp:docPr id="14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https___www.easyonthei-leeds.nhs.uk_wp-content_uploads_2019_05_contraception.png"/>
                          <pic:cNvPicPr/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116" t="-1" r="-393" b="-14397"/>
                          <a:stretch/>
                        </pic:blipFill>
                        <pic:spPr bwMode="auto">
                          <a:xfrm>
                            <a:off x="0" y="0"/>
                            <a:ext cx="803910" cy="12896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FF3EE30" w14:textId="77777777" w:rsidR="006A5F6F" w:rsidRDefault="00B83F21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4C05A372" w14:textId="77777777" w:rsidR="006A5F6F" w:rsidRPr="00D020E6" w:rsidRDefault="00B83F21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0F5C1792" w14:textId="77777777" w:rsidR="00A53692" w:rsidRPr="006A5F6F" w:rsidRDefault="00B83F21" w:rsidP="000B6D2D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5B00F6A2" w14:textId="77777777" w:rsidR="00A53692" w:rsidRPr="0052434D" w:rsidRDefault="00B83F21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</w:tbl>
    <w:p w14:paraId="2E025B21" w14:textId="77777777" w:rsidR="007D6C36" w:rsidRPr="007D6C36" w:rsidRDefault="005B10F5" w:rsidP="000B6D2D">
      <w:pPr>
        <w:spacing w:line="480" w:lineRule="auto"/>
        <w:rPr>
          <w:lang w:val="en-US"/>
        </w:rPr>
      </w:pPr>
      <w: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636"/>
        <w:gridCol w:w="5606"/>
      </w:tblGrid>
      <w:tr w:rsidR="008D545F" w14:paraId="5BBEBAED" w14:textId="77777777" w:rsidTr="007D6C36">
        <w:tc>
          <w:tcPr>
            <w:tcW w:w="3636" w:type="dxa"/>
            <w:vAlign w:val="center"/>
          </w:tcPr>
          <w:p w14:paraId="2B6ECC71" w14:textId="0AC1961A" w:rsidR="007D6C36" w:rsidRPr="007D6C36" w:rsidRDefault="005B10F5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691008" behindDoc="0" locked="0" layoutInCell="1" allowOverlap="1" wp14:anchorId="097E64E0" wp14:editId="2D3F5C06">
                  <wp:simplePos x="0" y="0"/>
                  <wp:positionH relativeFrom="column">
                    <wp:posOffset>630555</wp:posOffset>
                  </wp:positionH>
                  <wp:positionV relativeFrom="paragraph">
                    <wp:posOffset>-1007110</wp:posOffset>
                  </wp:positionV>
                  <wp:extent cx="1535430" cy="1231900"/>
                  <wp:effectExtent l="0" t="0" r="1270" b="0"/>
                  <wp:wrapNone/>
                  <wp:docPr id="86" name="图片 8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5430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54A5E184" w14:textId="77777777" w:rsidR="007D6C36" w:rsidRPr="00835959" w:rsidRDefault="005B10F5" w:rsidP="000B6D2D">
            <w:pPr>
              <w:pStyle w:val="ListParagraph"/>
              <w:tabs>
                <w:tab w:val="left" w:pos="1418"/>
              </w:tabs>
              <w:spacing w:line="480" w:lineRule="auto"/>
              <w:ind w:left="-7"/>
              <w:outlineLvl w:val="1"/>
              <w:rPr>
                <w:rFonts w:ascii="Arial" w:hAnsi="Arial" w:cs="Arial"/>
                <w:color w:val="000000" w:themeColor="text1"/>
                <w:sz w:val="40"/>
                <w:szCs w:val="40"/>
                <w:lang w:val="fr-BE"/>
              </w:rPr>
            </w:pPr>
            <w:r>
              <w:rPr>
                <w:rFonts w:ascii="Arial" w:hAnsi="Arial" w:cs="Arial"/>
                <w:b/>
                <w:color w:val="7030A0"/>
                <w:sz w:val="40"/>
                <w:szCs w:val="40"/>
                <w:lang w:val="it-IT"/>
              </w:rPr>
              <w:t xml:space="preserve">Diritto di partecipazione </w:t>
            </w:r>
          </w:p>
          <w:p w14:paraId="59225663" w14:textId="214F29A8" w:rsidR="00A043E3" w:rsidRDefault="005B10F5" w:rsidP="000B6D2D">
            <w:pPr>
              <w:pStyle w:val="ListParagraph"/>
              <w:tabs>
                <w:tab w:val="left" w:pos="1418"/>
              </w:tabs>
              <w:spacing w:line="480" w:lineRule="auto"/>
              <w:ind w:left="0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</w:pPr>
            <w:r w:rsidRPr="00435C25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Le donne e le ragazze disabili hanno il diritto a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  <w:t xml:space="preserve">fare ciò che fa qualsiasi donna e ragazza. </w:t>
            </w:r>
          </w:p>
          <w:p w14:paraId="06BC1CC2" w14:textId="1558F680" w:rsidR="007D6C36" w:rsidRDefault="005B10F5" w:rsidP="000B6D2D">
            <w:pPr>
              <w:pStyle w:val="ListParagraph"/>
              <w:tabs>
                <w:tab w:val="left" w:pos="1418"/>
              </w:tabs>
              <w:spacing w:line="480" w:lineRule="auto"/>
              <w:ind w:left="0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</w:pPr>
            <w:r w:rsidRPr="00435C25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Come ad esempio</w:t>
            </w:r>
            <w:r w:rsidR="00A043E3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: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  <w:t xml:space="preserve"> </w:t>
            </w:r>
          </w:p>
          <w:p w14:paraId="1DCCFAD0" w14:textId="79A7F7B8" w:rsidR="00D65747" w:rsidRPr="007D6C36" w:rsidRDefault="00D65747" w:rsidP="000B6D2D">
            <w:pPr>
              <w:pStyle w:val="ListParagraph"/>
              <w:tabs>
                <w:tab w:val="left" w:pos="1418"/>
              </w:tabs>
              <w:spacing w:line="480" w:lineRule="auto"/>
              <w:ind w:left="0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8D545F" w14:paraId="31CDDB90" w14:textId="77777777" w:rsidTr="007D6C36">
        <w:tc>
          <w:tcPr>
            <w:tcW w:w="3636" w:type="dxa"/>
            <w:vAlign w:val="center"/>
          </w:tcPr>
          <w:p w14:paraId="3F160D3C" w14:textId="3FA80E74" w:rsidR="007D6C36" w:rsidRPr="007D6C36" w:rsidRDefault="00EC145F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92032" behindDoc="0" locked="0" layoutInCell="1" allowOverlap="1" wp14:anchorId="3A5B26E7" wp14:editId="1BC3B710">
                  <wp:simplePos x="0" y="0"/>
                  <wp:positionH relativeFrom="column">
                    <wp:posOffset>927100</wp:posOffset>
                  </wp:positionH>
                  <wp:positionV relativeFrom="paragraph">
                    <wp:posOffset>-600075</wp:posOffset>
                  </wp:positionV>
                  <wp:extent cx="1206500" cy="1200150"/>
                  <wp:effectExtent l="0" t="0" r="0" b="0"/>
                  <wp:wrapNone/>
                  <wp:docPr id="87" name="图片 8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00" cy="1200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129146A7" w14:textId="74FDDD7B" w:rsidR="00EC145F" w:rsidRPr="00D65747" w:rsidRDefault="005B10F5" w:rsidP="000B6D2D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418"/>
                <w:tab w:val="left" w:pos="1418"/>
              </w:tabs>
              <w:spacing w:line="480" w:lineRule="auto"/>
              <w:ind w:leftChars="-3" w:left="-7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32084C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 andare a scuola</w:t>
            </w:r>
          </w:p>
          <w:p w14:paraId="3CBB1553" w14:textId="77777777" w:rsidR="00EC145F" w:rsidRPr="00295934" w:rsidRDefault="00EC145F" w:rsidP="00295934">
            <w:pPr>
              <w:pStyle w:val="ListParagraph"/>
              <w:tabs>
                <w:tab w:val="left" w:pos="142"/>
                <w:tab w:val="left" w:pos="418"/>
                <w:tab w:val="left" w:pos="1418"/>
              </w:tabs>
              <w:spacing w:line="480" w:lineRule="auto"/>
              <w:ind w:left="-7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4C06894B" w14:textId="624AF404" w:rsidR="00D65747" w:rsidRPr="00D65747" w:rsidRDefault="00D65747" w:rsidP="00295934">
            <w:pPr>
              <w:pStyle w:val="ListParagraph"/>
              <w:tabs>
                <w:tab w:val="left" w:pos="142"/>
                <w:tab w:val="left" w:pos="418"/>
                <w:tab w:val="left" w:pos="1418"/>
              </w:tabs>
              <w:spacing w:line="480" w:lineRule="auto"/>
              <w:ind w:left="-7"/>
            </w:pPr>
          </w:p>
        </w:tc>
      </w:tr>
      <w:tr w:rsidR="008D545F" w:rsidRPr="00A5402A" w14:paraId="0C4BF314" w14:textId="77777777" w:rsidTr="007D6C36">
        <w:tc>
          <w:tcPr>
            <w:tcW w:w="3636" w:type="dxa"/>
            <w:vAlign w:val="center"/>
          </w:tcPr>
          <w:p w14:paraId="416CEA92" w14:textId="5E8A23B1" w:rsidR="007D6C36" w:rsidRPr="007D6C36" w:rsidRDefault="00EC145F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US"/>
              </w:rPr>
            </w:pPr>
            <w:r w:rsidRPr="00053CBE">
              <w:rPr>
                <w:rFonts w:cs="Arial"/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79072" behindDoc="0" locked="0" layoutInCell="1" allowOverlap="1" wp14:anchorId="0F9E2326" wp14:editId="7AFF6023">
                  <wp:simplePos x="0" y="0"/>
                  <wp:positionH relativeFrom="column">
                    <wp:posOffset>1156970</wp:posOffset>
                  </wp:positionH>
                  <wp:positionV relativeFrom="paragraph">
                    <wp:posOffset>4445</wp:posOffset>
                  </wp:positionV>
                  <wp:extent cx="748665" cy="1281430"/>
                  <wp:effectExtent l="0" t="0" r="635" b="0"/>
                  <wp:wrapNone/>
                  <wp:docPr id="54" name="Picture 5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" name="Money_rights.png"/>
                          <pic:cNvPicPr/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1538"/>
                          <a:stretch/>
                        </pic:blipFill>
                        <pic:spPr bwMode="auto">
                          <a:xfrm>
                            <a:off x="0" y="0"/>
                            <a:ext cx="748665" cy="1281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D7061">
              <w:rPr>
                <w:rFonts w:cs="Arial"/>
                <w:b/>
                <w:bCs/>
                <w:noProof/>
                <w:color w:val="7030A0"/>
                <w:sz w:val="28"/>
                <w:szCs w:val="28"/>
                <w:lang w:val="en-US"/>
              </w:rPr>
              <w:drawing>
                <wp:anchor distT="0" distB="0" distL="114300" distR="114300" simplePos="0" relativeHeight="251777024" behindDoc="0" locked="0" layoutInCell="1" allowOverlap="1" wp14:anchorId="6AC111DC" wp14:editId="0E6B1FE9">
                  <wp:simplePos x="0" y="0"/>
                  <wp:positionH relativeFrom="column">
                    <wp:posOffset>668655</wp:posOffset>
                  </wp:positionH>
                  <wp:positionV relativeFrom="paragraph">
                    <wp:posOffset>-1280160</wp:posOffset>
                  </wp:positionV>
                  <wp:extent cx="1498600" cy="1189355"/>
                  <wp:effectExtent l="0" t="0" r="0" b="4445"/>
                  <wp:wrapNone/>
                  <wp:docPr id="194" name="Picture 194" descr="A close up of a logo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Work.png"/>
                          <pic:cNvPicPr/>
                        </pic:nvPicPr>
                        <pic:blipFill rotWithShape="1"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572" r="6428" b="17143"/>
                          <a:stretch/>
                        </pic:blipFill>
                        <pic:spPr bwMode="auto">
                          <a:xfrm>
                            <a:off x="0" y="0"/>
                            <a:ext cx="1498600" cy="1189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0A6FB2EB" w14:textId="10F53A82" w:rsidR="007D6C36" w:rsidRPr="00295934" w:rsidRDefault="005B10F5" w:rsidP="000B6D2D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119"/>
              </w:tabs>
              <w:spacing w:line="480" w:lineRule="auto"/>
              <w:ind w:left="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7D6C36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 andare al lavoro</w:t>
            </w:r>
          </w:p>
          <w:p w14:paraId="2AD254EF" w14:textId="44D87F51" w:rsidR="00A043E3" w:rsidRDefault="00A043E3" w:rsidP="00A043E3">
            <w:pPr>
              <w:pStyle w:val="ListParagraph"/>
              <w:tabs>
                <w:tab w:val="left" w:pos="142"/>
                <w:tab w:val="left" w:pos="3119"/>
              </w:tabs>
              <w:spacing w:line="480" w:lineRule="auto"/>
              <w:ind w:left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4099297B" w14:textId="77777777" w:rsidR="00EC145F" w:rsidRDefault="00EC145F" w:rsidP="00295934">
            <w:pPr>
              <w:pStyle w:val="ListParagraph"/>
              <w:tabs>
                <w:tab w:val="left" w:pos="142"/>
                <w:tab w:val="left" w:pos="3119"/>
              </w:tabs>
              <w:spacing w:line="480" w:lineRule="auto"/>
              <w:ind w:left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283ED0E6" w14:textId="590DE7D3" w:rsidR="007D6C36" w:rsidRPr="00295934" w:rsidRDefault="00110453" w:rsidP="000B6D2D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1418"/>
                <w:tab w:val="left" w:pos="3119"/>
              </w:tabs>
              <w:spacing w:line="480" w:lineRule="auto"/>
              <w:ind w:leftChars="-3" w:left="-7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 </w:t>
            </w:r>
            <w:r w:rsidR="005B10F5" w:rsidRPr="0032084C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essere pagate per il proprio lavoro</w:t>
            </w:r>
          </w:p>
          <w:p w14:paraId="4FAF8859" w14:textId="77777777" w:rsidR="00EC145F" w:rsidRPr="00295934" w:rsidRDefault="00EC145F" w:rsidP="00D65747">
            <w:pPr>
              <w:tabs>
                <w:tab w:val="left" w:pos="142"/>
                <w:tab w:val="left" w:pos="1418"/>
                <w:tab w:val="left" w:pos="3119"/>
              </w:tabs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  <w:p w14:paraId="7A2F869B" w14:textId="1B702512" w:rsidR="00D65747" w:rsidRPr="00295934" w:rsidRDefault="00D65747" w:rsidP="00D65747">
            <w:pPr>
              <w:tabs>
                <w:tab w:val="left" w:pos="142"/>
                <w:tab w:val="left" w:pos="1418"/>
                <w:tab w:val="left" w:pos="3119"/>
              </w:tabs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</w:tc>
      </w:tr>
      <w:tr w:rsidR="008D545F" w14:paraId="7A504ABF" w14:textId="77777777" w:rsidTr="007D6C36">
        <w:tc>
          <w:tcPr>
            <w:tcW w:w="3636" w:type="dxa"/>
            <w:vAlign w:val="center"/>
          </w:tcPr>
          <w:p w14:paraId="58B90907" w14:textId="74319D24" w:rsidR="007D6C36" w:rsidRPr="00295934" w:rsidRDefault="00EC145F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/>
              </w:rPr>
            </w:pPr>
            <w:r w:rsidRPr="00AE3219">
              <w:rPr>
                <w:noProof/>
                <w:lang w:val="en-US"/>
              </w:rPr>
              <w:drawing>
                <wp:anchor distT="0" distB="0" distL="114300" distR="114300" simplePos="0" relativeHeight="251774976" behindDoc="0" locked="0" layoutInCell="1" allowOverlap="1" wp14:anchorId="0C3A11A8" wp14:editId="34C84BA4">
                  <wp:simplePos x="0" y="0"/>
                  <wp:positionH relativeFrom="column">
                    <wp:posOffset>785495</wp:posOffset>
                  </wp:positionH>
                  <wp:positionV relativeFrom="paragraph">
                    <wp:posOffset>-846455</wp:posOffset>
                  </wp:positionV>
                  <wp:extent cx="1342390" cy="1119505"/>
                  <wp:effectExtent l="0" t="0" r="3810" b="0"/>
                  <wp:wrapNone/>
                  <wp:docPr id="7" name="Picture 99" descr="A group of people posing for the camera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" name="election-voting-_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2390" cy="1119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59115C93" w14:textId="05835EC6" w:rsidR="007D6C36" w:rsidRPr="00295934" w:rsidRDefault="00110453" w:rsidP="000B6D2D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2835"/>
                <w:tab w:val="left" w:pos="3119"/>
              </w:tabs>
              <w:spacing w:line="480" w:lineRule="auto"/>
              <w:ind w:left="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 </w:t>
            </w:r>
            <w:r w:rsidR="005B10F5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votare alle elezioni. </w:t>
            </w:r>
          </w:p>
          <w:p w14:paraId="178B27F9" w14:textId="77777777" w:rsidR="00EC145F" w:rsidRDefault="00EC145F" w:rsidP="00EC145F">
            <w:pPr>
              <w:tabs>
                <w:tab w:val="left" w:pos="142"/>
                <w:tab w:val="left" w:pos="2835"/>
                <w:tab w:val="left" w:pos="3119"/>
              </w:tabs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75E21895" w14:textId="77777777" w:rsidR="00EC145F" w:rsidRDefault="00EC145F" w:rsidP="00EC145F">
            <w:pPr>
              <w:tabs>
                <w:tab w:val="left" w:pos="142"/>
                <w:tab w:val="left" w:pos="2835"/>
                <w:tab w:val="left" w:pos="3119"/>
              </w:tabs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4D9C2550" w14:textId="33099B39" w:rsidR="00EC145F" w:rsidRPr="00295934" w:rsidRDefault="00EC145F" w:rsidP="00295934">
            <w:pPr>
              <w:tabs>
                <w:tab w:val="left" w:pos="142"/>
                <w:tab w:val="left" w:pos="2835"/>
                <w:tab w:val="left" w:pos="3119"/>
              </w:tabs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8D545F" w14:paraId="0F7993E1" w14:textId="77777777" w:rsidTr="007D6C36">
        <w:tc>
          <w:tcPr>
            <w:tcW w:w="3636" w:type="dxa"/>
            <w:vAlign w:val="center"/>
          </w:tcPr>
          <w:p w14:paraId="755075AC" w14:textId="77777777" w:rsidR="007D6C36" w:rsidRPr="000F6E4B" w:rsidRDefault="005B10F5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694080" behindDoc="0" locked="0" layoutInCell="1" allowOverlap="1" wp14:anchorId="2CBB5AE0" wp14:editId="77352901">
                  <wp:simplePos x="0" y="0"/>
                  <wp:positionH relativeFrom="column">
                    <wp:posOffset>96520</wp:posOffset>
                  </wp:positionH>
                  <wp:positionV relativeFrom="paragraph">
                    <wp:posOffset>-1254760</wp:posOffset>
                  </wp:positionV>
                  <wp:extent cx="2167255" cy="1333500"/>
                  <wp:effectExtent l="0" t="0" r="0" b="0"/>
                  <wp:wrapNone/>
                  <wp:docPr id="90" name="图片 9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7255" cy="1333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2ABF4417" w14:textId="77777777" w:rsidR="007D6C36" w:rsidRPr="00835959" w:rsidRDefault="005B10F5" w:rsidP="000B6D2D">
            <w:pPr>
              <w:pStyle w:val="ListParagraph"/>
              <w:tabs>
                <w:tab w:val="left" w:pos="1418"/>
              </w:tabs>
              <w:spacing w:line="480" w:lineRule="auto"/>
              <w:ind w:left="0"/>
              <w:outlineLvl w:val="1"/>
              <w:rPr>
                <w:rFonts w:ascii="Arial" w:hAnsi="Arial" w:cs="Arial"/>
                <w:b/>
                <w:bCs/>
                <w:color w:val="000000" w:themeColor="text1"/>
                <w:sz w:val="40"/>
                <w:szCs w:val="40"/>
                <w:lang w:val="fr-BE"/>
              </w:rPr>
            </w:pPr>
            <w:r>
              <w:rPr>
                <w:rFonts w:ascii="Arial" w:hAnsi="Arial" w:cs="Arial"/>
                <w:b/>
                <w:color w:val="7030A0"/>
                <w:sz w:val="40"/>
                <w:szCs w:val="40"/>
                <w:lang w:val="it-IT"/>
              </w:rPr>
              <w:t xml:space="preserve">Diritto a servizi e sostegno </w:t>
            </w:r>
          </w:p>
          <w:p w14:paraId="06A402E5" w14:textId="77777777" w:rsidR="007D6C36" w:rsidRPr="00295934" w:rsidRDefault="005B10F5" w:rsidP="000B6D2D">
            <w:pPr>
              <w:pStyle w:val="ListParagraph"/>
              <w:tabs>
                <w:tab w:val="left" w:pos="1418"/>
              </w:tabs>
              <w:spacing w:line="480" w:lineRule="auto"/>
              <w:ind w:left="0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 w:rsidRPr="00F3414C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Le donne e le ragazze disabili hanno il diritto a</w:t>
            </w:r>
          </w:p>
          <w:p w14:paraId="5D0FCB2E" w14:textId="44D035E9" w:rsidR="007D6C36" w:rsidRDefault="00EA1425" w:rsidP="000B6D2D">
            <w:pPr>
              <w:pStyle w:val="ListParagraph"/>
              <w:numPr>
                <w:ilvl w:val="0"/>
                <w:numId w:val="9"/>
              </w:numPr>
              <w:tabs>
                <w:tab w:val="left" w:pos="142"/>
                <w:tab w:val="left" w:pos="2835"/>
                <w:tab w:val="left" w:pos="3119"/>
              </w:tabs>
              <w:spacing w:line="480" w:lineRule="auto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  <w:t xml:space="preserve"> </w:t>
            </w:r>
            <w:r w:rsidR="005B10F5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  <w:t>servizi</w:t>
            </w:r>
          </w:p>
          <w:p w14:paraId="5735D402" w14:textId="4089D421" w:rsidR="007D6C36" w:rsidRPr="00D65747" w:rsidRDefault="00EA1425" w:rsidP="000B6D2D">
            <w:pPr>
              <w:pStyle w:val="ListParagraph"/>
              <w:numPr>
                <w:ilvl w:val="0"/>
                <w:numId w:val="9"/>
              </w:numPr>
              <w:tabs>
                <w:tab w:val="left" w:pos="142"/>
                <w:tab w:val="left" w:pos="2835"/>
                <w:tab w:val="left" w:pos="3119"/>
              </w:tabs>
              <w:spacing w:line="480" w:lineRule="auto"/>
            </w:pPr>
            <w:r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  <w:t xml:space="preserve"> </w:t>
            </w:r>
            <w:r w:rsidR="005B10F5" w:rsidRPr="003757DB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it-IT"/>
              </w:rPr>
              <w:t xml:space="preserve">sostegno. </w:t>
            </w:r>
          </w:p>
          <w:p w14:paraId="41F28232" w14:textId="1BDF62A9" w:rsidR="00D65747" w:rsidRPr="006A5F6F" w:rsidRDefault="00D65747" w:rsidP="00D65747">
            <w:pPr>
              <w:tabs>
                <w:tab w:val="left" w:pos="142"/>
                <w:tab w:val="left" w:pos="2835"/>
                <w:tab w:val="left" w:pos="3119"/>
              </w:tabs>
              <w:spacing w:line="480" w:lineRule="auto"/>
            </w:pPr>
          </w:p>
        </w:tc>
      </w:tr>
      <w:tr w:rsidR="008D545F" w14:paraId="244BA9C5" w14:textId="77777777" w:rsidTr="007D6C36">
        <w:tc>
          <w:tcPr>
            <w:tcW w:w="3636" w:type="dxa"/>
            <w:vAlign w:val="center"/>
          </w:tcPr>
          <w:p w14:paraId="462ADECD" w14:textId="77777777" w:rsidR="007D6C36" w:rsidRPr="000F6E4B" w:rsidRDefault="005B10F5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b/>
                <w:bCs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695104" behindDoc="0" locked="0" layoutInCell="1" allowOverlap="1" wp14:anchorId="749381D5" wp14:editId="12DFCDA3">
                  <wp:simplePos x="0" y="0"/>
                  <wp:positionH relativeFrom="column">
                    <wp:posOffset>1018540</wp:posOffset>
                  </wp:positionH>
                  <wp:positionV relativeFrom="paragraph">
                    <wp:posOffset>-951865</wp:posOffset>
                  </wp:positionV>
                  <wp:extent cx="1243330" cy="1235075"/>
                  <wp:effectExtent l="0" t="0" r="1270" b="0"/>
                  <wp:wrapNone/>
                  <wp:docPr id="91" name="Picture 5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octor woman.png"/>
                          <pic:cNvPicPr/>
                        </pic:nvPicPr>
                        <pic:blipFill rotWithShape="1"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700" t="16492" r="21842" b="314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3330" cy="1235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52E4B2B0" w14:textId="77777777" w:rsidR="007D6C36" w:rsidRDefault="005B10F5" w:rsidP="000B6D2D">
            <w:pPr>
              <w:pStyle w:val="ListParagraph"/>
              <w:tabs>
                <w:tab w:val="left" w:pos="3119"/>
              </w:tabs>
              <w:spacing w:line="480" w:lineRule="auto"/>
              <w:ind w:left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Può essere per la tua salute. Come ad esempio</w:t>
            </w:r>
          </w:p>
          <w:p w14:paraId="2AA7F0D1" w14:textId="77777777" w:rsidR="007D6C36" w:rsidRPr="00363A74" w:rsidRDefault="005B10F5" w:rsidP="000B6D2D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3119"/>
              </w:tabs>
              <w:spacing w:line="480" w:lineRule="auto"/>
              <w:ind w:left="8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una visita dal dottore</w:t>
            </w:r>
          </w:p>
          <w:p w14:paraId="07CE4477" w14:textId="77777777" w:rsidR="007D6C36" w:rsidRPr="00363A74" w:rsidRDefault="005B10F5" w:rsidP="000B6D2D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2835"/>
                <w:tab w:val="left" w:pos="3119"/>
              </w:tabs>
              <w:spacing w:line="480" w:lineRule="auto"/>
              <w:ind w:left="8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per fare una radiografia</w:t>
            </w:r>
          </w:p>
          <w:p w14:paraId="45515E34" w14:textId="77777777" w:rsidR="007D6C36" w:rsidRPr="00D65747" w:rsidRDefault="005B10F5" w:rsidP="000B6D2D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2835"/>
              </w:tabs>
              <w:spacing w:line="480" w:lineRule="auto"/>
              <w:ind w:left="80" w:firstLine="0"/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per fare una mammografia.</w:t>
            </w:r>
          </w:p>
          <w:p w14:paraId="0F254819" w14:textId="5D53F782" w:rsidR="00D65747" w:rsidRPr="000F6E4B" w:rsidRDefault="00D65747" w:rsidP="00D65747">
            <w:pPr>
              <w:tabs>
                <w:tab w:val="left" w:pos="142"/>
                <w:tab w:val="left" w:pos="363"/>
                <w:tab w:val="left" w:pos="2835"/>
              </w:tabs>
              <w:spacing w:line="480" w:lineRule="auto"/>
            </w:pPr>
          </w:p>
        </w:tc>
      </w:tr>
      <w:tr w:rsidR="008D545F" w:rsidRPr="00686113" w14:paraId="7E88AFA3" w14:textId="77777777" w:rsidTr="007D6C36">
        <w:tc>
          <w:tcPr>
            <w:tcW w:w="3636" w:type="dxa"/>
            <w:vAlign w:val="center"/>
          </w:tcPr>
          <w:p w14:paraId="05BCB75F" w14:textId="77777777" w:rsidR="007D6C36" w:rsidRDefault="005B10F5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96128" behindDoc="0" locked="0" layoutInCell="1" allowOverlap="1" wp14:anchorId="502D876D" wp14:editId="0F78EED0">
                  <wp:simplePos x="0" y="0"/>
                  <wp:positionH relativeFrom="column">
                    <wp:posOffset>117475</wp:posOffset>
                  </wp:positionH>
                  <wp:positionV relativeFrom="paragraph">
                    <wp:posOffset>-948055</wp:posOffset>
                  </wp:positionV>
                  <wp:extent cx="2146300" cy="1329055"/>
                  <wp:effectExtent l="0" t="0" r="0" b="0"/>
                  <wp:wrapNone/>
                  <wp:docPr id="92" name="图片 9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6300" cy="1329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33D371F5" w14:textId="77777777" w:rsidR="007D6C36" w:rsidRPr="00A5402A" w:rsidRDefault="005B10F5" w:rsidP="000B6D2D">
            <w:pPr>
              <w:tabs>
                <w:tab w:val="left" w:pos="1418"/>
              </w:tabs>
              <w:spacing w:line="480" w:lineRule="auto"/>
              <w:ind w:leftChars="-27" w:left="82" w:hanging="141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Può inoltre essere per gli assistenti. Come ad esempio</w:t>
            </w:r>
          </w:p>
          <w:p w14:paraId="51C7918E" w14:textId="64FB1F5D" w:rsidR="007D6C36" w:rsidRPr="00A5402A" w:rsidRDefault="005B10F5" w:rsidP="00295934">
            <w:pPr>
              <w:pStyle w:val="ListParagraph"/>
              <w:numPr>
                <w:ilvl w:val="0"/>
                <w:numId w:val="6"/>
              </w:numPr>
              <w:tabs>
                <w:tab w:val="left" w:pos="373"/>
                <w:tab w:val="left" w:pos="2835"/>
                <w:tab w:val="left" w:pos="3119"/>
              </w:tabs>
              <w:spacing w:line="480" w:lineRule="auto"/>
              <w:ind w:leftChars="34" w:left="75" w:firstLine="2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qualcuno che ti aiuti a fare la doccia</w:t>
            </w:r>
          </w:p>
          <w:p w14:paraId="7027CE59" w14:textId="77777777" w:rsidR="007D6C36" w:rsidRPr="00A5402A" w:rsidRDefault="005B10F5" w:rsidP="00295934">
            <w:pPr>
              <w:pStyle w:val="ListParagraph"/>
              <w:numPr>
                <w:ilvl w:val="0"/>
                <w:numId w:val="6"/>
              </w:numPr>
              <w:tabs>
                <w:tab w:val="left" w:pos="363"/>
                <w:tab w:val="left" w:pos="2835"/>
              </w:tabs>
              <w:spacing w:line="480" w:lineRule="auto"/>
              <w:ind w:leftChars="40" w:left="373" w:hanging="285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qualcuno che ti aiuti a programmare come usi i tuoi soldi</w:t>
            </w:r>
          </w:p>
          <w:p w14:paraId="42241D66" w14:textId="77777777" w:rsidR="007D6C36" w:rsidRPr="00A5402A" w:rsidRDefault="005B10F5" w:rsidP="000B6D2D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142"/>
                <w:tab w:val="left" w:pos="363"/>
                <w:tab w:val="left" w:pos="3119"/>
              </w:tabs>
              <w:spacing w:line="480" w:lineRule="auto"/>
              <w:ind w:left="80" w:firstLine="0"/>
              <w:rPr>
                <w:sz w:val="28"/>
                <w:szCs w:val="28"/>
                <w:lang w:val="it-IT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qualcuno che ti aiuti ad uscire.</w:t>
            </w:r>
          </w:p>
        </w:tc>
      </w:tr>
    </w:tbl>
    <w:p w14:paraId="5CC6FB65" w14:textId="77777777" w:rsidR="007D6C36" w:rsidRPr="00295934" w:rsidRDefault="00B83F21" w:rsidP="000B6D2D">
      <w:pPr>
        <w:spacing w:line="480" w:lineRule="auto"/>
        <w:rPr>
          <w:lang w:val="it-IT"/>
        </w:rPr>
      </w:pPr>
    </w:p>
    <w:p w14:paraId="58A74335" w14:textId="77777777" w:rsidR="007D6C36" w:rsidRPr="00295934" w:rsidRDefault="00B83F21" w:rsidP="000B6D2D">
      <w:pPr>
        <w:spacing w:line="480" w:lineRule="auto"/>
        <w:rPr>
          <w:lang w:val="it-IT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8D545F" w:rsidRPr="00A5402A" w14:paraId="30C1B86C" w14:textId="77777777" w:rsidTr="00E0069B">
        <w:tc>
          <w:tcPr>
            <w:tcW w:w="3576" w:type="dxa"/>
            <w:vAlign w:val="center"/>
          </w:tcPr>
          <w:p w14:paraId="23CA2937" w14:textId="77777777" w:rsidR="00A53692" w:rsidRPr="00295934" w:rsidRDefault="005B10F5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697152" behindDoc="0" locked="0" layoutInCell="1" allowOverlap="1" wp14:anchorId="160FAA59" wp14:editId="27137BFA">
                  <wp:simplePos x="0" y="0"/>
                  <wp:positionH relativeFrom="column">
                    <wp:posOffset>998220</wp:posOffset>
                  </wp:positionH>
                  <wp:positionV relativeFrom="paragraph">
                    <wp:posOffset>-464185</wp:posOffset>
                  </wp:positionV>
                  <wp:extent cx="1079500" cy="1420495"/>
                  <wp:effectExtent l="0" t="0" r="0" b="1905"/>
                  <wp:wrapNone/>
                  <wp:docPr id="77" name="图片 7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420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1D9BD81B" w14:textId="77777777" w:rsidR="00F843ED" w:rsidRPr="00A5402A" w:rsidRDefault="005B10F5" w:rsidP="000B6D2D">
            <w:pPr>
              <w:tabs>
                <w:tab w:val="left" w:pos="1418"/>
              </w:tabs>
              <w:spacing w:line="480" w:lineRule="auto"/>
              <w:ind w:leftChars="-3" w:left="-7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Potrebbero anche essere fondi del governo. Come ad esempio</w:t>
            </w:r>
          </w:p>
          <w:p w14:paraId="7EBE5554" w14:textId="77777777" w:rsidR="00F843ED" w:rsidRPr="00A5402A" w:rsidRDefault="005B10F5" w:rsidP="000B6D2D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418"/>
                <w:tab w:val="left" w:pos="3119"/>
              </w:tabs>
              <w:spacing w:line="480" w:lineRule="auto"/>
              <w:ind w:left="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una pensione</w:t>
            </w:r>
          </w:p>
          <w:p w14:paraId="66DC6954" w14:textId="77777777" w:rsidR="00A53692" w:rsidRPr="00A5402A" w:rsidRDefault="005B10F5" w:rsidP="000B6D2D">
            <w:pPr>
              <w:pStyle w:val="ListParagraph"/>
              <w:numPr>
                <w:ilvl w:val="0"/>
                <w:numId w:val="9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sz w:val="28"/>
                <w:szCs w:val="28"/>
                <w:lang w:val="it-IT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un sussidio per pagare l'affitto.</w:t>
            </w:r>
          </w:p>
        </w:tc>
      </w:tr>
      <w:tr w:rsidR="008D545F" w:rsidRPr="00A5402A" w14:paraId="240E5E8B" w14:textId="77777777" w:rsidTr="00E0069B">
        <w:tc>
          <w:tcPr>
            <w:tcW w:w="3576" w:type="dxa"/>
            <w:vAlign w:val="center"/>
          </w:tcPr>
          <w:p w14:paraId="12CCD936" w14:textId="77777777" w:rsidR="00A53692" w:rsidRPr="00295934" w:rsidRDefault="00B83F21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</w:p>
        </w:tc>
        <w:tc>
          <w:tcPr>
            <w:tcW w:w="5666" w:type="dxa"/>
            <w:vAlign w:val="center"/>
          </w:tcPr>
          <w:p w14:paraId="506093AE" w14:textId="77777777" w:rsidR="00A53692" w:rsidRPr="00295934" w:rsidRDefault="00B83F21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it-IT"/>
              </w:rPr>
            </w:pPr>
          </w:p>
        </w:tc>
      </w:tr>
      <w:tr w:rsidR="00D65747" w:rsidRPr="00907785" w14:paraId="33EDEFF9" w14:textId="77777777" w:rsidTr="006A5F6F">
        <w:trPr>
          <w:trHeight w:val="2585"/>
        </w:trPr>
        <w:tc>
          <w:tcPr>
            <w:tcW w:w="3576" w:type="dxa"/>
            <w:vAlign w:val="center"/>
          </w:tcPr>
          <w:p w14:paraId="564DB64A" w14:textId="511A6053" w:rsidR="00D65747" w:rsidRPr="00295934" w:rsidRDefault="00EC145F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98176" behindDoc="0" locked="0" layoutInCell="1" allowOverlap="1" wp14:anchorId="1EEAEA00" wp14:editId="2558483C">
                  <wp:simplePos x="0" y="0"/>
                  <wp:positionH relativeFrom="column">
                    <wp:posOffset>1174750</wp:posOffset>
                  </wp:positionH>
                  <wp:positionV relativeFrom="paragraph">
                    <wp:posOffset>-774065</wp:posOffset>
                  </wp:positionV>
                  <wp:extent cx="785495" cy="1041400"/>
                  <wp:effectExtent l="0" t="0" r="1905" b="0"/>
                  <wp:wrapNone/>
                  <wp:docPr id="78" name="图片 7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5495" cy="104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US"/>
              </w:rPr>
              <w:drawing>
                <wp:anchor distT="0" distB="0" distL="114300" distR="114300" simplePos="0" relativeHeight="251699200" behindDoc="0" locked="0" layoutInCell="1" allowOverlap="1" wp14:anchorId="1EE05FB5" wp14:editId="31D5CED2">
                  <wp:simplePos x="0" y="0"/>
                  <wp:positionH relativeFrom="column">
                    <wp:posOffset>706120</wp:posOffset>
                  </wp:positionH>
                  <wp:positionV relativeFrom="paragraph">
                    <wp:posOffset>404495</wp:posOffset>
                  </wp:positionV>
                  <wp:extent cx="1369695" cy="825500"/>
                  <wp:effectExtent l="0" t="0" r="1905" b="0"/>
                  <wp:wrapNone/>
                  <wp:docPr id="79" name="图片 7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9695" cy="82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65760" behindDoc="0" locked="0" layoutInCell="1" allowOverlap="1" wp14:anchorId="3356392C" wp14:editId="382D1CE0">
                  <wp:simplePos x="0" y="0"/>
                  <wp:positionH relativeFrom="column">
                    <wp:posOffset>758190</wp:posOffset>
                  </wp:positionH>
                  <wp:positionV relativeFrom="paragraph">
                    <wp:posOffset>1386205</wp:posOffset>
                  </wp:positionV>
                  <wp:extent cx="1374775" cy="1212850"/>
                  <wp:effectExtent l="0" t="0" r="0" b="6350"/>
                  <wp:wrapNone/>
                  <wp:docPr id="8" name="Picture 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https___www.easyonthei-leeds.nhs.uk_wp-content_uploads_2019_11_speech-language-therapist-V2.png"/>
                          <pic:cNvPicPr/>
                        </pic:nvPicPr>
                        <pic:blipFill rotWithShape="1"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737" t="57352" r="17217" b="19248"/>
                          <a:stretch/>
                        </pic:blipFill>
                        <pic:spPr bwMode="auto">
                          <a:xfrm>
                            <a:off x="0" y="0"/>
                            <a:ext cx="1374775" cy="1212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290731C5" w14:textId="77777777" w:rsidR="00D65747" w:rsidRPr="00295934" w:rsidRDefault="00D65747" w:rsidP="000B6D2D">
            <w:pPr>
              <w:pStyle w:val="ListParagraph"/>
              <w:tabs>
                <w:tab w:val="left" w:pos="3119"/>
              </w:tabs>
              <w:spacing w:line="480" w:lineRule="auto"/>
              <w:ind w:left="-7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Potrebbero inoltre essere delle informazioni che puoi utilizzare. </w:t>
            </w:r>
          </w:p>
          <w:p w14:paraId="140D1029" w14:textId="77777777" w:rsidR="00D65747" w:rsidRPr="00107135" w:rsidRDefault="00D65747" w:rsidP="000B6D2D">
            <w:pPr>
              <w:tabs>
                <w:tab w:val="left" w:pos="0"/>
              </w:tabs>
              <w:spacing w:line="480" w:lineRule="auto"/>
              <w:ind w:left="276" w:hanging="284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Come informazioni </w:t>
            </w:r>
          </w:p>
          <w:p w14:paraId="5431B435" w14:textId="7418DF4E" w:rsidR="00D65747" w:rsidRPr="00295934" w:rsidRDefault="00D65747" w:rsidP="000B6D2D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480" w:lineRule="auto"/>
              <w:ind w:leftChars="-3" w:left="-7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che puoi ascoltare</w:t>
            </w:r>
          </w:p>
          <w:p w14:paraId="793BA839" w14:textId="424A46AD" w:rsidR="00E966D3" w:rsidRDefault="00E966D3" w:rsidP="000B6D2D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480" w:lineRule="auto"/>
              <w:ind w:leftChars="-3" w:left="-7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in </w:t>
            </w:r>
            <w:proofErr w:type="spellStart"/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>caratteri</w:t>
            </w:r>
            <w:proofErr w:type="spellEnd"/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>grandi</w:t>
            </w:r>
            <w:proofErr w:type="spellEnd"/>
          </w:p>
          <w:p w14:paraId="23763D31" w14:textId="77777777" w:rsidR="00D65747" w:rsidRDefault="00D65747" w:rsidP="000B6D2D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480" w:lineRule="auto"/>
              <w:ind w:left="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con i segni </w:t>
            </w:r>
          </w:p>
          <w:p w14:paraId="0A163D7F" w14:textId="77777777" w:rsidR="00D65747" w:rsidRDefault="00D65747" w:rsidP="000B6D2D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480" w:lineRule="auto"/>
              <w:ind w:left="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in inglese facile</w:t>
            </w:r>
          </w:p>
          <w:p w14:paraId="1241E990" w14:textId="0E13A23A" w:rsidR="00D65747" w:rsidRDefault="00D65747" w:rsidP="00295934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93"/>
                <w:tab w:val="left" w:pos="3119"/>
              </w:tabs>
              <w:spacing w:line="480" w:lineRule="auto"/>
              <w:ind w:left="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in una lingua diversa.</w:t>
            </w:r>
          </w:p>
          <w:p w14:paraId="6C91E43D" w14:textId="77777777" w:rsidR="00D65747" w:rsidRPr="00835959" w:rsidRDefault="00D65747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fr-BE"/>
              </w:rPr>
            </w:pPr>
          </w:p>
        </w:tc>
      </w:tr>
      <w:tr w:rsidR="00D65747" w14:paraId="0233EC2E" w14:textId="77777777" w:rsidTr="00E0069B">
        <w:tc>
          <w:tcPr>
            <w:tcW w:w="3576" w:type="dxa"/>
            <w:vAlign w:val="center"/>
          </w:tcPr>
          <w:p w14:paraId="4A1BE804" w14:textId="5DCA4082" w:rsidR="00D65747" w:rsidRDefault="00D65747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4047166B" w14:textId="77777777" w:rsidR="00D65747" w:rsidRPr="00E9016B" w:rsidRDefault="00D65747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</w:tbl>
    <w:p w14:paraId="1CF84401" w14:textId="77777777" w:rsidR="00A53692" w:rsidRDefault="00B83F21" w:rsidP="000B6D2D">
      <w:pPr>
        <w:spacing w:line="480" w:lineRule="auto"/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284"/>
        <w:gridCol w:w="5958"/>
      </w:tblGrid>
      <w:tr w:rsidR="008D545F" w:rsidRPr="00A5402A" w14:paraId="75AB9E9D" w14:textId="77777777" w:rsidTr="009009E0">
        <w:tc>
          <w:tcPr>
            <w:tcW w:w="3284" w:type="dxa"/>
            <w:vAlign w:val="center"/>
          </w:tcPr>
          <w:p w14:paraId="7B55A30B" w14:textId="77777777" w:rsidR="006A5F6F" w:rsidRPr="006A5F6F" w:rsidRDefault="005B10F5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US" w:eastAsia="zh-CN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700224" behindDoc="0" locked="0" layoutInCell="1" allowOverlap="1" wp14:anchorId="68037259" wp14:editId="7DC41462">
                  <wp:simplePos x="0" y="0"/>
                  <wp:positionH relativeFrom="column">
                    <wp:posOffset>579120</wp:posOffset>
                  </wp:positionH>
                  <wp:positionV relativeFrom="paragraph">
                    <wp:posOffset>-676910</wp:posOffset>
                  </wp:positionV>
                  <wp:extent cx="1346200" cy="1096010"/>
                  <wp:effectExtent l="0" t="0" r="0" b="0"/>
                  <wp:wrapNone/>
                  <wp:docPr id="76" name="图片 7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200" cy="1096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1F5CD52F" w14:textId="77777777" w:rsidR="00F843ED" w:rsidRPr="00295934" w:rsidRDefault="005B10F5" w:rsidP="000B6D2D">
            <w:pPr>
              <w:pStyle w:val="Heading2"/>
              <w:spacing w:before="0" w:line="480" w:lineRule="auto"/>
              <w:rPr>
                <w:rFonts w:ascii="Arial" w:hAnsi="Arial" w:cs="Arial"/>
                <w:color w:val="7030A0"/>
                <w:sz w:val="40"/>
                <w:szCs w:val="40"/>
                <w:lang w:val="it-IT"/>
              </w:rPr>
            </w:pPr>
            <w:r>
              <w:rPr>
                <w:rFonts w:ascii="Arial" w:hAnsi="Arial" w:cs="Arial"/>
                <w:color w:val="7030A0"/>
                <w:sz w:val="40"/>
                <w:szCs w:val="40"/>
                <w:lang w:val="it-IT"/>
              </w:rPr>
              <w:t xml:space="preserve">Diritti sul sesso e sul tuo corpo </w:t>
            </w:r>
          </w:p>
          <w:p w14:paraId="476B2D09" w14:textId="77777777" w:rsidR="006A5F6F" w:rsidRPr="00295934" w:rsidRDefault="005B10F5" w:rsidP="00295934">
            <w:pPr>
              <w:tabs>
                <w:tab w:val="left" w:pos="1418"/>
              </w:tabs>
              <w:spacing w:line="480" w:lineRule="auto"/>
              <w:ind w:left="5" w:right="-84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 w:rsidRPr="001F5CF7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Le donne e le ragazze disabili hanno il diritto a</w:t>
            </w:r>
          </w:p>
        </w:tc>
      </w:tr>
      <w:tr w:rsidR="008D545F" w:rsidRPr="00A5402A" w14:paraId="7D101904" w14:textId="77777777" w:rsidTr="009009E0">
        <w:tc>
          <w:tcPr>
            <w:tcW w:w="3284" w:type="dxa"/>
            <w:vAlign w:val="center"/>
          </w:tcPr>
          <w:p w14:paraId="53F0DFE6" w14:textId="77777777" w:rsidR="006A5F6F" w:rsidRPr="00295934" w:rsidRDefault="00B83F21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zh-CN"/>
              </w:rPr>
            </w:pPr>
          </w:p>
        </w:tc>
        <w:tc>
          <w:tcPr>
            <w:tcW w:w="5958" w:type="dxa"/>
            <w:vAlign w:val="center"/>
          </w:tcPr>
          <w:p w14:paraId="3BB72B97" w14:textId="77777777" w:rsidR="006A5F6F" w:rsidRPr="00295934" w:rsidRDefault="00B83F21" w:rsidP="000B6D2D">
            <w:pPr>
              <w:pStyle w:val="paragraph"/>
              <w:spacing w:after="0" w:line="480" w:lineRule="auto"/>
              <w:ind w:leftChars="39" w:left="86"/>
              <w:textAlignment w:val="baseline"/>
              <w:rPr>
                <w:rFonts w:ascii="Arial" w:hAnsi="Arial" w:cs="Arial"/>
                <w:b/>
                <w:sz w:val="36"/>
                <w:szCs w:val="36"/>
                <w:lang w:val="it-IT"/>
              </w:rPr>
            </w:pPr>
          </w:p>
        </w:tc>
      </w:tr>
      <w:tr w:rsidR="008D545F" w14:paraId="26B19E76" w14:textId="77777777" w:rsidTr="009009E0">
        <w:tc>
          <w:tcPr>
            <w:tcW w:w="3284" w:type="dxa"/>
            <w:vAlign w:val="center"/>
          </w:tcPr>
          <w:p w14:paraId="6D9CB47F" w14:textId="77777777" w:rsidR="006A5F6F" w:rsidRPr="00295934" w:rsidRDefault="005B10F5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zh-CN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701248" behindDoc="0" locked="0" layoutInCell="1" allowOverlap="1" wp14:anchorId="1F4F8536" wp14:editId="47203428">
                  <wp:simplePos x="0" y="0"/>
                  <wp:positionH relativeFrom="column">
                    <wp:posOffset>932180</wp:posOffset>
                  </wp:positionH>
                  <wp:positionV relativeFrom="paragraph">
                    <wp:posOffset>-772160</wp:posOffset>
                  </wp:positionV>
                  <wp:extent cx="1069340" cy="749300"/>
                  <wp:effectExtent l="0" t="0" r="0" b="0"/>
                  <wp:wrapNone/>
                  <wp:docPr id="75" name="图片 7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9340" cy="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2FC56AB1" w14:textId="77777777" w:rsidR="00F843ED" w:rsidRPr="00D65747" w:rsidRDefault="005B10F5" w:rsidP="00D65747">
            <w:pPr>
              <w:pStyle w:val="ListParagraph"/>
              <w:numPr>
                <w:ilvl w:val="0"/>
                <w:numId w:val="10"/>
              </w:numPr>
              <w:tabs>
                <w:tab w:val="left" w:pos="3119"/>
              </w:tabs>
              <w:spacing w:line="480" w:lineRule="auto"/>
              <w:ind w:left="428"/>
              <w:textAlignment w:val="baseline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 w:rsidRPr="00D65747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avere relazioni</w:t>
            </w:r>
          </w:p>
          <w:p w14:paraId="2EBC8E27" w14:textId="77777777" w:rsidR="006A5F6F" w:rsidRDefault="005B10F5" w:rsidP="00D65747">
            <w:pPr>
              <w:pStyle w:val="ListParagraph"/>
              <w:numPr>
                <w:ilvl w:val="0"/>
                <w:numId w:val="11"/>
              </w:numPr>
              <w:tabs>
                <w:tab w:val="left" w:pos="3119"/>
              </w:tabs>
              <w:spacing w:line="480" w:lineRule="auto"/>
              <w:ind w:left="428"/>
              <w:textAlignment w:val="baseline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 w:rsidRPr="009009E0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essere amate</w:t>
            </w:r>
          </w:p>
          <w:p w14:paraId="06BDABDB" w14:textId="2DA4953D" w:rsidR="00D65747" w:rsidRDefault="00D65747" w:rsidP="00D65747">
            <w:pPr>
              <w:tabs>
                <w:tab w:val="left" w:pos="3119"/>
              </w:tabs>
              <w:spacing w:line="480" w:lineRule="auto"/>
              <w:textAlignment w:val="baseline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  <w:p w14:paraId="1DFE1DBA" w14:textId="77777777" w:rsidR="00D65747" w:rsidRDefault="00D65747" w:rsidP="00D65747">
            <w:pPr>
              <w:tabs>
                <w:tab w:val="left" w:pos="3119"/>
              </w:tabs>
              <w:spacing w:line="480" w:lineRule="auto"/>
              <w:textAlignment w:val="baseline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  <w:p w14:paraId="439ADA33" w14:textId="22CBFD35" w:rsidR="00D65747" w:rsidRPr="00D65747" w:rsidRDefault="00D65747" w:rsidP="00D65747">
            <w:pPr>
              <w:tabs>
                <w:tab w:val="left" w:pos="3119"/>
              </w:tabs>
              <w:spacing w:line="480" w:lineRule="auto"/>
              <w:textAlignment w:val="baseline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</w:tc>
      </w:tr>
      <w:tr w:rsidR="008D545F" w14:paraId="1AAA3CFA" w14:textId="77777777" w:rsidTr="009009E0">
        <w:tc>
          <w:tcPr>
            <w:tcW w:w="3284" w:type="dxa"/>
            <w:vAlign w:val="center"/>
          </w:tcPr>
          <w:p w14:paraId="0718D6BC" w14:textId="01E7BD51" w:rsidR="006A5F6F" w:rsidRPr="006A5F6F" w:rsidRDefault="00D65747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US" w:eastAsia="zh-CN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702272" behindDoc="0" locked="0" layoutInCell="1" allowOverlap="1" wp14:anchorId="11C483D4" wp14:editId="64A33B63">
                  <wp:simplePos x="0" y="0"/>
                  <wp:positionH relativeFrom="column">
                    <wp:posOffset>1196975</wp:posOffset>
                  </wp:positionH>
                  <wp:positionV relativeFrom="paragraph">
                    <wp:posOffset>-1040130</wp:posOffset>
                  </wp:positionV>
                  <wp:extent cx="673100" cy="1040130"/>
                  <wp:effectExtent l="0" t="0" r="0" b="1270"/>
                  <wp:wrapNone/>
                  <wp:docPr id="74" name="图片 7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100" cy="1040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22632BBF" w14:textId="77777777" w:rsidR="006A5F6F" w:rsidRPr="00A5402A" w:rsidRDefault="005B10F5" w:rsidP="000B6D2D">
            <w:pPr>
              <w:pStyle w:val="ListParagraph"/>
              <w:numPr>
                <w:ilvl w:val="0"/>
                <w:numId w:val="2"/>
              </w:numPr>
              <w:tabs>
                <w:tab w:val="left" w:pos="3119"/>
              </w:tabs>
              <w:spacing w:line="480" w:lineRule="auto"/>
              <w:ind w:leftChars="39" w:left="446"/>
              <w:textAlignment w:val="baseline"/>
              <w:rPr>
                <w:rFonts w:ascii="Arial" w:hAnsi="Arial" w:cs="Arial"/>
                <w:b/>
                <w:sz w:val="28"/>
                <w:szCs w:val="28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avere bambini </w:t>
            </w:r>
          </w:p>
          <w:p w14:paraId="581F7164" w14:textId="77777777" w:rsidR="00D65747" w:rsidRPr="00A5402A" w:rsidRDefault="00D65747" w:rsidP="00D65747">
            <w:pPr>
              <w:tabs>
                <w:tab w:val="left" w:pos="3119"/>
              </w:tabs>
              <w:spacing w:line="480" w:lineRule="auto"/>
              <w:textAlignment w:val="baseline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16211889" w14:textId="77777777" w:rsidR="00D65747" w:rsidRPr="00A5402A" w:rsidRDefault="00D65747" w:rsidP="00D65747">
            <w:pPr>
              <w:tabs>
                <w:tab w:val="left" w:pos="3119"/>
              </w:tabs>
              <w:spacing w:line="480" w:lineRule="auto"/>
              <w:textAlignment w:val="baseline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5EF290CF" w14:textId="51B133E7" w:rsidR="00D65747" w:rsidRPr="00A5402A" w:rsidRDefault="00D65747" w:rsidP="00D65747">
            <w:pPr>
              <w:tabs>
                <w:tab w:val="left" w:pos="3119"/>
              </w:tabs>
              <w:spacing w:line="480" w:lineRule="auto"/>
              <w:textAlignment w:val="baseline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8D545F" w14:paraId="72F03C82" w14:textId="77777777" w:rsidTr="009009E0">
        <w:tc>
          <w:tcPr>
            <w:tcW w:w="3284" w:type="dxa"/>
            <w:vAlign w:val="center"/>
          </w:tcPr>
          <w:p w14:paraId="0FF20C41" w14:textId="325671BE" w:rsidR="006A5F6F" w:rsidRPr="009009E0" w:rsidRDefault="00AE3219" w:rsidP="000B6D2D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left" w:pos="3119"/>
              </w:tabs>
              <w:spacing w:line="480" w:lineRule="auto"/>
              <w:ind w:left="446"/>
              <w:textAlignment w:val="baseline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43232" behindDoc="0" locked="0" layoutInCell="1" allowOverlap="1" wp14:anchorId="32308EE4" wp14:editId="23C702FE">
                  <wp:simplePos x="0" y="0"/>
                  <wp:positionH relativeFrom="column">
                    <wp:posOffset>744220</wp:posOffset>
                  </wp:positionH>
                  <wp:positionV relativeFrom="paragraph">
                    <wp:posOffset>-516255</wp:posOffset>
                  </wp:positionV>
                  <wp:extent cx="1363980" cy="1280160"/>
                  <wp:effectExtent l="0" t="0" r="0" b="2540"/>
                  <wp:wrapNone/>
                  <wp:docPr id="45" name="Picture 4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https___www.easyonthei-leeds.nhs.uk_wp-content_uploads_2019_10_respect.png"/>
                          <pic:cNvPicPr/>
                        </pic:nvPicPr>
                        <pic:blipFill rotWithShape="1"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05" t="17283" r="8802" b="2947"/>
                          <a:stretch/>
                        </pic:blipFill>
                        <pic:spPr bwMode="auto">
                          <a:xfrm>
                            <a:off x="0" y="0"/>
                            <a:ext cx="1363980" cy="1280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7ADFC2CB" w14:textId="77777777" w:rsidR="006A5F6F" w:rsidRPr="00A5402A" w:rsidRDefault="005B10F5" w:rsidP="000B6D2D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left" w:pos="3119"/>
              </w:tabs>
              <w:spacing w:line="480" w:lineRule="auto"/>
              <w:ind w:leftChars="39" w:left="446"/>
              <w:textAlignment w:val="baseline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 w:rsidRPr="00A5402A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essere rispettate. </w:t>
            </w:r>
          </w:p>
          <w:p w14:paraId="7469C389" w14:textId="77777777" w:rsidR="00EC145F" w:rsidRDefault="00EC145F" w:rsidP="00295934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left" w:pos="3119"/>
              </w:tabs>
              <w:spacing w:line="480" w:lineRule="auto"/>
              <w:ind w:left="446"/>
              <w:textAlignment w:val="baseline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  <w:p w14:paraId="53CCCD63" w14:textId="78306A45" w:rsidR="00A5402A" w:rsidRPr="00A5402A" w:rsidRDefault="00A5402A" w:rsidP="00295934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left" w:pos="3119"/>
              </w:tabs>
              <w:spacing w:line="480" w:lineRule="auto"/>
              <w:ind w:left="446"/>
              <w:textAlignment w:val="baseline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</w:tc>
      </w:tr>
      <w:tr w:rsidR="008D545F" w:rsidRPr="00686113" w14:paraId="12081051" w14:textId="77777777" w:rsidTr="009009E0">
        <w:tc>
          <w:tcPr>
            <w:tcW w:w="3284" w:type="dxa"/>
            <w:vAlign w:val="center"/>
          </w:tcPr>
          <w:p w14:paraId="054E3680" w14:textId="466AF6E5" w:rsidR="006A5F6F" w:rsidRDefault="00EC145F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704320" behindDoc="0" locked="0" layoutInCell="1" allowOverlap="1" wp14:anchorId="2F15C7A5" wp14:editId="0FE4C70A">
                  <wp:simplePos x="0" y="0"/>
                  <wp:positionH relativeFrom="column">
                    <wp:posOffset>33020</wp:posOffset>
                  </wp:positionH>
                  <wp:positionV relativeFrom="paragraph">
                    <wp:posOffset>-590550</wp:posOffset>
                  </wp:positionV>
                  <wp:extent cx="1212850" cy="1219200"/>
                  <wp:effectExtent l="0" t="0" r="6350" b="0"/>
                  <wp:wrapNone/>
                  <wp:docPr id="47" name="图片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285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40334">
              <w:rPr>
                <w:rFonts w:cs="Arial"/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45280" behindDoc="0" locked="0" layoutInCell="1" allowOverlap="1" wp14:anchorId="6844EAA3" wp14:editId="3EA34A44">
                  <wp:simplePos x="0" y="0"/>
                  <wp:positionH relativeFrom="column">
                    <wp:posOffset>1251585</wp:posOffset>
                  </wp:positionH>
                  <wp:positionV relativeFrom="paragraph">
                    <wp:posOffset>-518795</wp:posOffset>
                  </wp:positionV>
                  <wp:extent cx="831215" cy="1101725"/>
                  <wp:effectExtent l="0" t="0" r="0" b="0"/>
                  <wp:wrapNone/>
                  <wp:docPr id="34" name="Picture 34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831215" cy="1101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248D75F0" w14:textId="6B724C17" w:rsidR="00F843ED" w:rsidRPr="00295934" w:rsidRDefault="005B10F5" w:rsidP="000B6D2D">
            <w:pPr>
              <w:pStyle w:val="paragraph"/>
              <w:spacing w:before="0" w:beforeAutospacing="0" w:after="0" w:afterAutospacing="0" w:line="480" w:lineRule="auto"/>
              <w:ind w:left="5"/>
              <w:textAlignment w:val="baseline"/>
              <w:rPr>
                <w:rStyle w:val="normaltextrun"/>
                <w:rFonts w:ascii="Arial" w:hAnsi="Arial" w:cs="Arial"/>
                <w:b/>
                <w:color w:val="7033A0"/>
                <w:sz w:val="40"/>
                <w:szCs w:val="40"/>
                <w:lang w:val="fr-BE"/>
              </w:rPr>
            </w:pPr>
            <w:r w:rsidRPr="00295934">
              <w:rPr>
                <w:rFonts w:ascii="Arial" w:hAnsi="Arial" w:cs="Arial"/>
                <w:b/>
                <w:noProof/>
                <w:color w:val="7033A0"/>
                <w:sz w:val="40"/>
                <w:szCs w:val="40"/>
                <w:lang w:val="it-IT"/>
              </w:rPr>
              <w:t xml:space="preserve">Puoi parlare con qualcuno </w:t>
            </w:r>
          </w:p>
          <w:p w14:paraId="61F23CD2" w14:textId="77777777" w:rsidR="00F843ED" w:rsidRPr="00295934" w:rsidRDefault="005B10F5" w:rsidP="000B6D2D">
            <w:pPr>
              <w:pStyle w:val="paragraph"/>
              <w:spacing w:before="0" w:beforeAutospacing="0" w:after="0" w:afterAutospacing="0" w:line="480" w:lineRule="auto"/>
              <w:ind w:left="5"/>
              <w:textAlignment w:val="baseline"/>
              <w:rPr>
                <w:rStyle w:val="normaltextrun"/>
                <w:rFonts w:ascii="Arial" w:hAnsi="Arial" w:cs="Arial"/>
                <w:b/>
                <w:color w:val="7033A0"/>
                <w:sz w:val="40"/>
                <w:szCs w:val="40"/>
                <w:lang w:val="it-IT"/>
              </w:rPr>
            </w:pPr>
            <w:r w:rsidRPr="00295934">
              <w:rPr>
                <w:rStyle w:val="normaltextrun"/>
                <w:rFonts w:ascii="Arial" w:hAnsi="Arial" w:cs="Arial"/>
                <w:b/>
                <w:color w:val="7033A0"/>
                <w:sz w:val="40"/>
                <w:szCs w:val="40"/>
                <w:lang w:val="it-IT"/>
              </w:rPr>
              <w:t xml:space="preserve">in relazione ai tuoi diritti. </w:t>
            </w:r>
          </w:p>
          <w:p w14:paraId="25142CD1" w14:textId="273790C6" w:rsidR="00D65747" w:rsidRPr="00295934" w:rsidRDefault="00D65747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it-IT"/>
              </w:rPr>
            </w:pPr>
          </w:p>
        </w:tc>
      </w:tr>
      <w:tr w:rsidR="008D545F" w:rsidRPr="00686113" w14:paraId="7DA512F5" w14:textId="77777777" w:rsidTr="009009E0">
        <w:trPr>
          <w:trHeight w:val="2563"/>
        </w:trPr>
        <w:tc>
          <w:tcPr>
            <w:tcW w:w="3284" w:type="dxa"/>
            <w:vAlign w:val="center"/>
          </w:tcPr>
          <w:p w14:paraId="5A66A45A" w14:textId="77777777" w:rsidR="006A5F6F" w:rsidRPr="00295934" w:rsidRDefault="005B10F5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705344" behindDoc="0" locked="0" layoutInCell="1" allowOverlap="1" wp14:anchorId="0C7D0050" wp14:editId="5C64EF27">
                  <wp:simplePos x="0" y="0"/>
                  <wp:positionH relativeFrom="column">
                    <wp:posOffset>1017270</wp:posOffset>
                  </wp:positionH>
                  <wp:positionV relativeFrom="paragraph">
                    <wp:posOffset>-156210</wp:posOffset>
                  </wp:positionV>
                  <wp:extent cx="977900" cy="831850"/>
                  <wp:effectExtent l="0" t="0" r="0" b="6350"/>
                  <wp:wrapNone/>
                  <wp:docPr id="72" name="图片 7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7900" cy="831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2EBC01FD" w14:textId="77777777" w:rsidR="006A5F6F" w:rsidRPr="00295934" w:rsidRDefault="005B10F5" w:rsidP="000B6D2D">
            <w:pPr>
              <w:pStyle w:val="paragraph"/>
              <w:spacing w:before="0" w:beforeAutospacing="0" w:after="0" w:afterAutospacing="0" w:line="480" w:lineRule="auto"/>
              <w:ind w:left="5"/>
              <w:textAlignment w:val="baseline"/>
              <w:rPr>
                <w:lang w:val="it-IT"/>
              </w:rPr>
            </w:pPr>
            <w:r w:rsidRPr="003A3129">
              <w:rPr>
                <w:rStyle w:val="normaltextrun"/>
                <w:rFonts w:ascii="Arial" w:hAnsi="Arial" w:cs="Arial"/>
                <w:b/>
                <w:sz w:val="28"/>
                <w:szCs w:val="28"/>
                <w:lang w:val="it-IT"/>
              </w:rPr>
              <w:t>Australian Human Rights Commission (Commissione australiana per i diritti umani)</w:t>
            </w:r>
          </w:p>
        </w:tc>
      </w:tr>
      <w:tr w:rsidR="008D545F" w14:paraId="35A9AD2F" w14:textId="77777777" w:rsidTr="009009E0">
        <w:trPr>
          <w:trHeight w:val="5108"/>
        </w:trPr>
        <w:tc>
          <w:tcPr>
            <w:tcW w:w="3284" w:type="dxa"/>
            <w:vAlign w:val="center"/>
          </w:tcPr>
          <w:p w14:paraId="40D54F38" w14:textId="77777777" w:rsidR="00216E0F" w:rsidRPr="00295934" w:rsidRDefault="005B10F5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706368" behindDoc="0" locked="0" layoutInCell="1" allowOverlap="1" wp14:anchorId="33787A27" wp14:editId="7058671F">
                  <wp:simplePos x="0" y="0"/>
                  <wp:positionH relativeFrom="column">
                    <wp:posOffset>795020</wp:posOffset>
                  </wp:positionH>
                  <wp:positionV relativeFrom="paragraph">
                    <wp:posOffset>-1111250</wp:posOffset>
                  </wp:positionV>
                  <wp:extent cx="1104900" cy="1104900"/>
                  <wp:effectExtent l="0" t="0" r="0" b="0"/>
                  <wp:wrapNone/>
                  <wp:docPr id="71" name="图片 7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bottom"/>
          </w:tcPr>
          <w:p w14:paraId="524CE7E4" w14:textId="6C5F6148" w:rsidR="00216E0F" w:rsidRDefault="005B10F5" w:rsidP="000B6D2D">
            <w:pPr>
              <w:pStyle w:val="paragraph"/>
              <w:spacing w:after="0" w:afterAutospacing="0" w:line="480" w:lineRule="auto"/>
              <w:textAlignment w:val="baseline"/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>Chiama il numero</w:t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ab/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ab/>
              <w:t>02 9284 9600</w:t>
            </w:r>
          </w:p>
          <w:p w14:paraId="6B68F9C8" w14:textId="77777777" w:rsidR="00216E0F" w:rsidRDefault="00B83F21" w:rsidP="000B6D2D">
            <w:pPr>
              <w:pStyle w:val="paragraph"/>
              <w:spacing w:line="480" w:lineRule="auto"/>
              <w:textAlignment w:val="baseline"/>
              <w:rPr>
                <w:rFonts w:ascii="Arial" w:hAnsi="Arial" w:cs="Arial"/>
                <w:bCs/>
                <w:sz w:val="28"/>
                <w:szCs w:val="28"/>
              </w:rPr>
            </w:pPr>
          </w:p>
          <w:p w14:paraId="35435356" w14:textId="77777777" w:rsidR="00216E0F" w:rsidRDefault="00B83F21" w:rsidP="000B6D2D">
            <w:pPr>
              <w:pStyle w:val="paragraph"/>
              <w:spacing w:line="480" w:lineRule="auto"/>
              <w:textAlignment w:val="baseline"/>
              <w:rPr>
                <w:rFonts w:ascii="Arial" w:hAnsi="Arial" w:cs="Arial"/>
                <w:bCs/>
                <w:sz w:val="28"/>
                <w:szCs w:val="28"/>
              </w:rPr>
            </w:pPr>
          </w:p>
          <w:p w14:paraId="1A07A646" w14:textId="26BD236F" w:rsidR="00216E0F" w:rsidRDefault="00D65747" w:rsidP="000B6D2D">
            <w:pPr>
              <w:pStyle w:val="paragraph"/>
              <w:spacing w:after="0" w:afterAutospacing="0" w:line="480" w:lineRule="auto"/>
              <w:textAlignment w:val="baseline"/>
              <w:rPr>
                <w:rFonts w:ascii="Arial" w:hAnsi="Arial" w:cs="Arial"/>
                <w:b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it-IT"/>
              </w:rPr>
              <w:t>o</w:t>
            </w:r>
            <w:r w:rsidR="005B10F5">
              <w:rPr>
                <w:rFonts w:ascii="Arial" w:hAnsi="Arial" w:cs="Arial"/>
                <w:b/>
                <w:sz w:val="28"/>
                <w:szCs w:val="28"/>
                <w:lang w:val="it-IT"/>
              </w:rPr>
              <w:t>ppure</w:t>
            </w:r>
          </w:p>
          <w:p w14:paraId="72E0D072" w14:textId="6BBF03F4" w:rsidR="00D65747" w:rsidRPr="00216E0F" w:rsidRDefault="00D65747" w:rsidP="000B6D2D">
            <w:pPr>
              <w:pStyle w:val="paragraph"/>
              <w:spacing w:after="0" w:afterAutospacing="0" w:line="480" w:lineRule="auto"/>
              <w:textAlignment w:val="baseline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8D545F" w:rsidRPr="00686113" w14:paraId="21AC0EF6" w14:textId="77777777" w:rsidTr="009009E0">
        <w:tc>
          <w:tcPr>
            <w:tcW w:w="3284" w:type="dxa"/>
            <w:vAlign w:val="center"/>
          </w:tcPr>
          <w:p w14:paraId="4965C302" w14:textId="1EB15B78" w:rsidR="006A5F6F" w:rsidRPr="000F6E4B" w:rsidRDefault="00AE3219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 w:rsidRPr="00AE3219">
              <w:rPr>
                <w:noProof/>
                <w:lang w:val="en-US"/>
              </w:rPr>
              <w:drawing>
                <wp:anchor distT="0" distB="0" distL="114300" distR="114300" simplePos="0" relativeHeight="251747328" behindDoc="0" locked="0" layoutInCell="1" allowOverlap="1" wp14:anchorId="40FD7CEE" wp14:editId="309D8F31">
                  <wp:simplePos x="0" y="0"/>
                  <wp:positionH relativeFrom="column">
                    <wp:posOffset>952500</wp:posOffset>
                  </wp:positionH>
                  <wp:positionV relativeFrom="paragraph">
                    <wp:posOffset>-99695</wp:posOffset>
                  </wp:positionV>
                  <wp:extent cx="1054100" cy="979170"/>
                  <wp:effectExtent l="0" t="0" r="0" b="0"/>
                  <wp:wrapNone/>
                  <wp:docPr id="1007" name="Picture 1007" descr="A screenshot of a compu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https___www.easyonthei-leeds.nhs.uk_wp-content_uploads_2019_05_computer-monitor.pn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4100" cy="97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E3219">
              <w:rPr>
                <w:noProof/>
                <w:lang w:val="en-US"/>
              </w:rPr>
              <w:drawing>
                <wp:anchor distT="0" distB="0" distL="114300" distR="114300" simplePos="0" relativeHeight="251748352" behindDoc="0" locked="0" layoutInCell="1" allowOverlap="1" wp14:anchorId="61275185" wp14:editId="0A256408">
                  <wp:simplePos x="0" y="0"/>
                  <wp:positionH relativeFrom="column">
                    <wp:posOffset>955040</wp:posOffset>
                  </wp:positionH>
                  <wp:positionV relativeFrom="paragraph">
                    <wp:posOffset>1113155</wp:posOffset>
                  </wp:positionV>
                  <wp:extent cx="798830" cy="393700"/>
                  <wp:effectExtent l="25400" t="50800" r="26670" b="50800"/>
                  <wp:wrapNone/>
                  <wp:docPr id="1008" name="Picture 1008" descr="A picture containing object, monit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https___www.easyonthei-leeds.nhs.uk_wp-content_uploads_2019_08_computer-keyboard.png"/>
                          <pic:cNvPicPr/>
                        </pic:nvPicPr>
                        <pic:blipFill rotWithShape="1"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04" t="36469" r="2439" b="5511"/>
                          <a:stretch/>
                        </pic:blipFill>
                        <pic:spPr bwMode="auto">
                          <a:xfrm rot="449982">
                            <a:off x="0" y="0"/>
                            <a:ext cx="798830" cy="393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E3219">
              <w:rPr>
                <w:noProof/>
                <w:lang w:val="en-US"/>
              </w:rPr>
              <w:drawing>
                <wp:anchor distT="0" distB="0" distL="114300" distR="114300" simplePos="0" relativeHeight="251749376" behindDoc="0" locked="0" layoutInCell="1" allowOverlap="1" wp14:anchorId="13007E11" wp14:editId="444977E1">
                  <wp:simplePos x="0" y="0"/>
                  <wp:positionH relativeFrom="column">
                    <wp:posOffset>1028700</wp:posOffset>
                  </wp:positionH>
                  <wp:positionV relativeFrom="paragraph">
                    <wp:posOffset>106045</wp:posOffset>
                  </wp:positionV>
                  <wp:extent cx="800100" cy="283845"/>
                  <wp:effectExtent l="0" t="0" r="0" b="0"/>
                  <wp:wrapNone/>
                  <wp:docPr id="1023" name="Picture 1023" descr="A close up of a logo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AHRC_Logo.png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283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5FF702E2" w14:textId="77777777" w:rsidR="00F843ED" w:rsidRPr="00295934" w:rsidRDefault="005B10F5" w:rsidP="000B6D2D">
            <w:pPr>
              <w:pStyle w:val="Heading2"/>
              <w:spacing w:before="0" w:line="480" w:lineRule="auto"/>
              <w:ind w:left="5"/>
              <w:rPr>
                <w:rStyle w:val="normaltextrun"/>
                <w:rFonts w:ascii="Arial" w:hAnsi="Arial" w:cs="Arial"/>
                <w:b w:val="0"/>
                <w:bCs w:val="0"/>
                <w:color w:val="000000" w:themeColor="text1"/>
                <w:sz w:val="28"/>
                <w:szCs w:val="28"/>
                <w:lang w:val="it-IT"/>
              </w:rPr>
            </w:pPr>
            <w:r w:rsidRPr="00F843ED">
              <w:rPr>
                <w:rStyle w:val="normaltextrun"/>
                <w:rFonts w:ascii="Arial" w:hAnsi="Arial" w:cs="Arial"/>
                <w:b w:val="0"/>
                <w:color w:val="000000" w:themeColor="text1"/>
                <w:sz w:val="28"/>
                <w:szCs w:val="28"/>
                <w:lang w:val="it-IT"/>
              </w:rPr>
              <w:t xml:space="preserve">Vai sul sito web </w:t>
            </w:r>
          </w:p>
          <w:p w14:paraId="22368C2B" w14:textId="77777777" w:rsidR="006A5F6F" w:rsidRPr="00295934" w:rsidRDefault="005B10F5" w:rsidP="000B6D2D">
            <w:pPr>
              <w:pStyle w:val="Heading2"/>
              <w:spacing w:before="0" w:line="480" w:lineRule="auto"/>
              <w:ind w:left="5"/>
              <w:rPr>
                <w:lang w:val="it-IT"/>
              </w:rPr>
            </w:pPr>
            <w:r w:rsidRPr="00F843ED">
              <w:rPr>
                <w:rStyle w:val="normaltextrun"/>
                <w:rFonts w:ascii="Arial" w:hAnsi="Arial" w:cs="Arial"/>
                <w:b w:val="0"/>
                <w:color w:val="000000" w:themeColor="text1"/>
                <w:sz w:val="28"/>
                <w:szCs w:val="28"/>
                <w:lang w:val="it-IT"/>
              </w:rPr>
              <w:t xml:space="preserve">www.humanrights.gov.au </w:t>
            </w:r>
          </w:p>
        </w:tc>
      </w:tr>
      <w:tr w:rsidR="008D545F" w14:paraId="7D36F23A" w14:textId="77777777" w:rsidTr="009009E0">
        <w:tc>
          <w:tcPr>
            <w:tcW w:w="3284" w:type="dxa"/>
            <w:vAlign w:val="center"/>
          </w:tcPr>
          <w:p w14:paraId="60C6B5D4" w14:textId="205EB82D" w:rsidR="00D020E6" w:rsidRPr="00295934" w:rsidRDefault="00B83F21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</w:p>
        </w:tc>
        <w:tc>
          <w:tcPr>
            <w:tcW w:w="5958" w:type="dxa"/>
            <w:vAlign w:val="center"/>
          </w:tcPr>
          <w:p w14:paraId="423A6447" w14:textId="77777777" w:rsidR="00D020E6" w:rsidRPr="00295934" w:rsidRDefault="005B10F5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</w:pPr>
            <w:r w:rsidRPr="001537D7">
              <w:rPr>
                <w:rFonts w:ascii="Arial" w:hAnsi="Arial" w:cs="Arial"/>
                <w:bCs/>
                <w:noProof/>
                <w:sz w:val="28"/>
                <w:szCs w:val="28"/>
                <w:lang w:val="it-IT"/>
              </w:rPr>
              <w:t xml:space="preserve">Puoi utilizzare </w:t>
            </w:r>
            <w:r w:rsidRPr="006A5F6F">
              <w:rPr>
                <w:rFonts w:ascii="Arial" w:hAnsi="Arial" w:cs="Arial"/>
                <w:b/>
                <w:bCs/>
                <w:noProof/>
                <w:sz w:val="28"/>
                <w:szCs w:val="28"/>
                <w:lang w:val="it-IT"/>
              </w:rPr>
              <w:t>il servizio National Relay</w:t>
            </w:r>
          </w:p>
          <w:p w14:paraId="5525BE99" w14:textId="77777777" w:rsidR="00F843ED" w:rsidRPr="00295934" w:rsidRDefault="005B10F5" w:rsidP="000B6D2D">
            <w:pPr>
              <w:pStyle w:val="paragraph"/>
              <w:spacing w:before="0" w:beforeAutospacing="0" w:after="0" w:afterAutospacing="0" w:line="480" w:lineRule="auto"/>
              <w:ind w:leftChars="2" w:left="4"/>
              <w:textAlignment w:val="baseline"/>
              <w:rPr>
                <w:rStyle w:val="normaltextrun"/>
                <w:rFonts w:ascii="Arial" w:eastAsiaTheme="minorHAnsi" w:hAnsi="Arial" w:cs="Arial"/>
                <w:bCs/>
                <w:sz w:val="28"/>
                <w:szCs w:val="28"/>
                <w:lang w:val="it-IT" w:eastAsia="en-US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>con la Australian Human Rights Commission</w:t>
            </w:r>
          </w:p>
          <w:p w14:paraId="240DE660" w14:textId="6CCC5A28" w:rsidR="00AD2C44" w:rsidRPr="00295934" w:rsidRDefault="00A5278D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Arial" w:hAnsi="Arial" w:cs="Arial"/>
                <w:sz w:val="28"/>
                <w:szCs w:val="28"/>
                <w:lang w:val="it-IT"/>
              </w:rPr>
            </w:pPr>
            <w:r>
              <w:rPr>
                <w:noProof/>
                <w:lang w:val="en-US" w:eastAsia="en-US"/>
              </w:rPr>
              <w:lastRenderedPageBreak/>
              <w:drawing>
                <wp:anchor distT="0" distB="0" distL="114300" distR="114300" simplePos="0" relativeHeight="251708416" behindDoc="0" locked="0" layoutInCell="1" allowOverlap="1" wp14:anchorId="44E8D43F" wp14:editId="718EBFE2">
                  <wp:simplePos x="0" y="0"/>
                  <wp:positionH relativeFrom="column">
                    <wp:posOffset>-2091055</wp:posOffset>
                  </wp:positionH>
                  <wp:positionV relativeFrom="paragraph">
                    <wp:posOffset>137795</wp:posOffset>
                  </wp:positionV>
                  <wp:extent cx="1948180" cy="965200"/>
                  <wp:effectExtent l="0" t="0" r="0" b="0"/>
                  <wp:wrapNone/>
                  <wp:docPr id="70" name="图片 7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8180" cy="965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B10F5"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 xml:space="preserve">Chiama il numero </w:t>
            </w:r>
            <w:r w:rsidR="005B10F5"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ab/>
              <w:t>1800 555 677</w:t>
            </w:r>
          </w:p>
          <w:p w14:paraId="31C65378" w14:textId="77777777" w:rsidR="00AD2C44" w:rsidRDefault="005B10F5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Arial" w:hAnsi="Arial" w:cs="Arial"/>
                <w:sz w:val="28"/>
                <w:szCs w:val="28"/>
                <w:lang w:val="it-IT"/>
              </w:rPr>
            </w:pPr>
            <w:r w:rsidRPr="001537D7">
              <w:rPr>
                <w:rStyle w:val="normaltextrun"/>
                <w:rFonts w:ascii="Arial" w:hAnsi="Arial" w:cs="Arial"/>
                <w:sz w:val="28"/>
                <w:szCs w:val="28"/>
                <w:lang w:val="it-IT"/>
              </w:rPr>
              <w:t xml:space="preserve">TTY 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  <w:lang w:val="it-IT"/>
              </w:rPr>
              <w:tab/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  <w:lang w:val="it-IT"/>
              </w:rPr>
              <w:tab/>
            </w:r>
            <w:r w:rsidR="009009E0"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ab/>
            </w:r>
            <w:r w:rsidR="009009E0"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ab/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  <w:lang w:val="it-IT"/>
              </w:rPr>
              <w:t>133 677</w:t>
            </w:r>
          </w:p>
          <w:p w14:paraId="2E3CDF02" w14:textId="7AEBFBCC" w:rsidR="00A5278D" w:rsidRPr="001B3AF9" w:rsidRDefault="00670292" w:rsidP="00295934">
            <w:pPr>
              <w:pStyle w:val="paragraph"/>
              <w:tabs>
                <w:tab w:val="left" w:pos="2994"/>
              </w:tabs>
              <w:spacing w:before="0" w:beforeAutospacing="0" w:after="0" w:afterAutospacing="0" w:line="480" w:lineRule="auto"/>
              <w:ind w:left="17"/>
              <w:textAlignment w:val="baseline"/>
              <w:rPr>
                <w:rStyle w:val="normaltextrun"/>
                <w:rFonts w:ascii="Arial" w:eastAsiaTheme="minorEastAsia" w:hAnsi="Arial" w:cs="Arial"/>
                <w:sz w:val="28"/>
                <w:szCs w:val="28"/>
                <w:lang w:eastAsia="zh-CN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>Chiedi il numero</w:t>
            </w:r>
            <w:r w:rsidR="00A5278D">
              <w:rPr>
                <w:rStyle w:val="normaltextrun"/>
                <w:rFonts w:ascii="Arial" w:hAnsi="Arial" w:cs="Arial"/>
                <w:sz w:val="28"/>
                <w:szCs w:val="28"/>
              </w:rPr>
              <w:tab/>
            </w:r>
            <w:r w:rsidR="00A5278D" w:rsidRPr="00853E24">
              <w:rPr>
                <w:rStyle w:val="normaltextrun"/>
                <w:rFonts w:ascii="Arial" w:hAnsi="Arial" w:cs="Arial"/>
                <w:sz w:val="28"/>
                <w:szCs w:val="28"/>
              </w:rPr>
              <w:t>02 9284 9600</w:t>
            </w:r>
          </w:p>
          <w:p w14:paraId="267F5043" w14:textId="403AFB45" w:rsidR="00E966D3" w:rsidRPr="00921865" w:rsidRDefault="00E966D3" w:rsidP="00295934">
            <w:pPr>
              <w:pStyle w:val="paragraph"/>
              <w:tabs>
                <w:tab w:val="left" w:pos="2852"/>
              </w:tabs>
              <w:spacing w:before="0" w:beforeAutospacing="0" w:after="0" w:afterAutospacing="0" w:line="480" w:lineRule="auto"/>
              <w:ind w:left="17"/>
              <w:textAlignment w:val="baseline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8D545F" w14:paraId="6A34D740" w14:textId="77777777" w:rsidTr="009009E0">
        <w:tc>
          <w:tcPr>
            <w:tcW w:w="3284" w:type="dxa"/>
            <w:vAlign w:val="center"/>
          </w:tcPr>
          <w:p w14:paraId="3FF79DBF" w14:textId="4EB7D4B7" w:rsidR="00D020E6" w:rsidRDefault="00B83F21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196B79D6" w14:textId="77777777" w:rsidR="00AD2C44" w:rsidRDefault="00B83F21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4B2DCB3A" w14:textId="77777777" w:rsidR="00AD2C44" w:rsidRDefault="00B83F21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36DA4AA9" w14:textId="77777777" w:rsidR="00AD2C44" w:rsidRDefault="00B83F21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  <w:p w14:paraId="6F6F0005" w14:textId="77777777" w:rsidR="00AD2C44" w:rsidRPr="00E9016B" w:rsidRDefault="00B83F21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  <w:p w14:paraId="1060BCBA" w14:textId="77777777" w:rsidR="00D020E6" w:rsidRPr="00E9016B" w:rsidRDefault="00B83F21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  <w:tr w:rsidR="00D65747" w:rsidRPr="00A5402A" w14:paraId="40B814D8" w14:textId="77777777" w:rsidTr="009009E0">
        <w:tc>
          <w:tcPr>
            <w:tcW w:w="3284" w:type="dxa"/>
            <w:vAlign w:val="center"/>
          </w:tcPr>
          <w:p w14:paraId="1B5C84AB" w14:textId="61D0B467" w:rsidR="00D65747" w:rsidRDefault="00D65747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711488" behindDoc="0" locked="0" layoutInCell="1" allowOverlap="1" wp14:anchorId="1EA5C5FC" wp14:editId="74A68657">
                  <wp:simplePos x="0" y="0"/>
                  <wp:positionH relativeFrom="column">
                    <wp:posOffset>914400</wp:posOffset>
                  </wp:positionH>
                  <wp:positionV relativeFrom="paragraph">
                    <wp:posOffset>-66040</wp:posOffset>
                  </wp:positionV>
                  <wp:extent cx="1092200" cy="1085850"/>
                  <wp:effectExtent l="0" t="0" r="0" b="6350"/>
                  <wp:wrapNone/>
                  <wp:docPr id="49" name="图片 9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200" cy="108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6BD5CF9C" w14:textId="77777777" w:rsidR="00D65747" w:rsidRPr="00295934" w:rsidRDefault="00D65747" w:rsidP="000B6D2D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 xml:space="preserve">Hai bisogno di un traduttore </w:t>
            </w:r>
          </w:p>
          <w:p w14:paraId="7164BD1E" w14:textId="5F5BF2E1" w:rsidR="00D65747" w:rsidRPr="00295934" w:rsidRDefault="00D65747" w:rsidP="00921865">
            <w:pPr>
              <w:pStyle w:val="paragraph"/>
              <w:tabs>
                <w:tab w:val="left" w:pos="3060"/>
              </w:tabs>
              <w:spacing w:before="0" w:beforeAutospacing="0" w:after="0" w:afterAutospacing="0" w:line="480" w:lineRule="auto"/>
              <w:textAlignment w:val="baseline"/>
              <w:rPr>
                <w:rFonts w:ascii="Arial" w:hAnsi="Arial" w:cs="Arial"/>
                <w:bCs/>
                <w:sz w:val="28"/>
                <w:szCs w:val="28"/>
                <w:lang w:val="it-IT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 xml:space="preserve">Chiama il numero </w:t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ab/>
              <w:t>131 450</w:t>
            </w:r>
          </w:p>
        </w:tc>
      </w:tr>
      <w:tr w:rsidR="00D65747" w:rsidRPr="00ED0128" w14:paraId="33765162" w14:textId="77777777" w:rsidTr="009009E0">
        <w:tc>
          <w:tcPr>
            <w:tcW w:w="3284" w:type="dxa"/>
            <w:vAlign w:val="center"/>
          </w:tcPr>
          <w:p w14:paraId="675D1A71" w14:textId="77777777" w:rsidR="00D65747" w:rsidRPr="00295934" w:rsidRDefault="00D65747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it-IT" w:eastAsia="en-AU"/>
              </w:rPr>
            </w:pPr>
          </w:p>
          <w:p w14:paraId="71048080" w14:textId="40ADD1F9" w:rsidR="00D65747" w:rsidRPr="00295934" w:rsidRDefault="00D65747" w:rsidP="000B6D2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it-IT" w:eastAsia="en-AU"/>
              </w:rPr>
            </w:pPr>
          </w:p>
        </w:tc>
        <w:tc>
          <w:tcPr>
            <w:tcW w:w="5958" w:type="dxa"/>
            <w:vAlign w:val="center"/>
          </w:tcPr>
          <w:p w14:paraId="69AC8309" w14:textId="0C8A52B0" w:rsidR="00A5278D" w:rsidRPr="001B3AF9" w:rsidRDefault="00670292" w:rsidP="00295934">
            <w:pPr>
              <w:pStyle w:val="paragraph"/>
              <w:tabs>
                <w:tab w:val="left" w:pos="3060"/>
              </w:tabs>
              <w:spacing w:before="0" w:beforeAutospacing="0" w:after="0" w:afterAutospacing="0" w:line="480" w:lineRule="auto"/>
              <w:ind w:left="17"/>
              <w:textAlignment w:val="baseline"/>
              <w:rPr>
                <w:rStyle w:val="normaltextrun"/>
                <w:rFonts w:ascii="Arial" w:hAnsi="Arial" w:cs="Arial"/>
                <w:sz w:val="28"/>
                <w:szCs w:val="28"/>
                <w:lang w:val="en-GB" w:eastAsia="en-US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>Chiedi il numero</w:t>
            </w:r>
            <w:bookmarkStart w:id="3" w:name="_GoBack"/>
            <w:bookmarkEnd w:id="3"/>
            <w:r w:rsidR="00A5278D">
              <w:rPr>
                <w:rStyle w:val="normaltextrun"/>
                <w:rFonts w:ascii="Arial" w:hAnsi="Arial" w:cs="Arial"/>
                <w:sz w:val="28"/>
                <w:szCs w:val="28"/>
              </w:rPr>
              <w:tab/>
            </w:r>
            <w:r w:rsidR="00A5278D" w:rsidRPr="00853E24">
              <w:rPr>
                <w:rStyle w:val="normaltextrun"/>
                <w:rFonts w:ascii="Arial" w:hAnsi="Arial" w:cs="Arial"/>
                <w:sz w:val="28"/>
                <w:szCs w:val="28"/>
              </w:rPr>
              <w:t>02 9284 9600</w:t>
            </w:r>
          </w:p>
          <w:p w14:paraId="01375C83" w14:textId="1A2BEDED" w:rsidR="00E966D3" w:rsidRPr="004E2110" w:rsidRDefault="00E966D3" w:rsidP="00E966D3">
            <w:pPr>
              <w:pStyle w:val="paragraph"/>
              <w:tabs>
                <w:tab w:val="left" w:pos="2852"/>
              </w:tabs>
              <w:spacing w:before="0" w:beforeAutospacing="0" w:after="0" w:afterAutospacing="0" w:line="480" w:lineRule="auto"/>
              <w:ind w:left="17"/>
              <w:textAlignment w:val="baseline"/>
              <w:rPr>
                <w:rStyle w:val="normaltextrun"/>
                <w:rFonts w:ascii="Arial" w:hAnsi="Arial" w:cs="Arial"/>
                <w:color w:val="000000" w:themeColor="text1"/>
                <w:sz w:val="28"/>
                <w:szCs w:val="28"/>
              </w:rPr>
            </w:pPr>
          </w:p>
          <w:p w14:paraId="79CC4AD9" w14:textId="43E4B647" w:rsidR="00D65747" w:rsidRPr="00295934" w:rsidRDefault="00D65747" w:rsidP="00AD2C4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lang w:val="it-IT"/>
              </w:rPr>
            </w:pPr>
          </w:p>
          <w:p w14:paraId="2D6052F4" w14:textId="77777777" w:rsidR="00D65747" w:rsidRPr="00295934" w:rsidRDefault="00D65747" w:rsidP="00AD2C4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lang w:val="it-IT"/>
              </w:rPr>
            </w:pPr>
          </w:p>
          <w:p w14:paraId="635B38AC" w14:textId="77777777" w:rsidR="00D65747" w:rsidRPr="00295934" w:rsidRDefault="00D65747" w:rsidP="00AD2C4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lang w:val="it-IT"/>
              </w:rPr>
            </w:pPr>
          </w:p>
          <w:p w14:paraId="3D9A1D1D" w14:textId="77777777" w:rsidR="00D65747" w:rsidRPr="00295934" w:rsidRDefault="00D65747" w:rsidP="00AD2C4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lang w:val="it-IT"/>
              </w:rPr>
            </w:pPr>
          </w:p>
          <w:p w14:paraId="5C5BBA53" w14:textId="77777777" w:rsidR="00D65747" w:rsidRPr="00295934" w:rsidRDefault="00D65747" w:rsidP="00AD2C4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lang w:val="it-IT"/>
              </w:rPr>
            </w:pPr>
          </w:p>
          <w:p w14:paraId="4607E55B" w14:textId="77777777" w:rsidR="00D65747" w:rsidRPr="00295934" w:rsidRDefault="00D65747" w:rsidP="00AD2C4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lang w:val="it-IT"/>
              </w:rPr>
            </w:pPr>
          </w:p>
          <w:p w14:paraId="1C1D84A4" w14:textId="77777777" w:rsidR="00D65747" w:rsidRPr="00295934" w:rsidRDefault="00D65747" w:rsidP="000B6D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it-IT"/>
              </w:rPr>
            </w:pPr>
          </w:p>
        </w:tc>
      </w:tr>
    </w:tbl>
    <w:p w14:paraId="27B5AB1B" w14:textId="44ECEF79" w:rsidR="00D020E6" w:rsidRDefault="00B83F21">
      <w:pPr>
        <w:rPr>
          <w:lang w:val="it-IT"/>
        </w:rPr>
      </w:pPr>
    </w:p>
    <w:p w14:paraId="50ABDB62" w14:textId="6CDB8EB7" w:rsidR="00A5278D" w:rsidRDefault="00A5278D">
      <w:pPr>
        <w:rPr>
          <w:lang w:val="it-IT"/>
        </w:rPr>
      </w:pPr>
    </w:p>
    <w:p w14:paraId="3DFEF2E0" w14:textId="77777777" w:rsidR="00A5278D" w:rsidRPr="00295934" w:rsidRDefault="00A5278D">
      <w:pPr>
        <w:rPr>
          <w:lang w:val="it-IT"/>
        </w:rPr>
      </w:pP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3402"/>
        <w:gridCol w:w="5954"/>
      </w:tblGrid>
      <w:tr w:rsidR="00EA1425" w14:paraId="7165A663" w14:textId="77777777" w:rsidTr="00A5402A">
        <w:tc>
          <w:tcPr>
            <w:tcW w:w="3402" w:type="dxa"/>
            <w:vAlign w:val="center"/>
            <w:hideMark/>
          </w:tcPr>
          <w:p w14:paraId="016780CD" w14:textId="2691714D" w:rsidR="00EA1425" w:rsidRPr="00295934" w:rsidRDefault="00EA142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it-IT" w:eastAsia="en-PH"/>
              </w:rPr>
            </w:pPr>
          </w:p>
        </w:tc>
        <w:tc>
          <w:tcPr>
            <w:tcW w:w="5954" w:type="dxa"/>
            <w:vMerge w:val="restart"/>
            <w:vAlign w:val="center"/>
            <w:hideMark/>
          </w:tcPr>
          <w:p w14:paraId="3B4BF454" w14:textId="5210129E" w:rsidR="00EA1425" w:rsidRDefault="00EA1425" w:rsidP="0029593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-82" w:right="-226"/>
              <w:rPr>
                <w:rStyle w:val="normaltextrun"/>
                <w:rFonts w:ascii="Arial" w:hAnsi="Arial" w:cs="Arial"/>
                <w:b/>
                <w:bCs/>
                <w:color w:val="7030A0"/>
                <w:sz w:val="40"/>
                <w:szCs w:val="40"/>
                <w:lang w:val="it-IT" w:eastAsia="en-US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7030A0"/>
                <w:sz w:val="40"/>
                <w:szCs w:val="40"/>
                <w:lang w:val="it-IT"/>
              </w:rPr>
              <w:t>Grazie</w:t>
            </w:r>
          </w:p>
          <w:p w14:paraId="4DA71B47" w14:textId="77777777" w:rsidR="00EA1425" w:rsidRPr="00295934" w:rsidRDefault="00EA1425" w:rsidP="0029593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-82" w:right="-226"/>
              <w:rPr>
                <w:rStyle w:val="normaltextrun"/>
                <w:rFonts w:ascii="Arial" w:hAnsi="Arial" w:cs="Arial"/>
                <w:b/>
                <w:bCs/>
                <w:color w:val="7030A0"/>
                <w:sz w:val="18"/>
                <w:szCs w:val="18"/>
                <w:lang w:val="it-IT"/>
              </w:rPr>
            </w:pPr>
          </w:p>
          <w:p w14:paraId="6BE8FCAD" w14:textId="77777777" w:rsidR="00EA1425" w:rsidRPr="00295934" w:rsidRDefault="00EA1425" w:rsidP="00295934">
            <w:pPr>
              <w:pStyle w:val="paragraph"/>
              <w:spacing w:before="0" w:beforeAutospacing="0" w:after="0" w:afterAutospacing="0" w:line="480" w:lineRule="auto"/>
              <w:ind w:left="-82" w:right="-226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it-IT"/>
              </w:rPr>
            </w:pPr>
            <w:r>
              <w:rPr>
                <w:rStyle w:val="normaltextrun"/>
                <w:rFonts w:ascii="Arial" w:hAnsi="Arial" w:cs="Arial"/>
                <w:b/>
                <w:color w:val="000000" w:themeColor="text1"/>
                <w:sz w:val="20"/>
                <w:szCs w:val="20"/>
                <w:lang w:val="it-IT"/>
              </w:rPr>
              <w:t>Chi ha scritto questo opuscolo?</w:t>
            </w:r>
          </w:p>
          <w:p w14:paraId="7BD70205" w14:textId="300DFD6A" w:rsidR="00EA1425" w:rsidRPr="00295934" w:rsidRDefault="00EA1425" w:rsidP="00295934">
            <w:pPr>
              <w:pStyle w:val="paragraph"/>
              <w:spacing w:before="0" w:beforeAutospacing="0" w:after="0" w:afterAutospacing="0" w:line="480" w:lineRule="auto"/>
              <w:ind w:left="-82" w:right="-226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it-IT"/>
              </w:rPr>
            </w:pP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it-IT"/>
              </w:rPr>
              <w:t>Questo opuscolo è stato scritto da Women With Disabilities Australia nel 2019</w:t>
            </w:r>
            <w:r w:rsidR="00E64CA5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it-IT"/>
              </w:rPr>
              <w:t>-2020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it-IT"/>
              </w:rPr>
              <w:t>.</w:t>
            </w:r>
          </w:p>
          <w:p w14:paraId="0275790C" w14:textId="33EA9710" w:rsidR="00EA1425" w:rsidRDefault="00EA1425" w:rsidP="00295934">
            <w:pPr>
              <w:pStyle w:val="paragraph"/>
              <w:spacing w:before="0" w:beforeAutospacing="0" w:after="0" w:afterAutospacing="0" w:line="480" w:lineRule="auto"/>
              <w:ind w:left="-82" w:right="-226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it-IT"/>
              </w:rPr>
            </w:pP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it-IT"/>
              </w:rPr>
              <w:t xml:space="preserve">Questo opuscolo è solo a titolo informativo e per formazione generica. </w:t>
            </w:r>
          </w:p>
          <w:p w14:paraId="49B215EE" w14:textId="77777777" w:rsidR="00EA1425" w:rsidRPr="00295934" w:rsidRDefault="00EA1425" w:rsidP="00295934">
            <w:pPr>
              <w:pStyle w:val="paragraph"/>
              <w:spacing w:before="0" w:beforeAutospacing="0" w:after="0" w:afterAutospacing="0" w:line="480" w:lineRule="auto"/>
              <w:ind w:left="-82" w:right="-226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13"/>
                <w:szCs w:val="13"/>
                <w:lang w:val="it-IT"/>
              </w:rPr>
            </w:pPr>
          </w:p>
          <w:p w14:paraId="6FB18551" w14:textId="77777777" w:rsidR="00EA1425" w:rsidRDefault="00EA1425" w:rsidP="00295934">
            <w:pPr>
              <w:pStyle w:val="paragraph"/>
              <w:spacing w:before="0" w:beforeAutospacing="0" w:after="0" w:afterAutospacing="0" w:line="480" w:lineRule="auto"/>
              <w:ind w:left="-82" w:right="-226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295934"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Copyright</w:t>
            </w:r>
          </w:p>
          <w:p w14:paraId="08546AF8" w14:textId="77777777" w:rsidR="00EA1425" w:rsidRDefault="00EA1425" w:rsidP="00295934">
            <w:pPr>
              <w:pStyle w:val="paragraph"/>
              <w:spacing w:before="0" w:beforeAutospacing="0" w:after="0" w:afterAutospacing="0" w:line="480" w:lineRule="auto"/>
              <w:ind w:left="-82" w:right="-226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295934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n-US"/>
              </w:rPr>
              <w:t xml:space="preserve">© Copyright </w:t>
            </w:r>
          </w:p>
          <w:p w14:paraId="29985DEC" w14:textId="557C3281" w:rsidR="00EA1425" w:rsidRDefault="00EA1425" w:rsidP="00E64CA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-82" w:right="-226"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n-US" w:eastAsia="en-AU"/>
              </w:rPr>
            </w:pPr>
            <w:r w:rsidRPr="00295934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n-US"/>
              </w:rPr>
              <w:t xml:space="preserve">Women with Disabilities Australia (WWDA) Inc. </w:t>
            </w:r>
            <w:r w:rsidR="00E64CA5" w:rsidRPr="00295934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n-US"/>
              </w:rPr>
              <w:t>20</w:t>
            </w:r>
            <w:r w:rsidR="00E64CA5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7BFC53C3" w14:textId="77777777" w:rsidR="00EA1425" w:rsidRPr="00295934" w:rsidRDefault="00EA1425" w:rsidP="0029593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-82" w:right="-226"/>
              <w:rPr>
                <w:sz w:val="13"/>
                <w:szCs w:val="13"/>
              </w:rPr>
            </w:pPr>
          </w:p>
          <w:p w14:paraId="5557F88E" w14:textId="3C19406C" w:rsidR="00EA1425" w:rsidRDefault="00EA1425" w:rsidP="00295934">
            <w:pPr>
              <w:pStyle w:val="paragraph"/>
              <w:spacing w:before="0" w:beforeAutospacing="0" w:after="0" w:afterAutospacing="0" w:line="480" w:lineRule="auto"/>
              <w:ind w:left="-82" w:right="-226"/>
              <w:textAlignment w:val="baseline"/>
              <w:rPr>
                <w:rStyle w:val="normaltextrun"/>
                <w:rFonts w:ascii="Arial" w:eastAsiaTheme="minorEastAsia" w:hAnsi="Arial" w:cs="Arial"/>
                <w:bCs/>
                <w:color w:val="000000" w:themeColor="text1"/>
                <w:sz w:val="20"/>
                <w:szCs w:val="20"/>
                <w:lang w:val="it-IT" w:eastAsia="zh-CN"/>
              </w:rPr>
            </w:pP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it-IT"/>
              </w:rPr>
              <w:t xml:space="preserve">Tutti i diritti di proprietà intellettuale, inclusi copyright e brevetti, in questo opuscolo sono di proprietà e concessi in licenza da Women With Disabilities Australia Inc. </w:t>
            </w:r>
          </w:p>
          <w:p w14:paraId="2FC936CB" w14:textId="77777777" w:rsidR="00EA1425" w:rsidRPr="00295934" w:rsidRDefault="00EA1425" w:rsidP="00295934">
            <w:pPr>
              <w:pStyle w:val="paragraph"/>
              <w:spacing w:before="0" w:beforeAutospacing="0" w:after="0" w:afterAutospacing="0" w:line="480" w:lineRule="auto"/>
              <w:ind w:left="-82" w:right="-226"/>
              <w:textAlignment w:val="baseline"/>
              <w:rPr>
                <w:sz w:val="13"/>
                <w:szCs w:val="13"/>
                <w:lang w:val="it-IT"/>
              </w:rPr>
            </w:pPr>
          </w:p>
          <w:p w14:paraId="2AE746EA" w14:textId="77777777" w:rsidR="00EA1425" w:rsidRPr="00295934" w:rsidRDefault="00EA1425" w:rsidP="00295934">
            <w:pPr>
              <w:pStyle w:val="paragraph"/>
              <w:spacing w:before="0" w:beforeAutospacing="0" w:after="0" w:afterAutospacing="0" w:line="480" w:lineRule="auto"/>
              <w:ind w:left="-82" w:right="-226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it-IT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it-IT"/>
              </w:rPr>
              <w:t xml:space="preserve">Grazie per i fondi </w:t>
            </w:r>
          </w:p>
          <w:p w14:paraId="059844FF" w14:textId="4608CDB7" w:rsidR="00EA1425" w:rsidRDefault="00EA1425" w:rsidP="00295934">
            <w:pPr>
              <w:pStyle w:val="paragraph"/>
              <w:spacing w:before="0" w:beforeAutospacing="0" w:after="0" w:afterAutospacing="0" w:line="480" w:lineRule="auto"/>
              <w:ind w:left="-82" w:right="-226"/>
              <w:textAlignment w:val="baseline"/>
              <w:rPr>
                <w:rStyle w:val="normaltextrun"/>
                <w:rFonts w:ascii="Arial" w:hAnsi="Arial" w:cs="Arial"/>
                <w:bCs/>
                <w:sz w:val="20"/>
                <w:szCs w:val="20"/>
                <w:lang w:val="it-IT"/>
              </w:rPr>
            </w:pPr>
            <w:r>
              <w:rPr>
                <w:rStyle w:val="normaltextrun"/>
                <w:rFonts w:ascii="Arial" w:hAnsi="Arial" w:cs="Arial"/>
                <w:bCs/>
                <w:sz w:val="20"/>
                <w:szCs w:val="20"/>
                <w:lang w:val="it-IT"/>
              </w:rPr>
              <w:t>Il National Disability Insurance Scheme (Regime nazionale di previdenza per i disabili) ha stanziato dei fondi a Women With Disabilities Australia per aiutare a creare questo sito web.</w:t>
            </w:r>
          </w:p>
          <w:p w14:paraId="5AC8C457" w14:textId="77777777" w:rsidR="00EA1425" w:rsidRPr="00295934" w:rsidRDefault="00EA1425" w:rsidP="00295934">
            <w:pPr>
              <w:pStyle w:val="paragraph"/>
              <w:spacing w:before="0" w:beforeAutospacing="0" w:after="0" w:afterAutospacing="0" w:line="480" w:lineRule="auto"/>
              <w:ind w:left="-82" w:right="-226"/>
              <w:textAlignment w:val="baseline"/>
              <w:rPr>
                <w:rStyle w:val="normaltextrun"/>
                <w:rFonts w:ascii="Arial" w:hAnsi="Arial" w:cs="Arial"/>
                <w:bCs/>
                <w:sz w:val="13"/>
                <w:szCs w:val="13"/>
                <w:lang w:val="it-IT"/>
              </w:rPr>
            </w:pPr>
          </w:p>
          <w:p w14:paraId="3D9B90C7" w14:textId="77777777" w:rsidR="00EA1425" w:rsidRPr="00295934" w:rsidRDefault="00EA1425" w:rsidP="00295934">
            <w:pPr>
              <w:pStyle w:val="paragraph"/>
              <w:spacing w:before="0" w:beforeAutospacing="0" w:after="0" w:afterAutospacing="0" w:line="480" w:lineRule="auto"/>
              <w:ind w:left="-82" w:right="-226"/>
              <w:textAlignment w:val="baseline"/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  <w:lang w:val="it-IT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  <w:lang w:val="it-IT"/>
              </w:rPr>
              <w:t>Immagini utilizzate in questa scheda informativa</w:t>
            </w:r>
          </w:p>
          <w:p w14:paraId="140DE73B" w14:textId="67C72FE6" w:rsidR="00EA1425" w:rsidRPr="00295934" w:rsidRDefault="00EA1425" w:rsidP="00E64CA5">
            <w:pPr>
              <w:pStyle w:val="paragraph"/>
              <w:spacing w:before="0" w:beforeAutospacing="0" w:after="0" w:afterAutospacing="0" w:line="480" w:lineRule="auto"/>
              <w:ind w:left="-82" w:right="-226"/>
              <w:textAlignment w:val="baseline"/>
              <w:rPr>
                <w:rStyle w:val="Hyperlink"/>
                <w:b w:val="0"/>
                <w:color w:val="000000" w:themeColor="text1"/>
                <w:sz w:val="20"/>
                <w:szCs w:val="20"/>
                <w:u w:val="single"/>
                <w:lang w:val="en-US"/>
              </w:rPr>
            </w:pPr>
            <w:r w:rsidRPr="00295934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 xml:space="preserve">Easy on the I Images © </w:t>
            </w:r>
            <w:r w:rsidR="00E64CA5" w:rsidRPr="00295934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>201</w:t>
            </w:r>
            <w:r w:rsidR="00E64CA5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>9</w:t>
            </w:r>
            <w:r w:rsidR="00E64CA5" w:rsidRPr="00295934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95934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 xml:space="preserve">Leeds and York Partnership NHS Foundation Trust. </w:t>
            </w:r>
            <w:proofErr w:type="spellStart"/>
            <w:r w:rsidRPr="00295934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>Utilizzat</w:t>
            </w:r>
            <w:r w:rsidR="00A5402A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>e</w:t>
            </w:r>
            <w:proofErr w:type="spellEnd"/>
            <w:r w:rsidRPr="00295934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 xml:space="preserve"> previa </w:t>
            </w:r>
            <w:proofErr w:type="spellStart"/>
            <w:r w:rsidRPr="00295934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>autorizzazione</w:t>
            </w:r>
            <w:proofErr w:type="spellEnd"/>
            <w:r w:rsidRPr="00295934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 xml:space="preserve">. </w:t>
            </w:r>
            <w:hyperlink r:id="rId60" w:history="1">
              <w:r w:rsidRPr="00A5402A">
                <w:rPr>
                  <w:rStyle w:val="Hyperlink"/>
                  <w:color w:val="000000" w:themeColor="text1"/>
                  <w:sz w:val="20"/>
                  <w:szCs w:val="20"/>
                  <w:lang w:val="en-US"/>
                </w:rPr>
                <w:t>www.easyonthei.nhs.uk</w:t>
              </w:r>
            </w:hyperlink>
          </w:p>
          <w:p w14:paraId="746C7A1A" w14:textId="77777777" w:rsidR="00EA1425" w:rsidRPr="00295934" w:rsidRDefault="00EA1425" w:rsidP="00295934">
            <w:pPr>
              <w:pStyle w:val="paragraph"/>
              <w:spacing w:before="0" w:beforeAutospacing="0" w:after="0" w:afterAutospacing="0" w:line="480" w:lineRule="auto"/>
              <w:ind w:left="-82" w:right="-226"/>
              <w:textAlignment w:val="baseline"/>
              <w:rPr>
                <w:rStyle w:val="Hyperlink"/>
                <w:color w:val="000000" w:themeColor="text1"/>
                <w:sz w:val="13"/>
                <w:szCs w:val="13"/>
                <w:u w:val="single"/>
                <w:lang w:val="en-US"/>
              </w:rPr>
            </w:pPr>
          </w:p>
          <w:p w14:paraId="00953614" w14:textId="4F048EA5" w:rsidR="00EA1425" w:rsidRPr="00E966D3" w:rsidRDefault="00EA1425" w:rsidP="00295934">
            <w:pPr>
              <w:spacing w:line="480" w:lineRule="auto"/>
              <w:ind w:left="-79" w:right="-227"/>
              <w:contextualSpacing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966D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Picture Communication Symbols © 2019 by Mayer Johnson LLC a </w:t>
            </w:r>
            <w:proofErr w:type="spellStart"/>
            <w:r w:rsidRPr="00E966D3">
              <w:rPr>
                <w:rFonts w:ascii="Arial" w:hAnsi="Arial" w:cs="Arial"/>
                <w:color w:val="000000" w:themeColor="text1"/>
                <w:sz w:val="20"/>
                <w:szCs w:val="20"/>
              </w:rPr>
              <w:t>Tobii</w:t>
            </w:r>
            <w:proofErr w:type="spellEnd"/>
            <w:r w:rsidRPr="00E966D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966D3">
              <w:rPr>
                <w:rFonts w:ascii="Arial" w:hAnsi="Arial" w:cs="Arial"/>
                <w:color w:val="000000" w:themeColor="text1"/>
                <w:sz w:val="20"/>
                <w:szCs w:val="20"/>
              </w:rPr>
              <w:t>Dynavox</w:t>
            </w:r>
            <w:proofErr w:type="spellEnd"/>
            <w:r w:rsidRPr="00E966D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company. </w:t>
            </w:r>
            <w:proofErr w:type="spellStart"/>
            <w:r w:rsidR="00A5402A" w:rsidRPr="00295934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>Utilizzat</w:t>
            </w:r>
            <w:r w:rsidR="00A5402A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>e</w:t>
            </w:r>
            <w:proofErr w:type="spellEnd"/>
            <w:r w:rsidR="00A5402A" w:rsidRPr="00295934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 xml:space="preserve"> previa </w:t>
            </w:r>
            <w:proofErr w:type="spellStart"/>
            <w:r w:rsidR="00A5402A" w:rsidRPr="00295934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>autorizzazione</w:t>
            </w:r>
            <w:proofErr w:type="spellEnd"/>
            <w:r w:rsidRPr="00E966D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. </w:t>
            </w:r>
            <w:hyperlink r:id="rId61" w:history="1">
              <w:r w:rsidRPr="00A5402A">
                <w:rPr>
                  <w:rStyle w:val="Hyperlink"/>
                  <w:rFonts w:cs="Arial"/>
                  <w:color w:val="000000" w:themeColor="text1"/>
                  <w:sz w:val="20"/>
                  <w:szCs w:val="20"/>
                </w:rPr>
                <w:t>www.tobiidynavox.com</w:t>
              </w:r>
            </w:hyperlink>
          </w:p>
          <w:p w14:paraId="77484FD7" w14:textId="77777777" w:rsidR="00EA1425" w:rsidRPr="00295934" w:rsidRDefault="00EA1425" w:rsidP="00295934">
            <w:pPr>
              <w:spacing w:line="480" w:lineRule="auto"/>
              <w:ind w:left="-79" w:right="-227"/>
              <w:contextualSpacing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</w:p>
          <w:p w14:paraId="7AC4F7DC" w14:textId="451A5FEF" w:rsidR="00EA1425" w:rsidRDefault="00EA1425" w:rsidP="00295934">
            <w:pPr>
              <w:pStyle w:val="paragraph"/>
              <w:spacing w:before="0" w:beforeAutospacing="0" w:after="0" w:line="480" w:lineRule="auto"/>
              <w:ind w:left="-79" w:right="-227"/>
              <w:contextualSpacing/>
              <w:textAlignment w:val="baseline"/>
              <w:rPr>
                <w:rStyle w:val="normaltextrun"/>
                <w:rFonts w:ascii="Arial" w:eastAsiaTheme="minorEastAsia" w:hAnsi="Arial" w:cs="Arial"/>
                <w:b/>
                <w:bCs/>
                <w:color w:val="7030A0"/>
                <w:sz w:val="40"/>
                <w:szCs w:val="40"/>
                <w:lang w:val="it-IT" w:eastAsia="zh-CN"/>
              </w:rPr>
            </w:pPr>
            <w:proofErr w:type="spellStart"/>
            <w:r w:rsidRPr="00E966D3">
              <w:rPr>
                <w:rFonts w:ascii="Arial" w:hAnsi="Arial" w:cs="Arial"/>
                <w:color w:val="000000" w:themeColor="text1"/>
                <w:sz w:val="20"/>
                <w:szCs w:val="20"/>
              </w:rPr>
              <w:t>Log</w:t>
            </w:r>
            <w:r w:rsidR="00A5402A">
              <w:rPr>
                <w:rFonts w:ascii="Arial" w:hAnsi="Arial" w:cs="Arial"/>
                <w:color w:val="000000" w:themeColor="text1"/>
                <w:sz w:val="20"/>
                <w:szCs w:val="20"/>
              </w:rPr>
              <w:t>hi</w:t>
            </w:r>
            <w:proofErr w:type="spellEnd"/>
            <w:r w:rsidRPr="00E966D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A5402A" w:rsidRPr="00295934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>Utilizzat</w:t>
            </w:r>
            <w:r w:rsidR="00A5402A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>e</w:t>
            </w:r>
            <w:proofErr w:type="spellEnd"/>
            <w:r w:rsidR="00A5402A" w:rsidRPr="00295934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 xml:space="preserve"> previa </w:t>
            </w:r>
            <w:proofErr w:type="spellStart"/>
            <w:r w:rsidR="00A5402A" w:rsidRPr="00295934">
              <w:rPr>
                <w:rStyle w:val="normaltextrun"/>
                <w:rFonts w:ascii="Arial" w:hAnsi="Arial" w:cs="Arial"/>
                <w:bCs/>
                <w:sz w:val="20"/>
                <w:szCs w:val="20"/>
                <w:lang w:val="en-US"/>
              </w:rPr>
              <w:t>autorizzazione</w:t>
            </w:r>
            <w:proofErr w:type="spellEnd"/>
            <w:r w:rsidRPr="00E966D3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</w:tr>
      <w:tr w:rsidR="00EA1425" w:rsidRPr="00EA1425" w14:paraId="6D3C19C2" w14:textId="77777777" w:rsidTr="00A5402A">
        <w:tc>
          <w:tcPr>
            <w:tcW w:w="3402" w:type="dxa"/>
            <w:vAlign w:val="center"/>
          </w:tcPr>
          <w:p w14:paraId="63AD05E5" w14:textId="34B45949" w:rsidR="00EA1425" w:rsidRDefault="00EA142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781120" behindDoc="0" locked="0" layoutInCell="1" allowOverlap="1" wp14:anchorId="332083A8" wp14:editId="652C0A13">
                  <wp:simplePos x="0" y="0"/>
                  <wp:positionH relativeFrom="column">
                    <wp:posOffset>756920</wp:posOffset>
                  </wp:positionH>
                  <wp:positionV relativeFrom="paragraph">
                    <wp:posOffset>-991235</wp:posOffset>
                  </wp:positionV>
                  <wp:extent cx="1276350" cy="1285875"/>
                  <wp:effectExtent l="0" t="0" r="0" b="0"/>
                  <wp:wrapNone/>
                  <wp:docPr id="2" name="Picture 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6350" cy="12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4" w:type="dxa"/>
            <w:vMerge/>
            <w:vAlign w:val="center"/>
          </w:tcPr>
          <w:p w14:paraId="5A9A51AC" w14:textId="6FE18F86" w:rsidR="00EA1425" w:rsidRPr="00295934" w:rsidRDefault="00EA1425" w:rsidP="00295934">
            <w:pPr>
              <w:pStyle w:val="paragraph"/>
              <w:spacing w:before="0" w:after="0" w:line="480" w:lineRule="auto"/>
              <w:ind w:left="-82" w:right="-226"/>
              <w:textAlignment w:val="baseline"/>
              <w:rPr>
                <w:lang w:val="it-IT"/>
              </w:rPr>
            </w:pPr>
          </w:p>
        </w:tc>
      </w:tr>
      <w:tr w:rsidR="00EA1425" w14:paraId="2B76ACC7" w14:textId="77777777" w:rsidTr="00A5402A">
        <w:tc>
          <w:tcPr>
            <w:tcW w:w="3402" w:type="dxa"/>
            <w:vAlign w:val="center"/>
          </w:tcPr>
          <w:p w14:paraId="35B5255B" w14:textId="77777777" w:rsidR="00EA1425" w:rsidRPr="00295934" w:rsidRDefault="00EA142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it-IT" w:eastAsia="en-AU"/>
              </w:rPr>
            </w:pPr>
          </w:p>
        </w:tc>
        <w:tc>
          <w:tcPr>
            <w:tcW w:w="5954" w:type="dxa"/>
            <w:vMerge/>
            <w:vAlign w:val="center"/>
            <w:hideMark/>
          </w:tcPr>
          <w:p w14:paraId="5FE33BB6" w14:textId="72C55988" w:rsidR="00EA1425" w:rsidRDefault="00EA1425" w:rsidP="00295934">
            <w:pPr>
              <w:pStyle w:val="paragraph"/>
              <w:spacing w:before="0" w:after="0" w:line="480" w:lineRule="auto"/>
              <w:ind w:left="-82" w:right="-226"/>
              <w:textAlignment w:val="baseline"/>
            </w:pPr>
          </w:p>
        </w:tc>
      </w:tr>
      <w:tr w:rsidR="00EA1425" w:rsidRPr="00EA1425" w14:paraId="6ED28394" w14:textId="77777777" w:rsidTr="00A5402A">
        <w:trPr>
          <w:trHeight w:val="1984"/>
        </w:trPr>
        <w:tc>
          <w:tcPr>
            <w:tcW w:w="3402" w:type="dxa"/>
            <w:vAlign w:val="center"/>
          </w:tcPr>
          <w:p w14:paraId="02CF2B35" w14:textId="77777777" w:rsidR="00EA1425" w:rsidRDefault="00EA142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60B94CB8" w14:textId="77777777" w:rsidR="00EA1425" w:rsidRDefault="00EA142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954" w:type="dxa"/>
            <w:vMerge/>
            <w:vAlign w:val="center"/>
            <w:hideMark/>
          </w:tcPr>
          <w:p w14:paraId="3FC11F17" w14:textId="3376A17E" w:rsidR="00EA1425" w:rsidRPr="00295934" w:rsidRDefault="00EA1425" w:rsidP="00295934">
            <w:pPr>
              <w:pStyle w:val="paragraph"/>
              <w:spacing w:before="0" w:after="0" w:line="480" w:lineRule="auto"/>
              <w:ind w:left="-82" w:right="-226"/>
              <w:textAlignment w:val="baseline"/>
              <w:rPr>
                <w:lang w:val="it-IT"/>
              </w:rPr>
            </w:pPr>
          </w:p>
        </w:tc>
      </w:tr>
      <w:tr w:rsidR="00EA1425" w:rsidRPr="00EA1425" w14:paraId="6BFC5836" w14:textId="77777777" w:rsidTr="00A5402A">
        <w:tc>
          <w:tcPr>
            <w:tcW w:w="3402" w:type="dxa"/>
            <w:vAlign w:val="center"/>
          </w:tcPr>
          <w:p w14:paraId="1D0EB6E2" w14:textId="77777777" w:rsidR="00EA1425" w:rsidRPr="00295934" w:rsidRDefault="00EA142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it-IT" w:eastAsia="en-AU"/>
              </w:rPr>
            </w:pPr>
          </w:p>
        </w:tc>
        <w:tc>
          <w:tcPr>
            <w:tcW w:w="5954" w:type="dxa"/>
            <w:vMerge/>
            <w:vAlign w:val="center"/>
            <w:hideMark/>
          </w:tcPr>
          <w:p w14:paraId="5F2D6804" w14:textId="105B7818" w:rsidR="00EA1425" w:rsidRPr="00295934" w:rsidRDefault="00EA1425" w:rsidP="00295934">
            <w:pPr>
              <w:pStyle w:val="paragraph"/>
              <w:spacing w:before="0" w:after="0" w:line="480" w:lineRule="auto"/>
              <w:ind w:left="-82" w:right="-226"/>
              <w:textAlignment w:val="baseline"/>
              <w:rPr>
                <w:lang w:val="it-IT"/>
              </w:rPr>
            </w:pPr>
          </w:p>
        </w:tc>
      </w:tr>
      <w:tr w:rsidR="00EA1425" w14:paraId="5A80A05C" w14:textId="77777777" w:rsidTr="00A5402A">
        <w:tc>
          <w:tcPr>
            <w:tcW w:w="3402" w:type="dxa"/>
            <w:vAlign w:val="center"/>
          </w:tcPr>
          <w:p w14:paraId="4AD10BFF" w14:textId="77777777" w:rsidR="00EA1425" w:rsidRPr="00295934" w:rsidRDefault="00EA142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it-IT" w:eastAsia="en-AU"/>
              </w:rPr>
            </w:pPr>
          </w:p>
        </w:tc>
        <w:tc>
          <w:tcPr>
            <w:tcW w:w="5954" w:type="dxa"/>
            <w:vMerge/>
            <w:vAlign w:val="center"/>
            <w:hideMark/>
          </w:tcPr>
          <w:p w14:paraId="5C4EEA55" w14:textId="77CF6558" w:rsidR="00EA1425" w:rsidRDefault="00EA1425" w:rsidP="00295934">
            <w:pPr>
              <w:pStyle w:val="paragraph"/>
              <w:spacing w:before="0" w:beforeAutospacing="0" w:after="0" w:afterAutospacing="0" w:line="480" w:lineRule="auto"/>
              <w:ind w:left="-82" w:right="-226"/>
              <w:textAlignment w:val="baseline"/>
            </w:pPr>
          </w:p>
        </w:tc>
      </w:tr>
    </w:tbl>
    <w:p w14:paraId="5821C9DD" w14:textId="77777777" w:rsidR="009009E0" w:rsidRDefault="009009E0" w:rsidP="007A78D4"/>
    <w:sectPr w:rsidR="009009E0" w:rsidSect="00921865">
      <w:footerReference w:type="even" r:id="rId63"/>
      <w:footerReference w:type="default" r:id="rId64"/>
      <w:headerReference w:type="first" r:id="rId65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2864C5" w14:textId="77777777" w:rsidR="00B83F21" w:rsidRDefault="00B83F21">
      <w:pPr>
        <w:spacing w:after="0" w:line="240" w:lineRule="auto"/>
      </w:pPr>
      <w:r>
        <w:separator/>
      </w:r>
    </w:p>
  </w:endnote>
  <w:endnote w:type="continuationSeparator" w:id="0">
    <w:p w14:paraId="6B1940EE" w14:textId="77777777" w:rsidR="00B83F21" w:rsidRDefault="00B83F21">
      <w:pPr>
        <w:spacing w:after="0" w:line="240" w:lineRule="auto"/>
      </w:pPr>
      <w:r>
        <w:continuationSeparator/>
      </w:r>
    </w:p>
  </w:endnote>
  <w:endnote w:type="continuationNotice" w:id="1">
    <w:p w14:paraId="2B664415" w14:textId="77777777" w:rsidR="00B83F21" w:rsidRDefault="00B83F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  <w:sz w:val="28"/>
        <w:szCs w:val="28"/>
      </w:rPr>
      <w:id w:val="-496733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0FFA379" w14:textId="743FB388" w:rsidR="00921865" w:rsidRPr="00921865" w:rsidRDefault="00921865" w:rsidP="00FF33BF">
        <w:pPr>
          <w:pStyle w:val="Footer"/>
          <w:framePr w:wrap="none" w:vAnchor="text" w:hAnchor="margin" w:xAlign="outside" w:y="1"/>
          <w:rPr>
            <w:rStyle w:val="PageNumber"/>
            <w:rFonts w:ascii="Arial" w:hAnsi="Arial" w:cs="Arial"/>
            <w:sz w:val="28"/>
            <w:szCs w:val="28"/>
          </w:rPr>
        </w:pPr>
        <w:r w:rsidRPr="00921865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921865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921865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C138F0">
          <w:rPr>
            <w:rStyle w:val="PageNumber"/>
            <w:rFonts w:ascii="Arial" w:hAnsi="Arial" w:cs="Arial"/>
            <w:noProof/>
            <w:sz w:val="28"/>
            <w:szCs w:val="28"/>
          </w:rPr>
          <w:t>2</w:t>
        </w:r>
        <w:r w:rsidRPr="00921865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76FBB29A" w14:textId="77777777" w:rsidR="00921865" w:rsidRDefault="00921865" w:rsidP="00921865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  <w:sz w:val="28"/>
        <w:szCs w:val="28"/>
      </w:rPr>
      <w:id w:val="-115737685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0C05EF8" w14:textId="75CA681A" w:rsidR="00921865" w:rsidRPr="00921865" w:rsidRDefault="00921865" w:rsidP="00FF33BF">
        <w:pPr>
          <w:pStyle w:val="Footer"/>
          <w:framePr w:wrap="none" w:vAnchor="text" w:hAnchor="margin" w:xAlign="outside" w:y="1"/>
          <w:rPr>
            <w:rStyle w:val="PageNumber"/>
            <w:rFonts w:ascii="Arial" w:hAnsi="Arial" w:cs="Arial"/>
            <w:sz w:val="28"/>
            <w:szCs w:val="28"/>
          </w:rPr>
        </w:pPr>
        <w:r w:rsidRPr="00921865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921865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921865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C138F0">
          <w:rPr>
            <w:rStyle w:val="PageNumber"/>
            <w:rFonts w:ascii="Arial" w:hAnsi="Arial" w:cs="Arial"/>
            <w:noProof/>
            <w:sz w:val="28"/>
            <w:szCs w:val="28"/>
          </w:rPr>
          <w:t>15</w:t>
        </w:r>
        <w:r w:rsidRPr="00921865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234FA171" w14:textId="6B68468E" w:rsidR="00164E48" w:rsidRPr="00921865" w:rsidRDefault="00B83F21" w:rsidP="00921865">
    <w:pPr>
      <w:pStyle w:val="Footer"/>
      <w:ind w:right="360" w:firstLine="360"/>
      <w:rPr>
        <w:rFonts w:ascii="Arial" w:hAnsi="Arial" w:cs="Arial"/>
        <w:sz w:val="28"/>
        <w:szCs w:val="28"/>
      </w:rPr>
    </w:pPr>
  </w:p>
  <w:p w14:paraId="40F14272" w14:textId="77777777" w:rsidR="00164E48" w:rsidRDefault="00B83F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ACAB43" w14:textId="77777777" w:rsidR="00B83F21" w:rsidRDefault="00B83F21">
      <w:pPr>
        <w:spacing w:after="0" w:line="240" w:lineRule="auto"/>
      </w:pPr>
      <w:r>
        <w:separator/>
      </w:r>
    </w:p>
  </w:footnote>
  <w:footnote w:type="continuationSeparator" w:id="0">
    <w:p w14:paraId="6659E619" w14:textId="77777777" w:rsidR="00B83F21" w:rsidRDefault="00B83F21">
      <w:pPr>
        <w:spacing w:after="0" w:line="240" w:lineRule="auto"/>
      </w:pPr>
      <w:r>
        <w:continuationSeparator/>
      </w:r>
    </w:p>
  </w:footnote>
  <w:footnote w:type="continuationNotice" w:id="1">
    <w:p w14:paraId="40135067" w14:textId="77777777" w:rsidR="00B83F21" w:rsidRDefault="00B83F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2B9EB" w14:textId="77777777" w:rsidR="00835959" w:rsidRPr="00907785" w:rsidRDefault="00835959" w:rsidP="00835959">
    <w:pPr>
      <w:pStyle w:val="Header"/>
      <w:rPr>
        <w:rFonts w:asciiTheme="minorBidi" w:hAnsiTheme="minorBidi"/>
        <w:sz w:val="18"/>
        <w:szCs w:val="18"/>
        <w:lang w:val="en-US"/>
      </w:rPr>
    </w:pPr>
    <w:r w:rsidRPr="00907785">
      <w:rPr>
        <w:rFonts w:asciiTheme="minorBidi" w:hAnsiTheme="minorBidi"/>
        <w:sz w:val="18"/>
        <w:szCs w:val="18"/>
        <w:lang w:val="en-US"/>
      </w:rPr>
      <w:t xml:space="preserve">Italian | </w:t>
    </w:r>
    <w:proofErr w:type="spellStart"/>
    <w:r w:rsidRPr="00907785">
      <w:rPr>
        <w:rFonts w:asciiTheme="minorBidi" w:hAnsiTheme="minorBidi"/>
        <w:sz w:val="18"/>
        <w:szCs w:val="18"/>
        <w:lang w:val="en-US"/>
      </w:rPr>
      <w:t>Italiano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2BA"/>
    <w:multiLevelType w:val="hybridMultilevel"/>
    <w:tmpl w:val="BE78A1D2"/>
    <w:lvl w:ilvl="0" w:tplc="8E1C296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F4A4D75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58425A8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C2EC80F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9C80413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BC16086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FEDE4E70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8A4ACF88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9CC572A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63C55E1"/>
    <w:multiLevelType w:val="hybridMultilevel"/>
    <w:tmpl w:val="781AE788"/>
    <w:lvl w:ilvl="0" w:tplc="620C0470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7458E4AE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71CE8838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52D057B8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8528E3D8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64BE42C0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9CFA0E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A768D426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753E2EFC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" w15:restartNumberingAfterBreak="0">
    <w:nsid w:val="18453326"/>
    <w:multiLevelType w:val="hybridMultilevel"/>
    <w:tmpl w:val="DF684A4C"/>
    <w:lvl w:ilvl="0" w:tplc="7CBCD938">
      <w:numFmt w:val="bullet"/>
      <w:lvlText w:val="•"/>
      <w:lvlJc w:val="left"/>
      <w:pPr>
        <w:ind w:left="480" w:hanging="480"/>
      </w:pPr>
      <w:rPr>
        <w:rFonts w:ascii="SimSun" w:eastAsia="SimSun" w:hAnsi="SimSun" w:cs="Times New Roman" w:hint="eastAsia"/>
      </w:rPr>
    </w:lvl>
    <w:lvl w:ilvl="1" w:tplc="FD1E125E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02A923C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8C04FE74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30A4678C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E956358A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3C2A6732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448054B8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A6741B34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BDA2D50"/>
    <w:multiLevelType w:val="hybridMultilevel"/>
    <w:tmpl w:val="1402EE02"/>
    <w:lvl w:ilvl="0" w:tplc="B8D0B024">
      <w:numFmt w:val="bullet"/>
      <w:lvlText w:val="•"/>
      <w:lvlJc w:val="left"/>
      <w:pPr>
        <w:ind w:left="480" w:hanging="480"/>
      </w:pPr>
      <w:rPr>
        <w:rFonts w:ascii="SimSun" w:eastAsia="SimSun" w:hAnsi="SimSun" w:cs="Times New Roman" w:hint="eastAsia"/>
      </w:rPr>
    </w:lvl>
    <w:lvl w:ilvl="1" w:tplc="E4F07456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7BD622F4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648E3106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3C0CE5DC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02A2D64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DA9889E4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6470A88C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ABA8C7B8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30E51117"/>
    <w:multiLevelType w:val="hybridMultilevel"/>
    <w:tmpl w:val="02B88938"/>
    <w:lvl w:ilvl="0" w:tplc="A74453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5635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0C33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7094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C2F048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897A7C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4640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A025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161D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EA579B"/>
    <w:multiLevelType w:val="hybridMultilevel"/>
    <w:tmpl w:val="5E4CE7AA"/>
    <w:lvl w:ilvl="0" w:tplc="DD5493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124A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AA6A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229F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2F5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648F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428C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0A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40BE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92126F"/>
    <w:multiLevelType w:val="hybridMultilevel"/>
    <w:tmpl w:val="AF5E5F1E"/>
    <w:lvl w:ilvl="0" w:tplc="A8D6B5E4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604840DE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FF7A7A4E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A46AFC08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828A4B28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D1541BF8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4EEC043C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C4D00E6E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E3DE4954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62F467F6"/>
    <w:multiLevelType w:val="hybridMultilevel"/>
    <w:tmpl w:val="67545E6C"/>
    <w:lvl w:ilvl="0" w:tplc="08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8" w15:restartNumberingAfterBreak="0">
    <w:nsid w:val="66285FD4"/>
    <w:multiLevelType w:val="hybridMultilevel"/>
    <w:tmpl w:val="16762234"/>
    <w:lvl w:ilvl="0" w:tplc="80FCB798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E2F20AB8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B28E5FA4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90440E2E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6F16260E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3A90097E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65087E9A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7C46039E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29EA6F02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72684439"/>
    <w:multiLevelType w:val="hybridMultilevel"/>
    <w:tmpl w:val="1592D054"/>
    <w:lvl w:ilvl="0" w:tplc="79AAFF2A">
      <w:start w:val="5"/>
      <w:numFmt w:val="bullet"/>
      <w:lvlText w:val="-"/>
      <w:lvlJc w:val="left"/>
      <w:pPr>
        <w:ind w:left="3915" w:hanging="360"/>
      </w:pPr>
      <w:rPr>
        <w:rFonts w:ascii="Arial" w:eastAsia="Times New Roman" w:hAnsi="Arial" w:cs="Arial" w:hint="default"/>
      </w:rPr>
    </w:lvl>
    <w:lvl w:ilvl="1" w:tplc="9550C0DE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2" w:tplc="85BC0DB4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3" w:tplc="29F4EDBE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4" w:tplc="1F74102C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5" w:tplc="A768B318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  <w:lvl w:ilvl="6" w:tplc="10F61FCE" w:tentative="1">
      <w:start w:val="1"/>
      <w:numFmt w:val="bullet"/>
      <w:lvlText w:val=""/>
      <w:lvlJc w:val="left"/>
      <w:pPr>
        <w:ind w:left="8235" w:hanging="360"/>
      </w:pPr>
      <w:rPr>
        <w:rFonts w:ascii="Symbol" w:hAnsi="Symbol" w:hint="default"/>
      </w:rPr>
    </w:lvl>
    <w:lvl w:ilvl="7" w:tplc="98D6BC86" w:tentative="1">
      <w:start w:val="1"/>
      <w:numFmt w:val="bullet"/>
      <w:lvlText w:val="o"/>
      <w:lvlJc w:val="left"/>
      <w:pPr>
        <w:ind w:left="8955" w:hanging="360"/>
      </w:pPr>
      <w:rPr>
        <w:rFonts w:ascii="Courier New" w:hAnsi="Courier New" w:cs="Courier New" w:hint="default"/>
      </w:rPr>
    </w:lvl>
    <w:lvl w:ilvl="8" w:tplc="0C22CA76" w:tentative="1">
      <w:start w:val="1"/>
      <w:numFmt w:val="bullet"/>
      <w:lvlText w:val=""/>
      <w:lvlJc w:val="left"/>
      <w:pPr>
        <w:ind w:left="9675" w:hanging="360"/>
      </w:pPr>
      <w:rPr>
        <w:rFonts w:ascii="Wingdings" w:hAnsi="Wingdings" w:hint="default"/>
      </w:rPr>
    </w:lvl>
  </w:abstractNum>
  <w:abstractNum w:abstractNumId="10" w15:restartNumberingAfterBreak="0">
    <w:nsid w:val="7DB613F2"/>
    <w:multiLevelType w:val="hybridMultilevel"/>
    <w:tmpl w:val="9F784070"/>
    <w:lvl w:ilvl="0" w:tplc="08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F4A4D75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58425A8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C2EC80F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9C80413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BC16086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FEDE4E70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8A4ACF88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9CC572A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6"/>
  </w:num>
  <w:num w:numId="7">
    <w:abstractNumId w:val="3"/>
  </w:num>
  <w:num w:numId="8">
    <w:abstractNumId w:val="9"/>
  </w:num>
  <w:num w:numId="9">
    <w:abstractNumId w:val="8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720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ACILE2NLQyMTSyUdpeDU4uLM/DyQAsNaAKPMNZQsAAAA"/>
  </w:docVars>
  <w:rsids>
    <w:rsidRoot w:val="008D545F"/>
    <w:rsid w:val="000B6D2D"/>
    <w:rsid w:val="000C5207"/>
    <w:rsid w:val="00110453"/>
    <w:rsid w:val="0024278B"/>
    <w:rsid w:val="00295934"/>
    <w:rsid w:val="003251B6"/>
    <w:rsid w:val="00352234"/>
    <w:rsid w:val="003851A4"/>
    <w:rsid w:val="003A15A9"/>
    <w:rsid w:val="004521E6"/>
    <w:rsid w:val="005B10F5"/>
    <w:rsid w:val="00670292"/>
    <w:rsid w:val="00686113"/>
    <w:rsid w:val="00756C71"/>
    <w:rsid w:val="00777531"/>
    <w:rsid w:val="00777A83"/>
    <w:rsid w:val="007A78D4"/>
    <w:rsid w:val="007E3A41"/>
    <w:rsid w:val="00835959"/>
    <w:rsid w:val="008D545F"/>
    <w:rsid w:val="009009E0"/>
    <w:rsid w:val="00907785"/>
    <w:rsid w:val="00921865"/>
    <w:rsid w:val="00A043E3"/>
    <w:rsid w:val="00A5278D"/>
    <w:rsid w:val="00A5402A"/>
    <w:rsid w:val="00AE3219"/>
    <w:rsid w:val="00B30C5E"/>
    <w:rsid w:val="00B83F21"/>
    <w:rsid w:val="00BE6A87"/>
    <w:rsid w:val="00BF1FFF"/>
    <w:rsid w:val="00C138F0"/>
    <w:rsid w:val="00C5613A"/>
    <w:rsid w:val="00C75B86"/>
    <w:rsid w:val="00C92404"/>
    <w:rsid w:val="00D13F25"/>
    <w:rsid w:val="00D65747"/>
    <w:rsid w:val="00D84D8F"/>
    <w:rsid w:val="00DB34B1"/>
    <w:rsid w:val="00E64CA5"/>
    <w:rsid w:val="00E966D3"/>
    <w:rsid w:val="00EA1425"/>
    <w:rsid w:val="00EC145F"/>
    <w:rsid w:val="00ED0128"/>
    <w:rsid w:val="00EF7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5690D7"/>
  <w15:docId w15:val="{60FA4D58-EF22-431D-8452-86E10FF75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3C9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aliases w:val="After:  6 pt,B1,Body Bullet,Bulleted Text,Figure_name,Heading2,Lettre d'introduction,List Bullet1,List Paragraph 1,List Paragraph Char Char,List bullet,Ref,Use Case List Paragraph,bu1,bu1 + Before:  0 pt,lp1,standard lewis,walmat"/>
    <w:basedOn w:val="Normal"/>
    <w:link w:val="ListParagraphChar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ListParagraphChar">
    <w:name w:val="List Paragraph Char"/>
    <w:aliases w:val="After:  6 pt Char,B1 Char,Body Bullet Char,Bulleted Text Char,Figure_name Char,Heading2 Char,Lettre d'introduction Char,List Bullet1 Char,List Paragraph 1 Char,List Paragraph Char Char Char,List bullet Char,Ref Char,bu1 Char,lp1 Char"/>
    <w:basedOn w:val="DefaultParagraphFont"/>
    <w:link w:val="ListParagraph"/>
    <w:uiPriority w:val="34"/>
    <w:rsid w:val="00F177C7"/>
    <w:rPr>
      <w:sz w:val="24"/>
      <w:szCs w:val="24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A5F6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3C91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64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4E48"/>
  </w:style>
  <w:style w:type="paragraph" w:styleId="Footer">
    <w:name w:val="footer"/>
    <w:basedOn w:val="Normal"/>
    <w:link w:val="FooterChar"/>
    <w:uiPriority w:val="99"/>
    <w:unhideWhenUsed/>
    <w:rsid w:val="00164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4E48"/>
  </w:style>
  <w:style w:type="character" w:styleId="PageNumber">
    <w:name w:val="page number"/>
    <w:basedOn w:val="DefaultParagraphFont"/>
    <w:uiPriority w:val="99"/>
    <w:semiHidden/>
    <w:unhideWhenUsed/>
    <w:rsid w:val="00921865"/>
  </w:style>
  <w:style w:type="character" w:styleId="CommentReference">
    <w:name w:val="annotation reference"/>
    <w:basedOn w:val="DefaultParagraphFont"/>
    <w:uiPriority w:val="99"/>
    <w:semiHidden/>
    <w:unhideWhenUsed/>
    <w:rsid w:val="00ED01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0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01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1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12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12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128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E966D3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66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90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61" Type="http://schemas.openxmlformats.org/officeDocument/2006/relationships/hyperlink" Target="http://www.tobiidynavox.com" TargetMode="Externa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wmf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hyperlink" Target="file:///C:\Users\Andrew\Dropbox\EthnoLink%20-%20Client%20Files\Women%20with%20Disabilities%20Australia\C4336\02_WIP\03_Final%20layout%20files%20from%20translators\Italian\www.easyonthei.nhs.uk" TargetMode="External"/><Relationship Id="rId65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CFB5BF-6F75-4714-83A4-BE93C29CD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5</Pages>
  <Words>714</Words>
  <Characters>4076</Characters>
  <Application>Microsoft Office Word</Application>
  <DocSecurity>0</DocSecurity>
  <Lines>33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Andrew</cp:lastModifiedBy>
  <cp:revision>7</cp:revision>
  <cp:lastPrinted>2020-04-01T02:30:00Z</cp:lastPrinted>
  <dcterms:created xsi:type="dcterms:W3CDTF">2020-03-30T03:20:00Z</dcterms:created>
  <dcterms:modified xsi:type="dcterms:W3CDTF">2020-04-01T02:32:00Z</dcterms:modified>
</cp:coreProperties>
</file>